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EC206" w14:textId="6549B0C1" w:rsidR="00082E58" w:rsidRPr="00412A39" w:rsidRDefault="00921166" w:rsidP="00D26354">
      <w:pPr>
        <w:spacing w:after="0" w:line="240" w:lineRule="auto"/>
        <w:jc w:val="both"/>
        <w:rPr>
          <w:rFonts w:ascii="Times New Roman" w:hAnsi="Times New Roman" w:cs="Times New Roman"/>
          <w:b/>
          <w:sz w:val="24"/>
          <w:szCs w:val="24"/>
        </w:rPr>
      </w:pPr>
      <w:r w:rsidRPr="00412A39">
        <w:rPr>
          <w:rFonts w:ascii="Times New Roman" w:hAnsi="Times New Roman" w:cs="Times New Roman"/>
          <w:b/>
          <w:sz w:val="24"/>
          <w:szCs w:val="24"/>
        </w:rPr>
        <w:t xml:space="preserve">I. </w:t>
      </w:r>
      <w:r w:rsidR="00F81BB5" w:rsidRPr="00412A39">
        <w:rPr>
          <w:rFonts w:ascii="Times New Roman" w:hAnsi="Times New Roman" w:cs="Times New Roman"/>
          <w:b/>
          <w:sz w:val="24"/>
          <w:szCs w:val="24"/>
        </w:rPr>
        <w:t xml:space="preserve"> </w:t>
      </w:r>
      <w:r w:rsidR="00E87C0B" w:rsidRPr="00412A39">
        <w:rPr>
          <w:rFonts w:ascii="Times New Roman" w:hAnsi="Times New Roman" w:cs="Times New Roman"/>
          <w:b/>
          <w:sz w:val="24"/>
          <w:szCs w:val="24"/>
        </w:rPr>
        <w:t>E</w:t>
      </w:r>
      <w:r w:rsidR="00F81BB5" w:rsidRPr="00412A39">
        <w:rPr>
          <w:rFonts w:ascii="Times New Roman" w:hAnsi="Times New Roman" w:cs="Times New Roman"/>
          <w:b/>
          <w:sz w:val="24"/>
          <w:szCs w:val="24"/>
        </w:rPr>
        <w:t>XPERIMENT OVERVIEW</w:t>
      </w:r>
    </w:p>
    <w:p w14:paraId="734C61A1" w14:textId="50A31473" w:rsidR="005C6B32" w:rsidRPr="00412A39" w:rsidRDefault="00082E58" w:rsidP="00D26354">
      <w:pPr>
        <w:spacing w:after="0" w:line="240" w:lineRule="auto"/>
        <w:jc w:val="both"/>
        <w:rPr>
          <w:rFonts w:ascii="Times New Roman" w:hAnsi="Times New Roman" w:cs="Times New Roman"/>
          <w:sz w:val="24"/>
          <w:szCs w:val="24"/>
        </w:rPr>
      </w:pPr>
      <w:r w:rsidRPr="00412A39">
        <w:rPr>
          <w:rFonts w:ascii="Times New Roman" w:hAnsi="Times New Roman" w:cs="Times New Roman"/>
          <w:sz w:val="24"/>
          <w:szCs w:val="24"/>
        </w:rPr>
        <w:t>Initially, we used vinegar t</w:t>
      </w:r>
      <w:r w:rsidR="00D043B4" w:rsidRPr="00412A39">
        <w:rPr>
          <w:rFonts w:ascii="Times New Roman" w:hAnsi="Times New Roman" w:cs="Times New Roman"/>
          <w:sz w:val="24"/>
          <w:szCs w:val="24"/>
        </w:rPr>
        <w:t>o answer the investigation question:</w:t>
      </w:r>
      <w:r w:rsidR="00E459B0" w:rsidRPr="00412A39">
        <w:rPr>
          <w:rFonts w:ascii="Times New Roman" w:hAnsi="Times New Roman" w:cs="Times New Roman"/>
          <w:sz w:val="24"/>
          <w:szCs w:val="24"/>
        </w:rPr>
        <w:t xml:space="preserve"> To what extent do different concentrations of vinegar (%) affect the growth of lentil seeds over 9 days as measured by </w:t>
      </w:r>
      <w:r w:rsidR="00D9250F" w:rsidRPr="00412A39">
        <w:rPr>
          <w:rFonts w:ascii="Times New Roman" w:hAnsi="Times New Roman" w:cs="Times New Roman"/>
          <w:sz w:val="24"/>
          <w:szCs w:val="24"/>
        </w:rPr>
        <w:t xml:space="preserve">the </w:t>
      </w:r>
      <w:r w:rsidR="00E459B0" w:rsidRPr="00412A39">
        <w:rPr>
          <w:rFonts w:ascii="Times New Roman" w:hAnsi="Times New Roman" w:cs="Times New Roman"/>
          <w:sz w:val="24"/>
          <w:szCs w:val="24"/>
        </w:rPr>
        <w:t xml:space="preserve">length of the roots (mm)? </w:t>
      </w:r>
      <w:r w:rsidR="009C268C">
        <w:rPr>
          <w:rFonts w:ascii="Times New Roman" w:hAnsi="Times New Roman" w:cs="Times New Roman"/>
          <w:sz w:val="24"/>
          <w:szCs w:val="24"/>
        </w:rPr>
        <w:t>Our hypothesis was</w:t>
      </w:r>
      <w:r w:rsidR="008857E2" w:rsidRPr="00412A39">
        <w:rPr>
          <w:rFonts w:ascii="Times New Roman" w:hAnsi="Times New Roman" w:cs="Times New Roman"/>
          <w:sz w:val="24"/>
          <w:szCs w:val="24"/>
        </w:rPr>
        <w:t xml:space="preserve"> </w:t>
      </w:r>
      <w:r w:rsidR="00C92704" w:rsidRPr="00412A39">
        <w:rPr>
          <w:rFonts w:ascii="Times New Roman" w:hAnsi="Times New Roman" w:cs="Times New Roman"/>
          <w:sz w:val="24"/>
          <w:szCs w:val="24"/>
        </w:rPr>
        <w:t xml:space="preserve">that higher concentrations of vinegar have a negative correlation with the growth of lentil seeds over 9 days as measured by </w:t>
      </w:r>
      <w:r w:rsidR="00D9250F" w:rsidRPr="00412A39">
        <w:rPr>
          <w:rFonts w:ascii="Times New Roman" w:hAnsi="Times New Roman" w:cs="Times New Roman"/>
          <w:sz w:val="24"/>
          <w:szCs w:val="24"/>
        </w:rPr>
        <w:t xml:space="preserve">the </w:t>
      </w:r>
      <w:r w:rsidR="00C92704" w:rsidRPr="00412A39">
        <w:rPr>
          <w:rFonts w:ascii="Times New Roman" w:hAnsi="Times New Roman" w:cs="Times New Roman"/>
          <w:sz w:val="24"/>
          <w:szCs w:val="24"/>
        </w:rPr>
        <w:t>length of the roots (mm)</w:t>
      </w:r>
      <w:r w:rsidR="00855FE3" w:rsidRPr="00412A39">
        <w:rPr>
          <w:rFonts w:ascii="Times New Roman" w:hAnsi="Times New Roman" w:cs="Times New Roman"/>
          <w:sz w:val="24"/>
          <w:szCs w:val="24"/>
        </w:rPr>
        <w:t>.</w:t>
      </w:r>
      <w:r w:rsidR="005C7C97" w:rsidRPr="00412A39">
        <w:rPr>
          <w:rFonts w:ascii="Times New Roman" w:hAnsi="Times New Roman" w:cs="Times New Roman"/>
          <w:sz w:val="24"/>
          <w:szCs w:val="24"/>
        </w:rPr>
        <w:t xml:space="preserve"> Below are the materials</w:t>
      </w:r>
      <w:r w:rsidR="000C6A12" w:rsidRPr="00412A39">
        <w:rPr>
          <w:rFonts w:ascii="Times New Roman" w:hAnsi="Times New Roman" w:cs="Times New Roman"/>
          <w:sz w:val="24"/>
          <w:szCs w:val="24"/>
        </w:rPr>
        <w:t>,</w:t>
      </w:r>
      <w:r w:rsidR="005C7C97" w:rsidRPr="00412A39">
        <w:rPr>
          <w:rFonts w:ascii="Times New Roman" w:hAnsi="Times New Roman" w:cs="Times New Roman"/>
          <w:sz w:val="24"/>
          <w:szCs w:val="24"/>
        </w:rPr>
        <w:t xml:space="preserve"> procedure used to experiment, deviations from the procedure</w:t>
      </w:r>
      <w:r w:rsidR="000B01AF" w:rsidRPr="00412A39">
        <w:rPr>
          <w:rFonts w:ascii="Times New Roman" w:hAnsi="Times New Roman" w:cs="Times New Roman"/>
          <w:sz w:val="24"/>
          <w:szCs w:val="24"/>
        </w:rPr>
        <w:t>,</w:t>
      </w:r>
      <w:r w:rsidR="005C7C97" w:rsidRPr="00412A39">
        <w:rPr>
          <w:rFonts w:ascii="Times New Roman" w:hAnsi="Times New Roman" w:cs="Times New Roman"/>
          <w:sz w:val="24"/>
          <w:szCs w:val="24"/>
        </w:rPr>
        <w:t xml:space="preserve"> and obser</w:t>
      </w:r>
      <w:r w:rsidR="00F0023E" w:rsidRPr="00412A39">
        <w:rPr>
          <w:rFonts w:ascii="Times New Roman" w:hAnsi="Times New Roman" w:cs="Times New Roman"/>
          <w:sz w:val="24"/>
          <w:szCs w:val="24"/>
        </w:rPr>
        <w:t>vations</w:t>
      </w:r>
      <w:r w:rsidR="003258A0" w:rsidRPr="00412A39">
        <w:rPr>
          <w:rFonts w:ascii="Times New Roman" w:hAnsi="Times New Roman" w:cs="Times New Roman"/>
          <w:sz w:val="24"/>
          <w:szCs w:val="24"/>
        </w:rPr>
        <w:t xml:space="preserve"> while the procedure was being executed:</w:t>
      </w:r>
    </w:p>
    <w:p w14:paraId="7CC16936" w14:textId="77777777" w:rsidR="00132AF2" w:rsidRPr="00412A39" w:rsidRDefault="00132AF2" w:rsidP="00D26354">
      <w:pPr>
        <w:spacing w:after="0" w:line="240" w:lineRule="auto"/>
        <w:jc w:val="both"/>
        <w:rPr>
          <w:rFonts w:ascii="Times New Roman" w:hAnsi="Times New Roman" w:cs="Times New Roman"/>
          <w:i/>
          <w:sz w:val="24"/>
          <w:szCs w:val="24"/>
        </w:rPr>
      </w:pPr>
    </w:p>
    <w:p w14:paraId="1375B794" w14:textId="2C7417CA" w:rsidR="003258A0" w:rsidRPr="00412A39" w:rsidRDefault="001727D6" w:rsidP="00D26354">
      <w:pPr>
        <w:spacing w:after="0" w:line="240" w:lineRule="auto"/>
        <w:jc w:val="both"/>
        <w:rPr>
          <w:rFonts w:ascii="Times New Roman" w:hAnsi="Times New Roman" w:cs="Times New Roman"/>
          <w:sz w:val="24"/>
          <w:szCs w:val="24"/>
        </w:rPr>
      </w:pPr>
      <w:r w:rsidRPr="00412A39">
        <w:rPr>
          <w:rFonts w:ascii="Times New Roman" w:hAnsi="Times New Roman" w:cs="Times New Roman"/>
          <w:i/>
          <w:sz w:val="24"/>
          <w:szCs w:val="24"/>
        </w:rPr>
        <w:t>Materials</w:t>
      </w:r>
      <w:r w:rsidRPr="00412A39">
        <w:rPr>
          <w:rFonts w:ascii="Times New Roman" w:hAnsi="Times New Roman" w:cs="Times New Roman"/>
          <w:sz w:val="24"/>
          <w:szCs w:val="24"/>
        </w:rPr>
        <w:t>:</w:t>
      </w:r>
    </w:p>
    <w:p w14:paraId="1B915202" w14:textId="55D24A20" w:rsidR="001727D6" w:rsidRPr="00412A39" w:rsidRDefault="001727D6" w:rsidP="00D26354">
      <w:pPr>
        <w:pStyle w:val="MLAFormal"/>
        <w:numPr>
          <w:ilvl w:val="0"/>
          <w:numId w:val="1"/>
        </w:numPr>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200 mL tap (distilled) water - distributed 50 mL, 45 mL, 40 mL, 30 mL (35 mL extra to flush out pipette)</w:t>
      </w:r>
    </w:p>
    <w:p w14:paraId="3103D2F8" w14:textId="77777777" w:rsidR="001727D6" w:rsidRPr="00412A39" w:rsidRDefault="001727D6" w:rsidP="00D26354">
      <w:pPr>
        <w:numPr>
          <w:ilvl w:val="0"/>
          <w:numId w:val="1"/>
        </w:numPr>
        <w:tabs>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35 mL white distilled vinegar - distributed 0 mL, 5 mL, 10 mL, 20 mL</w:t>
      </w:r>
    </w:p>
    <w:p w14:paraId="7AC14F6E" w14:textId="77777777" w:rsidR="001727D6" w:rsidRPr="00412A39" w:rsidRDefault="001727D6" w:rsidP="00D26354">
      <w:pPr>
        <w:numPr>
          <w:ilvl w:val="0"/>
          <w:numId w:val="1"/>
        </w:numPr>
        <w:tabs>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4 transparent plastic cups</w:t>
      </w:r>
    </w:p>
    <w:p w14:paraId="651118E8" w14:textId="77777777" w:rsidR="001727D6" w:rsidRPr="00412A39" w:rsidRDefault="001727D6" w:rsidP="00D26354">
      <w:pPr>
        <w:numPr>
          <w:ilvl w:val="0"/>
          <w:numId w:val="1"/>
        </w:numPr>
        <w:tabs>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1 graduated cylinder, 100 mL capacity</w:t>
      </w:r>
    </w:p>
    <w:p w14:paraId="5BF5767D" w14:textId="77777777" w:rsidR="001727D6" w:rsidRPr="00412A39" w:rsidRDefault="001727D6" w:rsidP="00D26354">
      <w:pPr>
        <w:numPr>
          <w:ilvl w:val="0"/>
          <w:numId w:val="1"/>
        </w:numPr>
        <w:tabs>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1 pipette</w:t>
      </w:r>
    </w:p>
    <w:p w14:paraId="72CF7D10" w14:textId="77777777" w:rsidR="001727D6" w:rsidRPr="00412A39" w:rsidRDefault="001727D6" w:rsidP="00D26354">
      <w:pPr>
        <w:numPr>
          <w:ilvl w:val="0"/>
          <w:numId w:val="1"/>
        </w:numPr>
        <w:tabs>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4 resealable plastic bags</w:t>
      </w:r>
    </w:p>
    <w:p w14:paraId="1CFDBEFC" w14:textId="77777777" w:rsidR="001727D6" w:rsidRPr="00412A39" w:rsidRDefault="001727D6" w:rsidP="00D26354">
      <w:pPr>
        <w:numPr>
          <w:ilvl w:val="0"/>
          <w:numId w:val="1"/>
        </w:numPr>
        <w:tabs>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4 pieces of paper towel</w:t>
      </w:r>
    </w:p>
    <w:p w14:paraId="4D9479E0" w14:textId="77777777" w:rsidR="001727D6" w:rsidRPr="00412A39" w:rsidRDefault="001727D6" w:rsidP="00D26354">
      <w:pPr>
        <w:numPr>
          <w:ilvl w:val="0"/>
          <w:numId w:val="1"/>
        </w:numPr>
        <w:tabs>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40 lentil seeds</w:t>
      </w:r>
    </w:p>
    <w:p w14:paraId="54146648" w14:textId="35EDC7AC" w:rsidR="001727D6" w:rsidRPr="00412A39" w:rsidRDefault="001727D6" w:rsidP="00D26354">
      <w:pPr>
        <w:numPr>
          <w:ilvl w:val="0"/>
          <w:numId w:val="1"/>
        </w:numPr>
        <w:tabs>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Millimeter ruler</w:t>
      </w:r>
    </w:p>
    <w:p w14:paraId="1349870F" w14:textId="01F05F3D" w:rsidR="00605E8E" w:rsidRPr="00412A39" w:rsidRDefault="00D9250F" w:rsidP="00D26354">
      <w:pPr>
        <w:pStyle w:val="ListParagraph"/>
        <w:numPr>
          <w:ilvl w:val="0"/>
          <w:numId w:val="1"/>
        </w:numPr>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A s</w:t>
      </w:r>
      <w:r w:rsidR="001727D6" w:rsidRPr="00412A39">
        <w:rPr>
          <w:rFonts w:ascii="Times New Roman" w:hAnsi="Times New Roman" w:cs="Times New Roman"/>
          <w:sz w:val="24"/>
          <w:szCs w:val="24"/>
        </w:rPr>
        <w:t>hort piece of string</w:t>
      </w:r>
    </w:p>
    <w:p w14:paraId="7CBC1A8F" w14:textId="77777777" w:rsidR="00882C46" w:rsidRPr="00412A39" w:rsidRDefault="00882C46" w:rsidP="00D26354">
      <w:pPr>
        <w:spacing w:after="0" w:line="240" w:lineRule="auto"/>
        <w:jc w:val="both"/>
        <w:rPr>
          <w:rFonts w:ascii="Times New Roman" w:hAnsi="Times New Roman" w:cs="Times New Roman"/>
          <w:sz w:val="24"/>
          <w:szCs w:val="24"/>
        </w:rPr>
      </w:pPr>
    </w:p>
    <w:p w14:paraId="492827F0" w14:textId="4391AA1C" w:rsidR="001727D6" w:rsidRPr="00412A39" w:rsidRDefault="001727D6" w:rsidP="00D26354">
      <w:pPr>
        <w:spacing w:after="0" w:line="240" w:lineRule="auto"/>
        <w:jc w:val="both"/>
        <w:rPr>
          <w:rFonts w:ascii="Times New Roman" w:hAnsi="Times New Roman" w:cs="Times New Roman"/>
          <w:sz w:val="24"/>
          <w:szCs w:val="24"/>
        </w:rPr>
      </w:pPr>
      <w:r w:rsidRPr="00412A39">
        <w:rPr>
          <w:rFonts w:ascii="Times New Roman" w:hAnsi="Times New Roman" w:cs="Times New Roman"/>
          <w:i/>
          <w:sz w:val="24"/>
          <w:szCs w:val="24"/>
        </w:rPr>
        <w:t>Procedure</w:t>
      </w:r>
      <w:r w:rsidRPr="00412A39">
        <w:rPr>
          <w:rFonts w:ascii="Times New Roman" w:hAnsi="Times New Roman" w:cs="Times New Roman"/>
          <w:sz w:val="24"/>
          <w:szCs w:val="24"/>
        </w:rPr>
        <w:t>:</w:t>
      </w:r>
    </w:p>
    <w:p w14:paraId="3BC1A09E" w14:textId="77777777" w:rsidR="000C5017" w:rsidRPr="00412A39" w:rsidRDefault="000C5017" w:rsidP="00D26354">
      <w:pPr>
        <w:numPr>
          <w:ilvl w:val="0"/>
          <w:numId w:val="2"/>
        </w:numPr>
        <w:tabs>
          <w:tab w:val="num" w:pos="108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Gather all materials</w:t>
      </w:r>
    </w:p>
    <w:p w14:paraId="0E3BA5BE" w14:textId="2FD12553" w:rsidR="000C5017" w:rsidRPr="00412A39" w:rsidRDefault="000C5017" w:rsidP="00D26354">
      <w:pPr>
        <w:numPr>
          <w:ilvl w:val="0"/>
          <w:numId w:val="2"/>
        </w:numPr>
        <w:tabs>
          <w:tab w:val="num" w:pos="108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Measure</w:t>
      </w:r>
      <w:r w:rsidR="003E1379" w:rsidRPr="00412A39">
        <w:rPr>
          <w:rFonts w:ascii="Times New Roman" w:hAnsi="Times New Roman" w:cs="Times New Roman"/>
          <w:sz w:val="24"/>
          <w:szCs w:val="24"/>
        </w:rPr>
        <w:t xml:space="preserve"> </w:t>
      </w:r>
      <w:r w:rsidRPr="00412A39">
        <w:rPr>
          <w:rFonts w:ascii="Times New Roman" w:hAnsi="Times New Roman" w:cs="Times New Roman"/>
          <w:sz w:val="24"/>
          <w:szCs w:val="24"/>
        </w:rPr>
        <w:t xml:space="preserve">out </w:t>
      </w:r>
      <w:r w:rsidR="00944348" w:rsidRPr="00412A39">
        <w:rPr>
          <w:rFonts w:ascii="Times New Roman" w:hAnsi="Times New Roman" w:cs="Times New Roman"/>
          <w:sz w:val="24"/>
          <w:szCs w:val="24"/>
        </w:rPr>
        <w:t>needed</w:t>
      </w:r>
      <w:r w:rsidRPr="00412A39">
        <w:rPr>
          <w:rFonts w:ascii="Times New Roman" w:hAnsi="Times New Roman" w:cs="Times New Roman"/>
          <w:sz w:val="24"/>
          <w:szCs w:val="24"/>
        </w:rPr>
        <w:t xml:space="preserve"> amounts of water/vinegar with the graduated cylinder as per condition (see "experimental set up/how to prepare") and pour into </w:t>
      </w:r>
      <w:r w:rsidR="00D9250F" w:rsidRPr="00412A39">
        <w:rPr>
          <w:rFonts w:ascii="Times New Roman" w:hAnsi="Times New Roman" w:cs="Times New Roman"/>
          <w:sz w:val="24"/>
          <w:szCs w:val="24"/>
        </w:rPr>
        <w:t xml:space="preserve">the </w:t>
      </w:r>
      <w:r w:rsidRPr="00412A39">
        <w:rPr>
          <w:rFonts w:ascii="Times New Roman" w:hAnsi="Times New Roman" w:cs="Times New Roman"/>
          <w:sz w:val="24"/>
          <w:szCs w:val="24"/>
        </w:rPr>
        <w:t>cup (repeat 4x for all conditions) - label cups with name, solution details</w:t>
      </w:r>
    </w:p>
    <w:p w14:paraId="2152236C" w14:textId="77777777" w:rsidR="000C5017" w:rsidRPr="00412A39" w:rsidRDefault="000C5017" w:rsidP="00D26354">
      <w:pPr>
        <w:numPr>
          <w:ilvl w:val="0"/>
          <w:numId w:val="2"/>
        </w:numPr>
        <w:tabs>
          <w:tab w:val="num" w:pos="108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Use the pipette to soak a paper towel with the corresponding solution such that it is fully wet but not dripping</w:t>
      </w:r>
    </w:p>
    <w:p w14:paraId="67259EF4" w14:textId="5E36E0D7" w:rsidR="000C5017" w:rsidRPr="00412A39" w:rsidRDefault="000C5017" w:rsidP="00D26354">
      <w:pPr>
        <w:numPr>
          <w:ilvl w:val="0"/>
          <w:numId w:val="2"/>
        </w:numPr>
        <w:tabs>
          <w:tab w:val="num" w:pos="108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 xml:space="preserve">Put </w:t>
      </w:r>
      <w:r w:rsidR="00D9250F" w:rsidRPr="00412A39">
        <w:rPr>
          <w:rFonts w:ascii="Times New Roman" w:hAnsi="Times New Roman" w:cs="Times New Roman"/>
          <w:sz w:val="24"/>
          <w:szCs w:val="24"/>
        </w:rPr>
        <w:t xml:space="preserve">the </w:t>
      </w:r>
      <w:r w:rsidRPr="00412A39">
        <w:rPr>
          <w:rFonts w:ascii="Times New Roman" w:hAnsi="Times New Roman" w:cs="Times New Roman"/>
          <w:sz w:val="24"/>
          <w:szCs w:val="24"/>
        </w:rPr>
        <w:t xml:space="preserve">paper towel back in </w:t>
      </w:r>
      <w:r w:rsidR="00D9250F" w:rsidRPr="00412A39">
        <w:rPr>
          <w:rFonts w:ascii="Times New Roman" w:hAnsi="Times New Roman" w:cs="Times New Roman"/>
          <w:sz w:val="24"/>
          <w:szCs w:val="24"/>
        </w:rPr>
        <w:t xml:space="preserve">a </w:t>
      </w:r>
      <w:r w:rsidRPr="00412A39">
        <w:rPr>
          <w:rFonts w:ascii="Times New Roman" w:hAnsi="Times New Roman" w:cs="Times New Roman"/>
          <w:sz w:val="24"/>
          <w:szCs w:val="24"/>
        </w:rPr>
        <w:t>plastic bag so that it is flat and placed in the lower 1/3 of the bag</w:t>
      </w:r>
    </w:p>
    <w:p w14:paraId="294FE3BD" w14:textId="77777777" w:rsidR="000C5017" w:rsidRPr="00412A39" w:rsidRDefault="000C5017" w:rsidP="00D26354">
      <w:pPr>
        <w:numPr>
          <w:ilvl w:val="0"/>
          <w:numId w:val="2"/>
        </w:numPr>
        <w:tabs>
          <w:tab w:val="num" w:pos="108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Carefully place 10 lentils on top of the paper towel, neatly spaced apart</w:t>
      </w:r>
    </w:p>
    <w:p w14:paraId="78E08F1E" w14:textId="77777777" w:rsidR="000C5017" w:rsidRPr="00412A39" w:rsidRDefault="000C5017" w:rsidP="00D26354">
      <w:pPr>
        <w:numPr>
          <w:ilvl w:val="0"/>
          <w:numId w:val="2"/>
        </w:numPr>
        <w:tabs>
          <w:tab w:val="num" w:pos="108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Seal bag closed - Keep flat to allow for ease of measuring and observation - label bag with table, period, concentration, date</w:t>
      </w:r>
    </w:p>
    <w:p w14:paraId="59DF5A59" w14:textId="5D363058" w:rsidR="000C5017" w:rsidRPr="00412A39" w:rsidRDefault="000C5017" w:rsidP="00D26354">
      <w:pPr>
        <w:numPr>
          <w:ilvl w:val="0"/>
          <w:numId w:val="2"/>
        </w:numPr>
        <w:tabs>
          <w:tab w:val="num" w:pos="108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Repeat steps 3</w:t>
      </w:r>
      <w:r w:rsidR="00944348" w:rsidRPr="00412A39">
        <w:rPr>
          <w:rFonts w:ascii="Times New Roman" w:hAnsi="Times New Roman" w:cs="Times New Roman"/>
          <w:sz w:val="24"/>
          <w:szCs w:val="24"/>
        </w:rPr>
        <w:t xml:space="preserve"> to </w:t>
      </w:r>
      <w:r w:rsidRPr="00412A39">
        <w:rPr>
          <w:rFonts w:ascii="Times New Roman" w:hAnsi="Times New Roman" w:cs="Times New Roman"/>
          <w:sz w:val="24"/>
          <w:szCs w:val="24"/>
        </w:rPr>
        <w:t xml:space="preserve">6 </w:t>
      </w:r>
      <w:r w:rsidR="00944348" w:rsidRPr="00412A39">
        <w:rPr>
          <w:rFonts w:ascii="Times New Roman" w:hAnsi="Times New Roman" w:cs="Times New Roman"/>
          <w:sz w:val="24"/>
          <w:szCs w:val="24"/>
        </w:rPr>
        <w:t>three</w:t>
      </w:r>
      <w:r w:rsidRPr="00412A39">
        <w:rPr>
          <w:rFonts w:ascii="Times New Roman" w:hAnsi="Times New Roman" w:cs="Times New Roman"/>
          <w:sz w:val="24"/>
          <w:szCs w:val="24"/>
        </w:rPr>
        <w:t xml:space="preserve"> more times until bags are ready for all conditions - make sure to flush out the pipette with spare tap water (35 mL) after each repetition to prevent contamination</w:t>
      </w:r>
    </w:p>
    <w:p w14:paraId="6899EA43" w14:textId="1306FE1A" w:rsidR="000C5017" w:rsidRPr="00412A39" w:rsidRDefault="000C5017" w:rsidP="00D26354">
      <w:pPr>
        <w:numPr>
          <w:ilvl w:val="0"/>
          <w:numId w:val="2"/>
        </w:numPr>
        <w:tabs>
          <w:tab w:val="num" w:pos="1080"/>
        </w:tabs>
        <w:spacing w:after="0" w:line="240" w:lineRule="auto"/>
        <w:ind w:left="0" w:firstLine="0"/>
        <w:jc w:val="both"/>
        <w:rPr>
          <w:rFonts w:ascii="Times New Roman" w:hAnsi="Times New Roman" w:cs="Times New Roman"/>
          <w:b/>
          <w:sz w:val="24"/>
          <w:szCs w:val="24"/>
        </w:rPr>
      </w:pPr>
      <w:r w:rsidRPr="00412A39">
        <w:rPr>
          <w:rFonts w:ascii="Times New Roman" w:hAnsi="Times New Roman" w:cs="Times New Roman"/>
          <w:sz w:val="24"/>
          <w:szCs w:val="24"/>
        </w:rPr>
        <w:t xml:space="preserve">Pour out excess solution and </w:t>
      </w:r>
      <w:r w:rsidR="00100B04" w:rsidRPr="00412A39">
        <w:rPr>
          <w:rFonts w:ascii="Times New Roman" w:hAnsi="Times New Roman" w:cs="Times New Roman"/>
          <w:bCs/>
          <w:sz w:val="24"/>
          <w:szCs w:val="24"/>
          <w:u w:val="single"/>
        </w:rPr>
        <w:t>clean</w:t>
      </w:r>
      <w:r w:rsidR="00D9250F" w:rsidRPr="00412A39">
        <w:rPr>
          <w:rFonts w:ascii="Times New Roman" w:hAnsi="Times New Roman" w:cs="Times New Roman"/>
          <w:bCs/>
          <w:sz w:val="24"/>
          <w:szCs w:val="24"/>
          <w:u w:val="single"/>
        </w:rPr>
        <w:t xml:space="preserve"> </w:t>
      </w:r>
      <w:r w:rsidR="00100B04" w:rsidRPr="00412A39">
        <w:rPr>
          <w:rFonts w:ascii="Times New Roman" w:hAnsi="Times New Roman" w:cs="Times New Roman"/>
          <w:bCs/>
          <w:sz w:val="24"/>
          <w:szCs w:val="24"/>
          <w:u w:val="single"/>
        </w:rPr>
        <w:t>up</w:t>
      </w:r>
      <w:r w:rsidRPr="00412A39">
        <w:rPr>
          <w:rFonts w:ascii="Times New Roman" w:hAnsi="Times New Roman" w:cs="Times New Roman"/>
          <w:bCs/>
          <w:sz w:val="24"/>
          <w:szCs w:val="24"/>
          <w:u w:val="single"/>
        </w:rPr>
        <w:t xml:space="preserve"> </w:t>
      </w:r>
      <w:r w:rsidR="00D9250F" w:rsidRPr="00412A39">
        <w:rPr>
          <w:rFonts w:ascii="Times New Roman" w:hAnsi="Times New Roman" w:cs="Times New Roman"/>
          <w:bCs/>
          <w:sz w:val="24"/>
          <w:szCs w:val="24"/>
          <w:u w:val="single"/>
        </w:rPr>
        <w:t>the</w:t>
      </w:r>
      <w:r w:rsidRPr="00412A39">
        <w:rPr>
          <w:rFonts w:ascii="Times New Roman" w:hAnsi="Times New Roman" w:cs="Times New Roman"/>
          <w:bCs/>
          <w:sz w:val="24"/>
          <w:szCs w:val="24"/>
          <w:u w:val="single"/>
        </w:rPr>
        <w:t xml:space="preserve"> workspace</w:t>
      </w:r>
    </w:p>
    <w:p w14:paraId="613C4DBA" w14:textId="1C6DC88B" w:rsidR="00BB248B" w:rsidRPr="00412A39" w:rsidRDefault="000C5017" w:rsidP="00D26354">
      <w:pPr>
        <w:numPr>
          <w:ilvl w:val="0"/>
          <w:numId w:val="2"/>
        </w:numPr>
        <w:tabs>
          <w:tab w:val="num" w:pos="108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 xml:space="preserve">Gather data </w:t>
      </w:r>
      <w:r w:rsidR="00ED5657" w:rsidRPr="00412A39">
        <w:rPr>
          <w:rFonts w:ascii="Times New Roman" w:hAnsi="Times New Roman" w:cs="Times New Roman"/>
          <w:sz w:val="24"/>
          <w:szCs w:val="24"/>
        </w:rPr>
        <w:t>(</w:t>
      </w:r>
      <w:r w:rsidRPr="00412A39">
        <w:rPr>
          <w:rFonts w:ascii="Times New Roman" w:hAnsi="Times New Roman" w:cs="Times New Roman"/>
          <w:sz w:val="24"/>
          <w:szCs w:val="24"/>
        </w:rPr>
        <w:t>length of roots</w:t>
      </w:r>
      <w:r w:rsidR="006E6CBA" w:rsidRPr="00412A39">
        <w:rPr>
          <w:rFonts w:ascii="Times New Roman" w:hAnsi="Times New Roman" w:cs="Times New Roman"/>
          <w:sz w:val="24"/>
          <w:szCs w:val="24"/>
        </w:rPr>
        <w:t xml:space="preserve"> in</w:t>
      </w:r>
      <w:r w:rsidRPr="00412A39">
        <w:rPr>
          <w:rFonts w:ascii="Times New Roman" w:hAnsi="Times New Roman" w:cs="Times New Roman"/>
          <w:sz w:val="24"/>
          <w:szCs w:val="24"/>
        </w:rPr>
        <w:t xml:space="preserve"> mm</w:t>
      </w:r>
      <w:r w:rsidR="00ED5657" w:rsidRPr="00412A39">
        <w:rPr>
          <w:rFonts w:ascii="Times New Roman" w:hAnsi="Times New Roman" w:cs="Times New Roman"/>
          <w:sz w:val="24"/>
          <w:szCs w:val="24"/>
        </w:rPr>
        <w:t>)</w:t>
      </w:r>
      <w:r w:rsidRPr="00412A39">
        <w:rPr>
          <w:rFonts w:ascii="Times New Roman" w:hAnsi="Times New Roman" w:cs="Times New Roman"/>
          <w:sz w:val="24"/>
          <w:szCs w:val="24"/>
        </w:rPr>
        <w:t xml:space="preserve"> after </w:t>
      </w:r>
      <w:r w:rsidRPr="00412A39">
        <w:rPr>
          <w:rFonts w:ascii="Times New Roman" w:hAnsi="Times New Roman" w:cs="Times New Roman"/>
          <w:strike/>
          <w:sz w:val="24"/>
          <w:szCs w:val="24"/>
        </w:rPr>
        <w:t>5</w:t>
      </w:r>
      <w:r w:rsidRPr="00412A39">
        <w:rPr>
          <w:rFonts w:ascii="Times New Roman" w:hAnsi="Times New Roman" w:cs="Times New Roman"/>
          <w:sz w:val="24"/>
          <w:szCs w:val="24"/>
        </w:rPr>
        <w:t xml:space="preserve"> </w:t>
      </w:r>
      <w:r w:rsidRPr="00412A39">
        <w:rPr>
          <w:rFonts w:ascii="Times New Roman" w:hAnsi="Times New Roman" w:cs="Times New Roman"/>
          <w:i/>
          <w:iCs/>
          <w:sz w:val="24"/>
          <w:szCs w:val="24"/>
        </w:rPr>
        <w:t>9</w:t>
      </w:r>
      <w:r w:rsidRPr="00412A39">
        <w:rPr>
          <w:rFonts w:ascii="Times New Roman" w:hAnsi="Times New Roman" w:cs="Times New Roman"/>
          <w:sz w:val="24"/>
          <w:szCs w:val="24"/>
        </w:rPr>
        <w:t xml:space="preserve"> days using the millimeter ruler and the short piece of string to measure curved roots</w:t>
      </w:r>
    </w:p>
    <w:p w14:paraId="004B6ED1" w14:textId="77777777" w:rsidR="00882C46" w:rsidRPr="00412A39" w:rsidRDefault="00882C46" w:rsidP="00D26354">
      <w:pPr>
        <w:spacing w:after="0" w:line="240" w:lineRule="auto"/>
        <w:jc w:val="both"/>
        <w:rPr>
          <w:rFonts w:ascii="Times New Roman" w:hAnsi="Times New Roman" w:cs="Times New Roman"/>
          <w:sz w:val="24"/>
          <w:szCs w:val="24"/>
        </w:rPr>
      </w:pPr>
    </w:p>
    <w:p w14:paraId="471AE42A" w14:textId="1B36E92C" w:rsidR="00BB248B" w:rsidRPr="00412A39" w:rsidRDefault="00BF3415" w:rsidP="00D26354">
      <w:pPr>
        <w:spacing w:after="0" w:line="240" w:lineRule="auto"/>
        <w:jc w:val="both"/>
        <w:rPr>
          <w:rFonts w:ascii="Times New Roman" w:hAnsi="Times New Roman" w:cs="Times New Roman"/>
          <w:sz w:val="24"/>
          <w:szCs w:val="24"/>
        </w:rPr>
      </w:pPr>
      <w:r w:rsidRPr="00412A39">
        <w:rPr>
          <w:rFonts w:ascii="Times New Roman" w:hAnsi="Times New Roman" w:cs="Times New Roman"/>
          <w:i/>
          <w:iCs/>
          <w:sz w:val="24"/>
          <w:szCs w:val="24"/>
        </w:rPr>
        <w:t xml:space="preserve">Deviations/Observations during </w:t>
      </w:r>
      <w:r w:rsidR="00D9250F" w:rsidRPr="00412A39">
        <w:rPr>
          <w:rFonts w:ascii="Times New Roman" w:hAnsi="Times New Roman" w:cs="Times New Roman"/>
          <w:i/>
          <w:iCs/>
          <w:sz w:val="24"/>
          <w:szCs w:val="24"/>
        </w:rPr>
        <w:t xml:space="preserve">the </w:t>
      </w:r>
      <w:r w:rsidRPr="00412A39">
        <w:rPr>
          <w:rFonts w:ascii="Times New Roman" w:hAnsi="Times New Roman" w:cs="Times New Roman"/>
          <w:i/>
          <w:iCs/>
          <w:sz w:val="24"/>
          <w:szCs w:val="24"/>
        </w:rPr>
        <w:t>procedure</w:t>
      </w:r>
      <w:r w:rsidRPr="00412A39">
        <w:rPr>
          <w:rFonts w:ascii="Times New Roman" w:hAnsi="Times New Roman" w:cs="Times New Roman"/>
          <w:sz w:val="24"/>
          <w:szCs w:val="24"/>
        </w:rPr>
        <w:t>:</w:t>
      </w:r>
    </w:p>
    <w:p w14:paraId="5E9BE3EA" w14:textId="7942A467" w:rsidR="00AB6370" w:rsidRPr="00412A39" w:rsidRDefault="00AB6370" w:rsidP="00D26354">
      <w:pPr>
        <w:numPr>
          <w:ilvl w:val="0"/>
          <w:numId w:val="3"/>
        </w:numPr>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Got 3 (instead of just 1) graduated cylinders, 100 mL capacity each, to measure &amp; store 200 mL water and to flush out the pipette</w:t>
      </w:r>
    </w:p>
    <w:p w14:paraId="1D835E2E" w14:textId="77777777" w:rsidR="00AB6370" w:rsidRPr="00412A39" w:rsidRDefault="00AB6370" w:rsidP="00D26354">
      <w:pPr>
        <w:numPr>
          <w:ilvl w:val="0"/>
          <w:numId w:val="3"/>
        </w:numPr>
        <w:tabs>
          <w:tab w:val="clear" w:pos="1080"/>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Used distilled water as needed to flush out the pipette instead of just 35 mL</w:t>
      </w:r>
    </w:p>
    <w:p w14:paraId="53C0B9D7" w14:textId="77777777" w:rsidR="00AB6370" w:rsidRPr="00412A39" w:rsidRDefault="00AB6370" w:rsidP="00D26354">
      <w:pPr>
        <w:numPr>
          <w:ilvl w:val="0"/>
          <w:numId w:val="3"/>
        </w:numPr>
        <w:tabs>
          <w:tab w:val="clear" w:pos="1080"/>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Used an unspecified amount of vinegar as needed from a cup instead of just 35 mL</w:t>
      </w:r>
    </w:p>
    <w:p w14:paraId="23A6509D" w14:textId="77777777" w:rsidR="00AB6370" w:rsidRPr="00412A39" w:rsidRDefault="00AB6370" w:rsidP="00D26354">
      <w:pPr>
        <w:numPr>
          <w:ilvl w:val="0"/>
          <w:numId w:val="3"/>
        </w:numPr>
        <w:tabs>
          <w:tab w:val="clear" w:pos="1080"/>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Dipped a paper towel in the 0% solution instead of using the pipette since it was faster and was just water - ended up squeezing some of the water out so that the paper towel would be "fully wet but not dripping"</w:t>
      </w:r>
    </w:p>
    <w:p w14:paraId="3E6F52E7" w14:textId="77777777" w:rsidR="00AB6370" w:rsidRPr="00412A39" w:rsidRDefault="00AB6370" w:rsidP="00D26354">
      <w:pPr>
        <w:numPr>
          <w:ilvl w:val="0"/>
          <w:numId w:val="3"/>
        </w:numPr>
        <w:tabs>
          <w:tab w:val="clear" w:pos="1080"/>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Poured 20 mL of the 40% solution from a graduated cylinder onto the paper towel instead of using the pipette since it would be much faster than using the pipette 8 times (we found that it was best to take 2.5 mL solution into the pipette in one time since it would be the most efficient)</w:t>
      </w:r>
    </w:p>
    <w:p w14:paraId="4FCC46C7" w14:textId="282854EC" w:rsidR="00AB6370" w:rsidRPr="00412A39" w:rsidRDefault="00AB6370" w:rsidP="00D26354">
      <w:pPr>
        <w:numPr>
          <w:ilvl w:val="0"/>
          <w:numId w:val="3"/>
        </w:numPr>
        <w:tabs>
          <w:tab w:val="clear" w:pos="1080"/>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 xml:space="preserve">Had to make the 10% solution twice because the paper towel was not saturated </w:t>
      </w:r>
      <w:r w:rsidR="00737795" w:rsidRPr="00412A39">
        <w:rPr>
          <w:rFonts w:ascii="Times New Roman" w:hAnsi="Times New Roman" w:cs="Times New Roman"/>
          <w:sz w:val="24"/>
          <w:szCs w:val="24"/>
        </w:rPr>
        <w:t>enough,</w:t>
      </w:r>
      <w:r w:rsidRPr="00412A39">
        <w:rPr>
          <w:rFonts w:ascii="Times New Roman" w:hAnsi="Times New Roman" w:cs="Times New Roman"/>
          <w:sz w:val="24"/>
          <w:szCs w:val="24"/>
        </w:rPr>
        <w:t xml:space="preserve"> and we had already dumped out the excess solution while cleaning up</w:t>
      </w:r>
    </w:p>
    <w:p w14:paraId="6AC4187B" w14:textId="073F1C8C" w:rsidR="00AB6370" w:rsidRPr="00412A39" w:rsidRDefault="00AB6370" w:rsidP="00D26354">
      <w:pPr>
        <w:numPr>
          <w:ilvl w:val="0"/>
          <w:numId w:val="3"/>
        </w:numPr>
        <w:tabs>
          <w:tab w:val="clear" w:pos="1080"/>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Found that it was easy to mix up the different solutions because they were all clear - we should have labeled them first but ended up labeling after we started making solutions. However, the cup of vinegar was easy to distinguish from the rest of the solutions because of its strong odor.</w:t>
      </w:r>
    </w:p>
    <w:p w14:paraId="7FEC1EDD" w14:textId="3F9BFF31" w:rsidR="00AB6370" w:rsidRPr="00412A39" w:rsidRDefault="00AB6370" w:rsidP="00D26354">
      <w:pPr>
        <w:numPr>
          <w:ilvl w:val="0"/>
          <w:numId w:val="3"/>
        </w:numPr>
        <w:tabs>
          <w:tab w:val="clear" w:pos="1080"/>
          <w:tab w:val="num" w:pos="720"/>
        </w:tabs>
        <w:spacing w:after="0" w:line="240" w:lineRule="auto"/>
        <w:ind w:left="0" w:firstLine="0"/>
        <w:jc w:val="both"/>
        <w:rPr>
          <w:rFonts w:ascii="Times New Roman" w:hAnsi="Times New Roman" w:cs="Times New Roman"/>
          <w:sz w:val="24"/>
          <w:szCs w:val="24"/>
        </w:rPr>
      </w:pPr>
      <w:r w:rsidRPr="00412A39">
        <w:rPr>
          <w:rFonts w:ascii="Times New Roman" w:hAnsi="Times New Roman" w:cs="Times New Roman"/>
          <w:sz w:val="24"/>
          <w:szCs w:val="24"/>
        </w:rPr>
        <w:t>Gathered data after 9 days instead of 5 days due to little growth in the class</w:t>
      </w:r>
    </w:p>
    <w:p w14:paraId="78893003" w14:textId="0363FE23" w:rsidR="0017652A" w:rsidRPr="00412A39" w:rsidRDefault="0009541D" w:rsidP="003B3CCB">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 xml:space="preserve">After </w:t>
      </w:r>
      <w:r w:rsidR="00083EFD" w:rsidRPr="00412A39">
        <w:rPr>
          <w:rFonts w:ascii="Times New Roman" w:hAnsi="Times New Roman" w:cs="Times New Roman"/>
          <w:sz w:val="24"/>
          <w:szCs w:val="24"/>
        </w:rPr>
        <w:t xml:space="preserve">9 days, there were only </w:t>
      </w:r>
      <w:r w:rsidR="00AF7569" w:rsidRPr="00412A39">
        <w:rPr>
          <w:rFonts w:ascii="Times New Roman" w:hAnsi="Times New Roman" w:cs="Times New Roman"/>
          <w:sz w:val="24"/>
          <w:szCs w:val="24"/>
        </w:rPr>
        <w:t>6 data points, all in the control</w:t>
      </w:r>
      <w:r w:rsidR="00984391" w:rsidRPr="00412A39">
        <w:rPr>
          <w:rFonts w:ascii="Times New Roman" w:hAnsi="Times New Roman" w:cs="Times New Roman"/>
          <w:sz w:val="24"/>
          <w:szCs w:val="24"/>
        </w:rPr>
        <w:t xml:space="preserve"> condition (0% vinegar: </w:t>
      </w:r>
      <w:r w:rsidR="0082694A" w:rsidRPr="00412A39">
        <w:rPr>
          <w:rFonts w:ascii="Times New Roman" w:hAnsi="Times New Roman" w:cs="Times New Roman"/>
          <w:sz w:val="24"/>
          <w:szCs w:val="24"/>
        </w:rPr>
        <w:t xml:space="preserve">solely distilled water), with </w:t>
      </w:r>
      <w:r w:rsidR="00F81BB5" w:rsidRPr="00412A39">
        <w:rPr>
          <w:rFonts w:ascii="Times New Roman" w:hAnsi="Times New Roman" w:cs="Times New Roman"/>
          <w:sz w:val="24"/>
          <w:szCs w:val="24"/>
        </w:rPr>
        <w:t>root lengths</w:t>
      </w:r>
      <w:r w:rsidR="0082694A" w:rsidRPr="00412A39">
        <w:rPr>
          <w:rFonts w:ascii="Times New Roman" w:hAnsi="Times New Roman" w:cs="Times New Roman"/>
          <w:sz w:val="24"/>
          <w:szCs w:val="24"/>
        </w:rPr>
        <w:t xml:space="preserve"> of </w:t>
      </w:r>
      <w:r w:rsidR="00891181" w:rsidRPr="00412A39">
        <w:rPr>
          <w:rFonts w:ascii="Times New Roman" w:hAnsi="Times New Roman" w:cs="Times New Roman"/>
          <w:sz w:val="24"/>
          <w:szCs w:val="24"/>
        </w:rPr>
        <w:t>22, 31, 12, 23, 15, and 35 mm</w:t>
      </w:r>
      <w:r w:rsidR="00EB5ED4" w:rsidRPr="00412A39">
        <w:rPr>
          <w:rFonts w:ascii="Times New Roman" w:hAnsi="Times New Roman" w:cs="Times New Roman"/>
          <w:sz w:val="24"/>
          <w:szCs w:val="24"/>
        </w:rPr>
        <w:t xml:space="preserve">. In this way, the data was </w:t>
      </w:r>
      <w:r w:rsidR="00737795" w:rsidRPr="00412A39">
        <w:rPr>
          <w:rFonts w:ascii="Times New Roman" w:hAnsi="Times New Roman" w:cs="Times New Roman"/>
          <w:sz w:val="24"/>
          <w:szCs w:val="24"/>
        </w:rPr>
        <w:t>insufficient</w:t>
      </w:r>
      <w:r w:rsidR="002C2D71" w:rsidRPr="00412A39">
        <w:rPr>
          <w:rFonts w:ascii="Times New Roman" w:hAnsi="Times New Roman" w:cs="Times New Roman"/>
          <w:sz w:val="24"/>
          <w:szCs w:val="24"/>
        </w:rPr>
        <w:t xml:space="preserve">, </w:t>
      </w:r>
      <w:r w:rsidR="00EB0FD1" w:rsidRPr="00412A39">
        <w:rPr>
          <w:rFonts w:ascii="Times New Roman" w:hAnsi="Times New Roman" w:cs="Times New Roman"/>
          <w:sz w:val="24"/>
          <w:szCs w:val="24"/>
        </w:rPr>
        <w:t>although it became clear that</w:t>
      </w:r>
      <w:r w:rsidR="00514937" w:rsidRPr="00412A39">
        <w:rPr>
          <w:rFonts w:ascii="Times New Roman" w:hAnsi="Times New Roman" w:cs="Times New Roman"/>
          <w:sz w:val="24"/>
          <w:szCs w:val="24"/>
        </w:rPr>
        <w:t xml:space="preserve"> the presence of</w:t>
      </w:r>
      <w:r w:rsidR="00EB0FD1" w:rsidRPr="00412A39">
        <w:rPr>
          <w:rFonts w:ascii="Times New Roman" w:hAnsi="Times New Roman" w:cs="Times New Roman"/>
          <w:sz w:val="24"/>
          <w:szCs w:val="24"/>
        </w:rPr>
        <w:t xml:space="preserve"> vinegar</w:t>
      </w:r>
      <w:r w:rsidR="00514937" w:rsidRPr="00412A39">
        <w:rPr>
          <w:rFonts w:ascii="Times New Roman" w:hAnsi="Times New Roman" w:cs="Times New Roman"/>
          <w:sz w:val="24"/>
          <w:szCs w:val="24"/>
        </w:rPr>
        <w:t xml:space="preserve"> in</w:t>
      </w:r>
      <w:r w:rsidR="00C404D0" w:rsidRPr="00412A39">
        <w:rPr>
          <w:rFonts w:ascii="Times New Roman" w:hAnsi="Times New Roman" w:cs="Times New Roman"/>
          <w:sz w:val="24"/>
          <w:szCs w:val="24"/>
        </w:rPr>
        <w:t xml:space="preserve"> a lentil-growing solution</w:t>
      </w:r>
      <w:r w:rsidR="00EB0FD1" w:rsidRPr="00412A39">
        <w:rPr>
          <w:rFonts w:ascii="Times New Roman" w:hAnsi="Times New Roman" w:cs="Times New Roman"/>
          <w:sz w:val="24"/>
          <w:szCs w:val="24"/>
        </w:rPr>
        <w:t xml:space="preserve"> inhibits </w:t>
      </w:r>
      <w:r w:rsidR="00627508" w:rsidRPr="00412A39">
        <w:rPr>
          <w:rFonts w:ascii="Times New Roman" w:hAnsi="Times New Roman" w:cs="Times New Roman"/>
          <w:sz w:val="24"/>
          <w:szCs w:val="24"/>
        </w:rPr>
        <w:t>lentil growth.</w:t>
      </w:r>
    </w:p>
    <w:p w14:paraId="79141834" w14:textId="4C650CB5" w:rsidR="008F5BB4" w:rsidRPr="00412A39" w:rsidRDefault="008F5BB4" w:rsidP="00D26354">
      <w:pPr>
        <w:spacing w:after="0" w:line="240" w:lineRule="auto"/>
        <w:jc w:val="both"/>
        <w:rPr>
          <w:rFonts w:ascii="Times New Roman" w:hAnsi="Times New Roman" w:cs="Times New Roman"/>
          <w:b/>
          <w:bCs/>
          <w:sz w:val="24"/>
          <w:szCs w:val="24"/>
        </w:rPr>
      </w:pPr>
      <w:r w:rsidRPr="00412A39">
        <w:rPr>
          <w:rFonts w:ascii="Times New Roman" w:hAnsi="Times New Roman" w:cs="Times New Roman"/>
          <w:b/>
          <w:bCs/>
          <w:sz w:val="24"/>
          <w:szCs w:val="24"/>
        </w:rPr>
        <w:t xml:space="preserve">II. </w:t>
      </w:r>
      <w:r w:rsidR="00F81BB5" w:rsidRPr="00412A39">
        <w:rPr>
          <w:rFonts w:ascii="Times New Roman" w:hAnsi="Times New Roman" w:cs="Times New Roman"/>
          <w:b/>
          <w:bCs/>
          <w:sz w:val="24"/>
          <w:szCs w:val="24"/>
        </w:rPr>
        <w:t xml:space="preserve"> </w:t>
      </w:r>
      <w:r w:rsidR="00CB062C" w:rsidRPr="00412A39">
        <w:rPr>
          <w:rFonts w:ascii="Times New Roman" w:hAnsi="Times New Roman" w:cs="Times New Roman"/>
          <w:b/>
          <w:bCs/>
          <w:sz w:val="24"/>
          <w:szCs w:val="24"/>
        </w:rPr>
        <w:t>EXPLANATION</w:t>
      </w:r>
      <w:r w:rsidR="00F81BB5" w:rsidRPr="00412A39">
        <w:rPr>
          <w:rFonts w:ascii="Times New Roman" w:hAnsi="Times New Roman" w:cs="Times New Roman"/>
          <w:b/>
          <w:bCs/>
          <w:sz w:val="24"/>
          <w:szCs w:val="24"/>
        </w:rPr>
        <w:t xml:space="preserve"> FOR NO GROWTH FOR LENTILS PLACED IN VINEGAR SOLUTIONS</w:t>
      </w:r>
    </w:p>
    <w:p w14:paraId="433267D5" w14:textId="7509D353" w:rsidR="00451358" w:rsidRPr="00412A39" w:rsidRDefault="003E1379" w:rsidP="00D26354">
      <w:pPr>
        <w:spacing w:line="240" w:lineRule="auto"/>
        <w:jc w:val="both"/>
        <w:rPr>
          <w:rFonts w:ascii="Times New Roman" w:hAnsi="Times New Roman" w:cs="Times New Roman"/>
          <w:sz w:val="24"/>
          <w:szCs w:val="24"/>
          <w:vertAlign w:val="superscript"/>
        </w:rPr>
      </w:pPr>
      <w:r w:rsidRPr="00412A39">
        <w:rPr>
          <w:rFonts w:ascii="Times New Roman" w:hAnsi="Times New Roman" w:cs="Times New Roman"/>
          <w:sz w:val="24"/>
          <w:szCs w:val="24"/>
        </w:rPr>
        <w:t xml:space="preserve">Exposure to </w:t>
      </w:r>
      <w:r w:rsidR="00966E1C" w:rsidRPr="00412A39">
        <w:rPr>
          <w:rFonts w:ascii="Times New Roman" w:hAnsi="Times New Roman" w:cs="Times New Roman"/>
          <w:sz w:val="24"/>
          <w:szCs w:val="24"/>
        </w:rPr>
        <w:t>vinegar</w:t>
      </w:r>
      <w:r w:rsidR="00451358" w:rsidRPr="00412A39">
        <w:rPr>
          <w:rFonts w:ascii="Times New Roman" w:hAnsi="Times New Roman" w:cs="Times New Roman"/>
          <w:sz w:val="24"/>
          <w:szCs w:val="24"/>
        </w:rPr>
        <w:t xml:space="preserve"> ha</w:t>
      </w:r>
      <w:r w:rsidRPr="00412A39">
        <w:rPr>
          <w:rFonts w:ascii="Times New Roman" w:hAnsi="Times New Roman" w:cs="Times New Roman"/>
          <w:sz w:val="24"/>
          <w:szCs w:val="24"/>
        </w:rPr>
        <w:t>s</w:t>
      </w:r>
      <w:r w:rsidR="00451358" w:rsidRPr="00412A39">
        <w:rPr>
          <w:rFonts w:ascii="Times New Roman" w:hAnsi="Times New Roman" w:cs="Times New Roman"/>
          <w:sz w:val="24"/>
          <w:szCs w:val="24"/>
        </w:rPr>
        <w:t xml:space="preserve"> a negative correlation with the growth of lentils. Our lentils </w:t>
      </w:r>
      <w:r w:rsidR="00944348" w:rsidRPr="00412A39">
        <w:rPr>
          <w:rFonts w:ascii="Times New Roman" w:hAnsi="Times New Roman" w:cs="Times New Roman"/>
          <w:sz w:val="24"/>
          <w:szCs w:val="24"/>
        </w:rPr>
        <w:t>did not</w:t>
      </w:r>
      <w:r w:rsidR="00451358" w:rsidRPr="00412A39">
        <w:rPr>
          <w:rFonts w:ascii="Times New Roman" w:hAnsi="Times New Roman" w:cs="Times New Roman"/>
          <w:sz w:val="24"/>
          <w:szCs w:val="24"/>
        </w:rPr>
        <w:t xml:space="preserve"> grow because </w:t>
      </w:r>
      <w:r w:rsidR="00CC10A3" w:rsidRPr="00412A39">
        <w:rPr>
          <w:rFonts w:ascii="Times New Roman" w:hAnsi="Times New Roman" w:cs="Times New Roman"/>
          <w:sz w:val="24"/>
          <w:szCs w:val="24"/>
        </w:rPr>
        <w:t xml:space="preserve">the </w:t>
      </w:r>
      <w:r w:rsidR="000F754B" w:rsidRPr="00412A39">
        <w:rPr>
          <w:rFonts w:ascii="Times New Roman" w:hAnsi="Times New Roman" w:cs="Times New Roman"/>
          <w:sz w:val="24"/>
          <w:szCs w:val="24"/>
        </w:rPr>
        <w:t>pH of the v</w:t>
      </w:r>
      <w:r w:rsidR="00451358" w:rsidRPr="00412A39">
        <w:rPr>
          <w:rFonts w:ascii="Times New Roman" w:hAnsi="Times New Roman" w:cs="Times New Roman"/>
          <w:sz w:val="24"/>
          <w:szCs w:val="24"/>
        </w:rPr>
        <w:t>inegar</w:t>
      </w:r>
      <w:r w:rsidR="00CC10A3" w:rsidRPr="00412A39">
        <w:rPr>
          <w:rFonts w:ascii="Times New Roman" w:hAnsi="Times New Roman" w:cs="Times New Roman"/>
          <w:sz w:val="24"/>
          <w:szCs w:val="24"/>
        </w:rPr>
        <w:t xml:space="preserve"> solution</w:t>
      </w:r>
      <w:r w:rsidR="00451358" w:rsidRPr="00412A39">
        <w:rPr>
          <w:rFonts w:ascii="Times New Roman" w:hAnsi="Times New Roman" w:cs="Times New Roman"/>
          <w:sz w:val="24"/>
          <w:szCs w:val="24"/>
        </w:rPr>
        <w:t xml:space="preserve"> </w:t>
      </w:r>
      <w:r w:rsidR="00456682" w:rsidRPr="00412A39">
        <w:rPr>
          <w:rFonts w:ascii="Times New Roman" w:hAnsi="Times New Roman" w:cs="Times New Roman"/>
          <w:sz w:val="24"/>
          <w:szCs w:val="24"/>
        </w:rPr>
        <w:t>is far from the ideal pH for lentil growth</w:t>
      </w:r>
      <w:r w:rsidR="006A3BE9" w:rsidRPr="00412A39">
        <w:rPr>
          <w:rFonts w:ascii="Times New Roman" w:hAnsi="Times New Roman" w:cs="Times New Roman"/>
          <w:sz w:val="24"/>
          <w:szCs w:val="24"/>
        </w:rPr>
        <w:t xml:space="preserve"> (</w:t>
      </w:r>
      <m:oMath>
        <m:r>
          <w:rPr>
            <w:rFonts w:ascii="Cambria Math" w:hAnsi="Cambria Math" w:cs="Times New Roman"/>
            <w:sz w:val="24"/>
            <w:szCs w:val="24"/>
          </w:rPr>
          <m:t>~</m:t>
        </m:r>
      </m:oMath>
      <w:r w:rsidR="002A5DD2" w:rsidRPr="00412A39">
        <w:rPr>
          <w:rFonts w:ascii="Times New Roman" w:eastAsiaTheme="minorEastAsia" w:hAnsi="Times New Roman" w:cs="Times New Roman"/>
          <w:sz w:val="24"/>
          <w:szCs w:val="24"/>
        </w:rPr>
        <w:t>7+</w:t>
      </w:r>
      <w:r w:rsidR="00573E1C" w:rsidRPr="00412A39">
        <w:rPr>
          <w:rFonts w:ascii="Times New Roman" w:hAnsi="Times New Roman" w:cs="Times New Roman"/>
          <w:sz w:val="24"/>
          <w:szCs w:val="24"/>
        </w:rPr>
        <w:t>).</w:t>
      </w:r>
      <w:r w:rsidR="00573E1C" w:rsidRPr="00412A39">
        <w:rPr>
          <w:rFonts w:ascii="Times New Roman" w:hAnsi="Times New Roman" w:cs="Times New Roman"/>
          <w:sz w:val="24"/>
          <w:szCs w:val="24"/>
          <w:vertAlign w:val="superscript"/>
        </w:rPr>
        <w:t xml:space="preserve"> [</w:t>
      </w:r>
      <w:r w:rsidR="002A5DD2" w:rsidRPr="00412A39">
        <w:rPr>
          <w:rFonts w:ascii="Times New Roman" w:hAnsi="Times New Roman" w:cs="Times New Roman"/>
          <w:sz w:val="24"/>
          <w:szCs w:val="24"/>
          <w:vertAlign w:val="superscript"/>
        </w:rPr>
        <w:t xml:space="preserve">1,2] </w:t>
      </w:r>
      <w:r w:rsidR="00451358" w:rsidRPr="00412A39">
        <w:rPr>
          <w:rFonts w:ascii="Times New Roman" w:hAnsi="Times New Roman" w:cs="Times New Roman"/>
          <w:sz w:val="24"/>
          <w:szCs w:val="24"/>
        </w:rPr>
        <w:t xml:space="preserve">Our group </w:t>
      </w:r>
      <w:r w:rsidR="00717E9B" w:rsidRPr="00412A39">
        <w:rPr>
          <w:rFonts w:ascii="Times New Roman" w:hAnsi="Times New Roman" w:cs="Times New Roman"/>
          <w:sz w:val="24"/>
          <w:szCs w:val="24"/>
        </w:rPr>
        <w:t>exposed vinegar solutions of variable concentrations</w:t>
      </w:r>
      <w:r w:rsidR="00451358" w:rsidRPr="00412A39">
        <w:rPr>
          <w:rFonts w:ascii="Times New Roman" w:hAnsi="Times New Roman" w:cs="Times New Roman"/>
          <w:sz w:val="24"/>
          <w:szCs w:val="24"/>
        </w:rPr>
        <w:t xml:space="preserve"> to the lentil seeds in our experiment</w:t>
      </w:r>
      <w:r w:rsidR="00717E9B" w:rsidRPr="00412A39">
        <w:rPr>
          <w:rFonts w:ascii="Times New Roman" w:hAnsi="Times New Roman" w:cs="Times New Roman"/>
          <w:sz w:val="24"/>
          <w:szCs w:val="24"/>
        </w:rPr>
        <w:t xml:space="preserve">. </w:t>
      </w:r>
      <w:r w:rsidR="00966E1C" w:rsidRPr="00412A39">
        <w:rPr>
          <w:rFonts w:ascii="Times New Roman" w:hAnsi="Times New Roman" w:cs="Times New Roman"/>
          <w:sz w:val="24"/>
          <w:szCs w:val="24"/>
        </w:rPr>
        <w:t>The</w:t>
      </w:r>
      <w:r w:rsidR="00717E9B" w:rsidRPr="00412A39">
        <w:rPr>
          <w:rFonts w:ascii="Times New Roman" w:hAnsi="Times New Roman" w:cs="Times New Roman"/>
          <w:sz w:val="24"/>
          <w:szCs w:val="24"/>
        </w:rPr>
        <w:t xml:space="preserve"> </w:t>
      </w:r>
      <w:r w:rsidR="00613861" w:rsidRPr="00412A39">
        <w:rPr>
          <w:rFonts w:ascii="Times New Roman" w:hAnsi="Times New Roman" w:cs="Times New Roman"/>
          <w:sz w:val="24"/>
          <w:szCs w:val="24"/>
        </w:rPr>
        <w:t>white</w:t>
      </w:r>
      <w:r w:rsidR="00966E1C" w:rsidRPr="00412A39">
        <w:rPr>
          <w:rFonts w:ascii="Times New Roman" w:hAnsi="Times New Roman" w:cs="Times New Roman"/>
          <w:sz w:val="24"/>
          <w:szCs w:val="24"/>
        </w:rPr>
        <w:t xml:space="preserve"> </w:t>
      </w:r>
      <w:r w:rsidR="008D3375" w:rsidRPr="00412A39">
        <w:rPr>
          <w:rFonts w:ascii="Times New Roman" w:hAnsi="Times New Roman" w:cs="Times New Roman"/>
          <w:sz w:val="24"/>
          <w:szCs w:val="24"/>
        </w:rPr>
        <w:t>distilled</w:t>
      </w:r>
      <w:r w:rsidR="00D44DFF" w:rsidRPr="00412A39">
        <w:rPr>
          <w:rFonts w:ascii="Times New Roman" w:hAnsi="Times New Roman" w:cs="Times New Roman"/>
          <w:sz w:val="24"/>
          <w:szCs w:val="24"/>
        </w:rPr>
        <w:t xml:space="preserve"> vinegar used in our experiment has a pH of</w:t>
      </w:r>
      <w:r w:rsidR="00C845DA" w:rsidRPr="00412A39">
        <w:rPr>
          <w:rFonts w:ascii="Times New Roman" w:hAnsi="Times New Roman" w:cs="Times New Roman"/>
          <w:sz w:val="24"/>
          <w:szCs w:val="24"/>
        </w:rPr>
        <w:t xml:space="preserve"> </w:t>
      </w:r>
      <w:r w:rsidR="00D44DFF" w:rsidRPr="00412A39">
        <w:rPr>
          <w:rFonts w:ascii="Times New Roman" w:hAnsi="Times New Roman" w:cs="Times New Roman"/>
          <w:sz w:val="24"/>
          <w:szCs w:val="24"/>
        </w:rPr>
        <w:t>2.5</w:t>
      </w:r>
      <w:r w:rsidR="00912B68" w:rsidRPr="00412A39">
        <w:rPr>
          <w:rFonts w:ascii="Times New Roman" w:hAnsi="Times New Roman" w:cs="Times New Roman"/>
          <w:sz w:val="24"/>
          <w:szCs w:val="24"/>
        </w:rPr>
        <w:t>.</w:t>
      </w:r>
      <w:r w:rsidR="00912B68" w:rsidRPr="00412A39">
        <w:rPr>
          <w:rFonts w:ascii="Times New Roman" w:hAnsi="Times New Roman" w:cs="Times New Roman"/>
          <w:sz w:val="24"/>
          <w:szCs w:val="24"/>
          <w:vertAlign w:val="superscript"/>
        </w:rPr>
        <w:t>[</w:t>
      </w:r>
      <w:r w:rsidR="00BB72D7" w:rsidRPr="00412A39">
        <w:rPr>
          <w:rFonts w:ascii="Times New Roman" w:hAnsi="Times New Roman" w:cs="Times New Roman"/>
          <w:sz w:val="24"/>
          <w:szCs w:val="24"/>
          <w:vertAlign w:val="superscript"/>
        </w:rPr>
        <w:t>3</w:t>
      </w:r>
      <w:r w:rsidR="008E5014" w:rsidRPr="00412A39">
        <w:rPr>
          <w:rFonts w:ascii="Times New Roman" w:hAnsi="Times New Roman" w:cs="Times New Roman"/>
          <w:sz w:val="24"/>
          <w:szCs w:val="24"/>
          <w:vertAlign w:val="superscript"/>
        </w:rPr>
        <w:t>]</w:t>
      </w:r>
      <w:r w:rsidR="00C87EE8" w:rsidRPr="00412A39">
        <w:rPr>
          <w:rFonts w:ascii="Times New Roman" w:hAnsi="Times New Roman" w:cs="Times New Roman"/>
          <w:sz w:val="24"/>
          <w:szCs w:val="24"/>
        </w:rPr>
        <w:t xml:space="preserve"> </w:t>
      </w:r>
      <w:r w:rsidR="00704AE1" w:rsidRPr="00412A39">
        <w:rPr>
          <w:rFonts w:ascii="Times New Roman" w:hAnsi="Times New Roman" w:cs="Times New Roman"/>
          <w:sz w:val="24"/>
          <w:szCs w:val="24"/>
        </w:rPr>
        <w:t>In this way, t</w:t>
      </w:r>
      <w:r w:rsidR="00C87EE8" w:rsidRPr="00412A39">
        <w:rPr>
          <w:rFonts w:ascii="Times New Roman" w:hAnsi="Times New Roman" w:cs="Times New Roman"/>
          <w:sz w:val="24"/>
          <w:szCs w:val="24"/>
        </w:rPr>
        <w:t>h</w:t>
      </w:r>
      <w:r w:rsidR="00717E9B" w:rsidRPr="00412A39">
        <w:rPr>
          <w:rFonts w:ascii="Times New Roman" w:hAnsi="Times New Roman" w:cs="Times New Roman"/>
          <w:sz w:val="24"/>
          <w:szCs w:val="24"/>
        </w:rPr>
        <w:t>e pH levels that the lentils were exposed to</w:t>
      </w:r>
      <w:r w:rsidR="00C87EE8" w:rsidRPr="00412A39">
        <w:rPr>
          <w:rFonts w:ascii="Times New Roman" w:hAnsi="Times New Roman" w:cs="Times New Roman"/>
          <w:sz w:val="24"/>
          <w:szCs w:val="24"/>
        </w:rPr>
        <w:t xml:space="preserve"> </w:t>
      </w:r>
      <w:r w:rsidR="00717E9B" w:rsidRPr="00412A39">
        <w:rPr>
          <w:rFonts w:ascii="Times New Roman" w:hAnsi="Times New Roman" w:cs="Times New Roman"/>
          <w:sz w:val="24"/>
          <w:szCs w:val="24"/>
        </w:rPr>
        <w:t>are</w:t>
      </w:r>
      <w:r w:rsidR="00451358" w:rsidRPr="00412A39">
        <w:rPr>
          <w:rFonts w:ascii="Times New Roman" w:hAnsi="Times New Roman" w:cs="Times New Roman"/>
          <w:sz w:val="24"/>
          <w:szCs w:val="24"/>
        </w:rPr>
        <w:t xml:space="preserve"> far too low </w:t>
      </w:r>
      <w:r w:rsidR="00D616A2" w:rsidRPr="00412A39">
        <w:rPr>
          <w:rFonts w:ascii="Times New Roman" w:hAnsi="Times New Roman" w:cs="Times New Roman"/>
          <w:sz w:val="24"/>
          <w:szCs w:val="24"/>
        </w:rPr>
        <w:t>for any growth</w:t>
      </w:r>
      <w:r w:rsidR="009A3C1F" w:rsidRPr="00412A39">
        <w:rPr>
          <w:rFonts w:ascii="Times New Roman" w:hAnsi="Times New Roman" w:cs="Times New Roman"/>
          <w:sz w:val="24"/>
          <w:szCs w:val="24"/>
        </w:rPr>
        <w:t xml:space="preserve">, even </w:t>
      </w:r>
      <w:r w:rsidR="00D616A2" w:rsidRPr="00412A39">
        <w:rPr>
          <w:rFonts w:ascii="Times New Roman" w:hAnsi="Times New Roman" w:cs="Times New Roman"/>
          <w:sz w:val="24"/>
          <w:szCs w:val="24"/>
        </w:rPr>
        <w:t>though the vinegar was</w:t>
      </w:r>
      <w:r w:rsidR="009A3C1F" w:rsidRPr="00412A39">
        <w:rPr>
          <w:rFonts w:ascii="Times New Roman" w:hAnsi="Times New Roman" w:cs="Times New Roman"/>
          <w:sz w:val="24"/>
          <w:szCs w:val="24"/>
        </w:rPr>
        <w:t xml:space="preserve"> diluted with water</w:t>
      </w:r>
      <w:r w:rsidR="00451358" w:rsidRPr="00412A39">
        <w:rPr>
          <w:rFonts w:ascii="Times New Roman" w:hAnsi="Times New Roman" w:cs="Times New Roman"/>
          <w:sz w:val="24"/>
          <w:szCs w:val="24"/>
        </w:rPr>
        <w:t>.</w:t>
      </w:r>
      <w:r w:rsidR="00BA6F22" w:rsidRPr="00412A39">
        <w:rPr>
          <w:rFonts w:ascii="Times New Roman" w:hAnsi="Times New Roman" w:cs="Times New Roman"/>
          <w:sz w:val="24"/>
          <w:szCs w:val="24"/>
        </w:rPr>
        <w:t xml:space="preserve"> (As a sidenote, this dilution would</w:t>
      </w:r>
      <w:r w:rsidR="00FF4A9F" w:rsidRPr="00412A39">
        <w:rPr>
          <w:rFonts w:ascii="Times New Roman" w:hAnsi="Times New Roman" w:cs="Times New Roman"/>
          <w:sz w:val="24"/>
          <w:szCs w:val="24"/>
        </w:rPr>
        <w:t xml:space="preserve"> no</w:t>
      </w:r>
      <w:r w:rsidR="00BA6F22" w:rsidRPr="00412A39">
        <w:rPr>
          <w:rFonts w:ascii="Times New Roman" w:hAnsi="Times New Roman" w:cs="Times New Roman"/>
          <w:sz w:val="24"/>
          <w:szCs w:val="24"/>
        </w:rPr>
        <w:t xml:space="preserve">t increase the pH by much since </w:t>
      </w:r>
      <w:r w:rsidR="000643B1" w:rsidRPr="00412A39">
        <w:rPr>
          <w:rFonts w:ascii="Times New Roman" w:hAnsi="Times New Roman" w:cs="Times New Roman"/>
          <w:sz w:val="24"/>
          <w:szCs w:val="24"/>
        </w:rPr>
        <w:t>t</w:t>
      </w:r>
      <w:r w:rsidR="00BA6F22" w:rsidRPr="00412A39">
        <w:rPr>
          <w:rFonts w:ascii="Times New Roman" w:hAnsi="Times New Roman" w:cs="Times New Roman"/>
          <w:sz w:val="24"/>
          <w:szCs w:val="24"/>
        </w:rPr>
        <w:t xml:space="preserve">he pH scale is logarithmic, </w:t>
      </w:r>
      <w:r w:rsidR="00374806" w:rsidRPr="00412A39">
        <w:rPr>
          <w:rFonts w:ascii="Times New Roman" w:hAnsi="Times New Roman" w:cs="Times New Roman"/>
          <w:sz w:val="24"/>
          <w:szCs w:val="24"/>
        </w:rPr>
        <w:t>multiplying by powers of 10 for each unit</w:t>
      </w:r>
      <w:r w:rsidR="00F636BF" w:rsidRPr="00412A39">
        <w:rPr>
          <w:rFonts w:ascii="Times New Roman" w:hAnsi="Times New Roman" w:cs="Times New Roman"/>
          <w:sz w:val="24"/>
          <w:szCs w:val="24"/>
        </w:rPr>
        <w:t>.</w:t>
      </w:r>
      <w:r w:rsidR="00FE62E0" w:rsidRPr="00412A39">
        <w:rPr>
          <w:rFonts w:ascii="Times New Roman" w:hAnsi="Times New Roman" w:cs="Times New Roman"/>
          <w:sz w:val="24"/>
          <w:szCs w:val="24"/>
        </w:rPr>
        <w:t xml:space="preserve"> In that sense, a </w:t>
      </w:r>
      <w:r w:rsidR="008C54A0" w:rsidRPr="00412A39">
        <w:rPr>
          <w:rFonts w:ascii="Times New Roman" w:hAnsi="Times New Roman" w:cs="Times New Roman"/>
          <w:sz w:val="24"/>
          <w:szCs w:val="24"/>
        </w:rPr>
        <w:t xml:space="preserve">solution with a </w:t>
      </w:r>
      <w:r w:rsidR="00FE62E0" w:rsidRPr="00412A39">
        <w:rPr>
          <w:rFonts w:ascii="Times New Roman" w:hAnsi="Times New Roman" w:cs="Times New Roman"/>
          <w:sz w:val="24"/>
          <w:szCs w:val="24"/>
        </w:rPr>
        <w:t>pH of 7.5 is 10</w:t>
      </w:r>
      <w:r w:rsidR="00FE62E0" w:rsidRPr="00412A39">
        <w:rPr>
          <w:rFonts w:ascii="Times New Roman" w:hAnsi="Times New Roman" w:cs="Times New Roman"/>
          <w:sz w:val="24"/>
          <w:szCs w:val="24"/>
          <w:vertAlign w:val="superscript"/>
        </w:rPr>
        <w:t>5</w:t>
      </w:r>
      <w:r w:rsidR="00FE62E0" w:rsidRPr="00412A39">
        <w:rPr>
          <w:rFonts w:ascii="Times New Roman" w:hAnsi="Times New Roman" w:cs="Times New Roman"/>
          <w:sz w:val="24"/>
          <w:szCs w:val="24"/>
        </w:rPr>
        <w:t xml:space="preserve"> times more basic than a </w:t>
      </w:r>
      <w:r w:rsidR="008C54A0" w:rsidRPr="00412A39">
        <w:rPr>
          <w:rFonts w:ascii="Times New Roman" w:hAnsi="Times New Roman" w:cs="Times New Roman"/>
          <w:sz w:val="24"/>
          <w:szCs w:val="24"/>
        </w:rPr>
        <w:t xml:space="preserve">solution with a </w:t>
      </w:r>
      <w:r w:rsidR="00FE62E0" w:rsidRPr="00412A39">
        <w:rPr>
          <w:rFonts w:ascii="Times New Roman" w:hAnsi="Times New Roman" w:cs="Times New Roman"/>
          <w:sz w:val="24"/>
          <w:szCs w:val="24"/>
        </w:rPr>
        <w:t>pH of 2.5.</w:t>
      </w:r>
      <w:r w:rsidR="00BA6F22" w:rsidRPr="00412A39">
        <w:rPr>
          <w:rFonts w:ascii="Times New Roman" w:hAnsi="Times New Roman" w:cs="Times New Roman"/>
          <w:sz w:val="24"/>
          <w:szCs w:val="24"/>
        </w:rPr>
        <w:t xml:space="preserve">) </w:t>
      </w:r>
      <w:r w:rsidR="00BB4DED" w:rsidRPr="00412A39">
        <w:rPr>
          <w:rFonts w:ascii="Times New Roman" w:hAnsi="Times New Roman" w:cs="Times New Roman"/>
          <w:sz w:val="24"/>
          <w:szCs w:val="24"/>
        </w:rPr>
        <w:t>S</w:t>
      </w:r>
      <w:r w:rsidR="00A94817" w:rsidRPr="00412A39">
        <w:rPr>
          <w:rFonts w:ascii="Times New Roman" w:hAnsi="Times New Roman" w:cs="Times New Roman"/>
          <w:sz w:val="24"/>
          <w:szCs w:val="24"/>
        </w:rPr>
        <w:t>trongly acidic conditions</w:t>
      </w:r>
      <w:r w:rsidR="00EF02AD" w:rsidRPr="00412A39">
        <w:rPr>
          <w:rFonts w:ascii="Times New Roman" w:hAnsi="Times New Roman" w:cs="Times New Roman"/>
          <w:sz w:val="24"/>
          <w:szCs w:val="24"/>
        </w:rPr>
        <w:t xml:space="preserve"> </w:t>
      </w:r>
      <w:r w:rsidR="00A94817" w:rsidRPr="00412A39">
        <w:rPr>
          <w:rFonts w:ascii="Times New Roman" w:hAnsi="Times New Roman" w:cs="Times New Roman"/>
          <w:sz w:val="24"/>
          <w:szCs w:val="24"/>
        </w:rPr>
        <w:t xml:space="preserve">such as those created by the presence of vinegar </w:t>
      </w:r>
      <w:r w:rsidR="00BB4DED" w:rsidRPr="00412A39">
        <w:rPr>
          <w:rFonts w:ascii="Times New Roman" w:hAnsi="Times New Roman" w:cs="Times New Roman"/>
          <w:sz w:val="24"/>
          <w:szCs w:val="24"/>
        </w:rPr>
        <w:t xml:space="preserve">mainly </w:t>
      </w:r>
      <w:r w:rsidR="00A94817" w:rsidRPr="00412A39">
        <w:rPr>
          <w:rFonts w:ascii="Times New Roman" w:hAnsi="Times New Roman" w:cs="Times New Roman"/>
          <w:sz w:val="24"/>
          <w:szCs w:val="24"/>
        </w:rPr>
        <w:t xml:space="preserve">inhibit growth </w:t>
      </w:r>
      <w:r w:rsidR="00343C97" w:rsidRPr="00412A39">
        <w:rPr>
          <w:rFonts w:ascii="Times New Roman" w:hAnsi="Times New Roman" w:cs="Times New Roman"/>
          <w:sz w:val="24"/>
          <w:szCs w:val="24"/>
        </w:rPr>
        <w:t xml:space="preserve">through </w:t>
      </w:r>
      <w:r w:rsidR="009E1489" w:rsidRPr="00412A39">
        <w:rPr>
          <w:rFonts w:ascii="Times New Roman" w:hAnsi="Times New Roman" w:cs="Times New Roman"/>
          <w:sz w:val="24"/>
          <w:szCs w:val="24"/>
        </w:rPr>
        <w:t>the</w:t>
      </w:r>
      <w:r w:rsidR="001B21B8" w:rsidRPr="00412A39">
        <w:rPr>
          <w:rFonts w:ascii="Times New Roman" w:hAnsi="Times New Roman" w:cs="Times New Roman"/>
          <w:sz w:val="24"/>
          <w:szCs w:val="24"/>
        </w:rPr>
        <w:t xml:space="preserve"> direct toxicity of the H</w:t>
      </w:r>
      <w:r w:rsidR="00B51877" w:rsidRPr="00412A39">
        <w:rPr>
          <w:rFonts w:ascii="Times New Roman" w:hAnsi="Times New Roman" w:cs="Times New Roman"/>
          <w:sz w:val="24"/>
          <w:szCs w:val="24"/>
          <w:vertAlign w:val="superscript"/>
        </w:rPr>
        <w:t>+</w:t>
      </w:r>
      <w:r w:rsidR="00B51877" w:rsidRPr="00412A39">
        <w:rPr>
          <w:rFonts w:ascii="Times New Roman" w:hAnsi="Times New Roman" w:cs="Times New Roman"/>
          <w:sz w:val="24"/>
          <w:szCs w:val="24"/>
        </w:rPr>
        <w:t xml:space="preserve"> </w:t>
      </w:r>
      <w:r w:rsidR="00954180" w:rsidRPr="00412A39">
        <w:rPr>
          <w:rFonts w:ascii="Times New Roman" w:hAnsi="Times New Roman" w:cs="Times New Roman"/>
          <w:sz w:val="24"/>
          <w:szCs w:val="24"/>
        </w:rPr>
        <w:t>i</w:t>
      </w:r>
      <w:r w:rsidR="001B21B8" w:rsidRPr="00412A39">
        <w:rPr>
          <w:rFonts w:ascii="Times New Roman" w:hAnsi="Times New Roman" w:cs="Times New Roman"/>
          <w:sz w:val="24"/>
          <w:szCs w:val="24"/>
        </w:rPr>
        <w:t xml:space="preserve">on </w:t>
      </w:r>
      <w:r w:rsidR="009E1489" w:rsidRPr="00412A39">
        <w:rPr>
          <w:rFonts w:ascii="Times New Roman" w:hAnsi="Times New Roman" w:cs="Times New Roman"/>
          <w:sz w:val="24"/>
          <w:szCs w:val="24"/>
        </w:rPr>
        <w:t xml:space="preserve">in </w:t>
      </w:r>
      <w:r w:rsidR="009F2616" w:rsidRPr="00412A39">
        <w:rPr>
          <w:rFonts w:ascii="Times New Roman" w:hAnsi="Times New Roman" w:cs="Times New Roman"/>
          <w:sz w:val="24"/>
          <w:szCs w:val="24"/>
        </w:rPr>
        <w:t>these</w:t>
      </w:r>
      <w:r w:rsidR="009E1489" w:rsidRPr="00412A39">
        <w:rPr>
          <w:rFonts w:ascii="Times New Roman" w:hAnsi="Times New Roman" w:cs="Times New Roman"/>
          <w:sz w:val="24"/>
          <w:szCs w:val="24"/>
        </w:rPr>
        <w:t xml:space="preserve"> solutions</w:t>
      </w:r>
      <w:r w:rsidR="004E2105" w:rsidRPr="00412A39">
        <w:rPr>
          <w:rFonts w:ascii="Times New Roman" w:hAnsi="Times New Roman" w:cs="Times New Roman"/>
          <w:sz w:val="24"/>
          <w:szCs w:val="24"/>
        </w:rPr>
        <w:t xml:space="preserve">, causing </w:t>
      </w:r>
      <w:r w:rsidR="001852A5" w:rsidRPr="00412A39">
        <w:rPr>
          <w:rFonts w:ascii="Times New Roman" w:hAnsi="Times New Roman" w:cs="Times New Roman"/>
          <w:sz w:val="24"/>
          <w:szCs w:val="24"/>
        </w:rPr>
        <w:t>root growth of mung beans to become nearly com</w:t>
      </w:r>
      <w:r w:rsidR="005C4141" w:rsidRPr="00412A39">
        <w:rPr>
          <w:rFonts w:ascii="Times New Roman" w:hAnsi="Times New Roman" w:cs="Times New Roman"/>
          <w:sz w:val="24"/>
          <w:szCs w:val="24"/>
        </w:rPr>
        <w:t>pletely inhibited</w:t>
      </w:r>
      <w:r w:rsidR="004C2D83" w:rsidRPr="00412A39">
        <w:rPr>
          <w:rFonts w:ascii="Times New Roman" w:hAnsi="Times New Roman" w:cs="Times New Roman"/>
          <w:sz w:val="24"/>
          <w:szCs w:val="24"/>
        </w:rPr>
        <w:t>.</w:t>
      </w:r>
      <w:r w:rsidR="00790A66" w:rsidRPr="00412A39">
        <w:rPr>
          <w:rFonts w:ascii="Times New Roman" w:hAnsi="Times New Roman" w:cs="Times New Roman"/>
          <w:sz w:val="24"/>
          <w:szCs w:val="24"/>
          <w:vertAlign w:val="superscript"/>
        </w:rPr>
        <w:t>[4,5]</w:t>
      </w:r>
      <w:r w:rsidR="00A822EA" w:rsidRPr="00412A39">
        <w:rPr>
          <w:rFonts w:ascii="Times New Roman" w:hAnsi="Times New Roman" w:cs="Times New Roman"/>
          <w:sz w:val="24"/>
          <w:szCs w:val="24"/>
        </w:rPr>
        <w:t xml:space="preserve"> </w:t>
      </w:r>
      <w:r w:rsidR="00565332" w:rsidRPr="00412A39">
        <w:rPr>
          <w:rFonts w:ascii="Times New Roman" w:hAnsi="Times New Roman" w:cs="Times New Roman"/>
          <w:sz w:val="24"/>
          <w:szCs w:val="24"/>
        </w:rPr>
        <w:t xml:space="preserve">Furthermore, </w:t>
      </w:r>
      <w:r w:rsidR="00CC0701" w:rsidRPr="00412A39">
        <w:rPr>
          <w:rFonts w:ascii="Times New Roman" w:hAnsi="Times New Roman" w:cs="Times New Roman"/>
          <w:sz w:val="24"/>
          <w:szCs w:val="24"/>
        </w:rPr>
        <w:t>i</w:t>
      </w:r>
      <w:r w:rsidR="00A822EA" w:rsidRPr="00412A39">
        <w:rPr>
          <w:rFonts w:ascii="Times New Roman" w:hAnsi="Times New Roman" w:cs="Times New Roman"/>
          <w:sz w:val="24"/>
          <w:szCs w:val="24"/>
        </w:rPr>
        <w:t xml:space="preserve">t has been suggested that </w:t>
      </w:r>
      <w:r w:rsidR="00144E02" w:rsidRPr="00412A39">
        <w:rPr>
          <w:rFonts w:ascii="Times New Roman" w:hAnsi="Times New Roman" w:cs="Times New Roman"/>
          <w:sz w:val="24"/>
          <w:szCs w:val="24"/>
        </w:rPr>
        <w:t>“excess H</w:t>
      </w:r>
      <w:r w:rsidR="00144E02" w:rsidRPr="00412A39">
        <w:rPr>
          <w:rFonts w:ascii="Times New Roman" w:hAnsi="Times New Roman" w:cs="Times New Roman"/>
          <w:sz w:val="24"/>
          <w:szCs w:val="24"/>
          <w:vertAlign w:val="superscript"/>
        </w:rPr>
        <w:t>+</w:t>
      </w:r>
      <w:r w:rsidR="00144E02" w:rsidRPr="00412A39">
        <w:rPr>
          <w:rFonts w:ascii="Times New Roman" w:hAnsi="Times New Roman" w:cs="Times New Roman"/>
          <w:sz w:val="24"/>
          <w:szCs w:val="24"/>
        </w:rPr>
        <w:t xml:space="preserve"> competes with other cations for root absorption sites, interfering with ion transport and uptake, and causes root membranes to become leaky</w:t>
      </w:r>
      <w:r w:rsidR="00B82276" w:rsidRPr="00412A39">
        <w:rPr>
          <w:rFonts w:ascii="Times New Roman" w:hAnsi="Times New Roman" w:cs="Times New Roman"/>
          <w:sz w:val="24"/>
          <w:szCs w:val="24"/>
        </w:rPr>
        <w:t>,</w:t>
      </w:r>
      <w:r w:rsidR="00144E02" w:rsidRPr="00412A39">
        <w:rPr>
          <w:rFonts w:ascii="Times New Roman" w:hAnsi="Times New Roman" w:cs="Times New Roman"/>
          <w:sz w:val="24"/>
          <w:szCs w:val="24"/>
        </w:rPr>
        <w:t>”</w:t>
      </w:r>
      <w:r w:rsidR="00F30BFF" w:rsidRPr="00412A39">
        <w:rPr>
          <w:rFonts w:ascii="Times New Roman" w:hAnsi="Times New Roman" w:cs="Times New Roman"/>
          <w:sz w:val="24"/>
          <w:szCs w:val="24"/>
        </w:rPr>
        <w:t xml:space="preserve"> </w:t>
      </w:r>
      <w:r w:rsidR="00DD5C2B" w:rsidRPr="00412A39">
        <w:rPr>
          <w:rFonts w:ascii="Times New Roman" w:hAnsi="Times New Roman" w:cs="Times New Roman"/>
          <w:sz w:val="24"/>
          <w:szCs w:val="24"/>
        </w:rPr>
        <w:t xml:space="preserve">thus </w:t>
      </w:r>
      <w:r w:rsidR="00074496" w:rsidRPr="00412A39">
        <w:rPr>
          <w:rFonts w:ascii="Times New Roman" w:hAnsi="Times New Roman" w:cs="Times New Roman"/>
          <w:sz w:val="24"/>
          <w:szCs w:val="24"/>
        </w:rPr>
        <w:t xml:space="preserve">leading to a change in root system architecture and </w:t>
      </w:r>
      <w:r w:rsidR="00C777E5" w:rsidRPr="00412A39">
        <w:rPr>
          <w:rFonts w:ascii="Times New Roman" w:hAnsi="Times New Roman" w:cs="Times New Roman"/>
          <w:sz w:val="24"/>
          <w:szCs w:val="24"/>
        </w:rPr>
        <w:t xml:space="preserve">consequently reducing </w:t>
      </w:r>
      <w:r w:rsidR="00BA4E60" w:rsidRPr="00412A39">
        <w:rPr>
          <w:rFonts w:ascii="Times New Roman" w:hAnsi="Times New Roman" w:cs="Times New Roman"/>
          <w:sz w:val="24"/>
          <w:szCs w:val="24"/>
        </w:rPr>
        <w:t xml:space="preserve">a plants ability to </w:t>
      </w:r>
      <w:r w:rsidR="004017CA" w:rsidRPr="00412A39">
        <w:rPr>
          <w:rFonts w:ascii="Times New Roman" w:hAnsi="Times New Roman" w:cs="Times New Roman"/>
          <w:sz w:val="24"/>
          <w:szCs w:val="24"/>
        </w:rPr>
        <w:t>absorb water and nutrients.</w:t>
      </w:r>
      <w:r w:rsidR="000C70A4" w:rsidRPr="00412A39">
        <w:rPr>
          <w:rFonts w:ascii="Times New Roman" w:hAnsi="Times New Roman" w:cs="Times New Roman"/>
          <w:sz w:val="24"/>
          <w:szCs w:val="24"/>
          <w:vertAlign w:val="superscript"/>
        </w:rPr>
        <w:t>[</w:t>
      </w:r>
      <w:r w:rsidR="0041105E" w:rsidRPr="00412A39">
        <w:rPr>
          <w:rFonts w:ascii="Times New Roman" w:hAnsi="Times New Roman" w:cs="Times New Roman"/>
          <w:sz w:val="24"/>
          <w:szCs w:val="24"/>
          <w:vertAlign w:val="superscript"/>
        </w:rPr>
        <w:t>6,7</w:t>
      </w:r>
      <w:r w:rsidR="000C70A4" w:rsidRPr="00412A39">
        <w:rPr>
          <w:rFonts w:ascii="Times New Roman" w:hAnsi="Times New Roman" w:cs="Times New Roman"/>
          <w:sz w:val="24"/>
          <w:szCs w:val="24"/>
          <w:vertAlign w:val="superscript"/>
        </w:rPr>
        <w:t>]</w:t>
      </w:r>
    </w:p>
    <w:p w14:paraId="2F0CB22E" w14:textId="2FC15790" w:rsidR="00C271BA" w:rsidRPr="00412A39" w:rsidRDefault="00C271BA" w:rsidP="00D26354">
      <w:pPr>
        <w:spacing w:after="0" w:line="240" w:lineRule="auto"/>
        <w:jc w:val="both"/>
        <w:rPr>
          <w:rFonts w:ascii="Times New Roman" w:hAnsi="Times New Roman" w:cs="Times New Roman"/>
          <w:b/>
          <w:bCs/>
          <w:sz w:val="24"/>
          <w:szCs w:val="24"/>
        </w:rPr>
      </w:pPr>
      <w:r w:rsidRPr="00412A39">
        <w:rPr>
          <w:rFonts w:ascii="Times New Roman" w:hAnsi="Times New Roman" w:cs="Times New Roman"/>
          <w:b/>
          <w:bCs/>
          <w:sz w:val="24"/>
          <w:szCs w:val="24"/>
        </w:rPr>
        <w:t>III.</w:t>
      </w:r>
      <w:r w:rsidR="00F81BB5" w:rsidRPr="00412A39">
        <w:rPr>
          <w:rFonts w:ascii="Times New Roman" w:hAnsi="Times New Roman" w:cs="Times New Roman"/>
          <w:b/>
          <w:bCs/>
          <w:sz w:val="24"/>
          <w:szCs w:val="24"/>
        </w:rPr>
        <w:t xml:space="preserve">  C</w:t>
      </w:r>
      <w:bookmarkStart w:id="0" w:name="_Hlk89793415"/>
      <w:r w:rsidR="00F81BB5" w:rsidRPr="00412A39">
        <w:rPr>
          <w:rFonts w:ascii="Times New Roman" w:hAnsi="Times New Roman" w:cs="Times New Roman"/>
          <w:b/>
          <w:bCs/>
          <w:sz w:val="24"/>
          <w:szCs w:val="24"/>
        </w:rPr>
        <w:t>OFFEE EXPERIMENT</w:t>
      </w:r>
      <w:bookmarkEnd w:id="0"/>
    </w:p>
    <w:p w14:paraId="2A281FF6" w14:textId="3987D0B3" w:rsidR="00D115B1" w:rsidRPr="00412A39" w:rsidRDefault="00C45628"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 xml:space="preserve">After </w:t>
      </w:r>
      <w:r w:rsidR="00D97462" w:rsidRPr="00412A39">
        <w:rPr>
          <w:rFonts w:ascii="Times New Roman" w:hAnsi="Times New Roman" w:cs="Times New Roman"/>
          <w:sz w:val="24"/>
          <w:szCs w:val="24"/>
        </w:rPr>
        <w:t xml:space="preserve">understanding </w:t>
      </w:r>
      <w:r w:rsidRPr="00412A39">
        <w:rPr>
          <w:rFonts w:ascii="Times New Roman" w:hAnsi="Times New Roman" w:cs="Times New Roman"/>
          <w:sz w:val="24"/>
          <w:szCs w:val="24"/>
        </w:rPr>
        <w:t xml:space="preserve">this, we used coffee </w:t>
      </w:r>
      <w:r w:rsidR="00E57196" w:rsidRPr="00412A39">
        <w:rPr>
          <w:rFonts w:ascii="Times New Roman" w:hAnsi="Times New Roman" w:cs="Times New Roman"/>
          <w:sz w:val="24"/>
          <w:szCs w:val="24"/>
        </w:rPr>
        <w:t xml:space="preserve">to answer a modified investigation question: </w:t>
      </w:r>
      <w:r w:rsidR="00474A24" w:rsidRPr="00412A39">
        <w:rPr>
          <w:rFonts w:ascii="Times New Roman" w:hAnsi="Times New Roman" w:cs="Times New Roman"/>
          <w:sz w:val="24"/>
          <w:szCs w:val="24"/>
        </w:rPr>
        <w:t xml:space="preserve">To what extent do different concentrations of coffee (%) affect the growth of lentil seeds over 5 days as measured by </w:t>
      </w:r>
      <w:r w:rsidR="005755F9" w:rsidRPr="00412A39">
        <w:rPr>
          <w:rFonts w:ascii="Times New Roman" w:hAnsi="Times New Roman" w:cs="Times New Roman"/>
          <w:sz w:val="24"/>
          <w:szCs w:val="24"/>
        </w:rPr>
        <w:t xml:space="preserve">the </w:t>
      </w:r>
      <w:r w:rsidR="00474A24" w:rsidRPr="00412A39">
        <w:rPr>
          <w:rFonts w:ascii="Times New Roman" w:hAnsi="Times New Roman" w:cs="Times New Roman"/>
          <w:sz w:val="24"/>
          <w:szCs w:val="24"/>
        </w:rPr>
        <w:t>length of the roots (mm)</w:t>
      </w:r>
      <w:r w:rsidR="00543D5D" w:rsidRPr="00412A39">
        <w:rPr>
          <w:rFonts w:ascii="Times New Roman" w:hAnsi="Times New Roman" w:cs="Times New Roman"/>
          <w:sz w:val="24"/>
          <w:szCs w:val="24"/>
        </w:rPr>
        <w:t xml:space="preserve">? Sample data was used to </w:t>
      </w:r>
      <w:r w:rsidR="0069484B" w:rsidRPr="00412A39">
        <w:rPr>
          <w:rFonts w:ascii="Times New Roman" w:hAnsi="Times New Roman" w:cs="Times New Roman"/>
          <w:sz w:val="24"/>
          <w:szCs w:val="24"/>
        </w:rPr>
        <w:t>answer this question</w:t>
      </w:r>
      <w:r w:rsidR="00F30D16" w:rsidRPr="00412A39">
        <w:rPr>
          <w:rFonts w:ascii="Times New Roman" w:hAnsi="Times New Roman" w:cs="Times New Roman"/>
          <w:sz w:val="24"/>
          <w:szCs w:val="24"/>
        </w:rPr>
        <w:t xml:space="preserve"> instead of </w:t>
      </w:r>
      <w:r w:rsidR="005755F9" w:rsidRPr="00412A39">
        <w:rPr>
          <w:rFonts w:ascii="Times New Roman" w:hAnsi="Times New Roman" w:cs="Times New Roman"/>
          <w:sz w:val="24"/>
          <w:szCs w:val="24"/>
        </w:rPr>
        <w:t>experimenting</w:t>
      </w:r>
      <w:r w:rsidR="00F30D16" w:rsidRPr="00412A39">
        <w:rPr>
          <w:rFonts w:ascii="Times New Roman" w:hAnsi="Times New Roman" w:cs="Times New Roman"/>
          <w:sz w:val="24"/>
          <w:szCs w:val="24"/>
        </w:rPr>
        <w:t xml:space="preserve"> </w:t>
      </w:r>
      <w:r w:rsidR="00100B04" w:rsidRPr="00412A39">
        <w:rPr>
          <w:rFonts w:ascii="Times New Roman" w:hAnsi="Times New Roman" w:cs="Times New Roman"/>
          <w:sz w:val="24"/>
          <w:szCs w:val="24"/>
        </w:rPr>
        <w:t>ourselves</w:t>
      </w:r>
      <w:r w:rsidR="00966E1C" w:rsidRPr="00412A39">
        <w:rPr>
          <w:rFonts w:ascii="Times New Roman" w:hAnsi="Times New Roman" w:cs="Times New Roman"/>
          <w:sz w:val="24"/>
          <w:szCs w:val="24"/>
        </w:rPr>
        <w:t>,</w:t>
      </w:r>
      <w:r w:rsidR="0069484B" w:rsidRPr="00412A39">
        <w:rPr>
          <w:rFonts w:ascii="Times New Roman" w:hAnsi="Times New Roman" w:cs="Times New Roman"/>
          <w:sz w:val="24"/>
          <w:szCs w:val="24"/>
        </w:rPr>
        <w:t xml:space="preserve"> thus, th</w:t>
      </w:r>
      <w:r w:rsidR="00D00E55" w:rsidRPr="00412A39">
        <w:rPr>
          <w:rFonts w:ascii="Times New Roman" w:hAnsi="Times New Roman" w:cs="Times New Roman"/>
          <w:sz w:val="24"/>
          <w:szCs w:val="24"/>
        </w:rPr>
        <w:t>e investigation question specifies 5 days and not 9.</w:t>
      </w:r>
      <w:r w:rsidR="0017652E" w:rsidRPr="00412A39">
        <w:rPr>
          <w:rFonts w:ascii="Times New Roman" w:hAnsi="Times New Roman" w:cs="Times New Roman"/>
          <w:sz w:val="24"/>
          <w:szCs w:val="24"/>
        </w:rPr>
        <w:t xml:space="preserve"> </w:t>
      </w:r>
      <w:r w:rsidR="00C120EE" w:rsidRPr="00412A39">
        <w:rPr>
          <w:rFonts w:ascii="Times New Roman" w:hAnsi="Times New Roman" w:cs="Times New Roman"/>
          <w:b/>
          <w:color w:val="525252" w:themeColor="accent3" w:themeShade="80"/>
          <w:sz w:val="24"/>
          <w:szCs w:val="24"/>
          <w:highlight w:val="lightGray"/>
        </w:rPr>
        <w:t>FIGURE 1</w:t>
      </w:r>
      <w:r w:rsidR="00547E19" w:rsidRPr="00412A39">
        <w:rPr>
          <w:rFonts w:ascii="Times New Roman" w:hAnsi="Times New Roman" w:cs="Times New Roman"/>
          <w:sz w:val="24"/>
          <w:szCs w:val="24"/>
        </w:rPr>
        <w:t xml:space="preserve"> </w:t>
      </w:r>
      <w:r w:rsidR="004B5B43" w:rsidRPr="00412A39">
        <w:rPr>
          <w:rFonts w:ascii="Times New Roman" w:hAnsi="Times New Roman" w:cs="Times New Roman"/>
          <w:sz w:val="24"/>
          <w:szCs w:val="24"/>
        </w:rPr>
        <w:t>shows</w:t>
      </w:r>
      <w:r w:rsidR="00547E19" w:rsidRPr="00412A39">
        <w:rPr>
          <w:rFonts w:ascii="Times New Roman" w:hAnsi="Times New Roman" w:cs="Times New Roman"/>
          <w:sz w:val="24"/>
          <w:szCs w:val="24"/>
        </w:rPr>
        <w:t xml:space="preserve"> the </w:t>
      </w:r>
      <w:r w:rsidR="00DF46CB" w:rsidRPr="00412A39">
        <w:rPr>
          <w:rFonts w:ascii="Times New Roman" w:hAnsi="Times New Roman" w:cs="Times New Roman"/>
          <w:sz w:val="24"/>
          <w:szCs w:val="24"/>
        </w:rPr>
        <w:t xml:space="preserve">processed data </w:t>
      </w:r>
      <w:r w:rsidR="00F077D0" w:rsidRPr="00412A39">
        <w:rPr>
          <w:rFonts w:ascii="Times New Roman" w:hAnsi="Times New Roman" w:cs="Times New Roman"/>
          <w:sz w:val="24"/>
          <w:szCs w:val="24"/>
        </w:rPr>
        <w:t xml:space="preserve">presented </w:t>
      </w:r>
      <w:r w:rsidR="00DF46CB" w:rsidRPr="00412A39">
        <w:rPr>
          <w:rFonts w:ascii="Times New Roman" w:hAnsi="Times New Roman" w:cs="Times New Roman"/>
          <w:sz w:val="24"/>
          <w:szCs w:val="24"/>
        </w:rPr>
        <w:t>in the form of a box-and</w:t>
      </w:r>
      <w:r w:rsidR="005755F9" w:rsidRPr="00412A39">
        <w:rPr>
          <w:rFonts w:ascii="Times New Roman" w:hAnsi="Times New Roman" w:cs="Times New Roman"/>
          <w:sz w:val="24"/>
          <w:szCs w:val="24"/>
        </w:rPr>
        <w:t>-</w:t>
      </w:r>
      <w:r w:rsidR="00DF46CB" w:rsidRPr="00412A39">
        <w:rPr>
          <w:rFonts w:ascii="Times New Roman" w:hAnsi="Times New Roman" w:cs="Times New Roman"/>
          <w:sz w:val="24"/>
          <w:szCs w:val="24"/>
        </w:rPr>
        <w:t>whisker plot</w:t>
      </w:r>
      <w:r w:rsidR="006D20F7" w:rsidRPr="00412A39">
        <w:rPr>
          <w:rFonts w:ascii="Times New Roman" w:hAnsi="Times New Roman" w:cs="Times New Roman"/>
          <w:sz w:val="24"/>
          <w:szCs w:val="24"/>
        </w:rPr>
        <w:t>.</w:t>
      </w:r>
    </w:p>
    <w:p w14:paraId="233A766F" w14:textId="77777777" w:rsidR="00492777" w:rsidRPr="00412A39" w:rsidRDefault="00336046" w:rsidP="00D26354">
      <w:pPr>
        <w:spacing w:after="0" w:line="240" w:lineRule="auto"/>
        <w:jc w:val="both"/>
        <w:rPr>
          <w:rFonts w:ascii="Times New Roman" w:hAnsi="Times New Roman" w:cs="Times New Roman"/>
          <w:b/>
          <w:bCs/>
          <w:iCs/>
          <w:sz w:val="24"/>
          <w:szCs w:val="24"/>
        </w:rPr>
      </w:pPr>
      <w:r w:rsidRPr="00412A39">
        <w:rPr>
          <w:rFonts w:ascii="Times New Roman" w:hAnsi="Times New Roman" w:cs="Times New Roman"/>
          <w:b/>
          <w:bCs/>
          <w:iCs/>
          <w:sz w:val="24"/>
          <w:szCs w:val="24"/>
        </w:rPr>
        <w:t>IV.</w:t>
      </w:r>
      <w:r w:rsidR="005656F8" w:rsidRPr="00412A39">
        <w:rPr>
          <w:rFonts w:ascii="Times New Roman" w:hAnsi="Times New Roman" w:cs="Times New Roman"/>
          <w:b/>
          <w:bCs/>
          <w:iCs/>
          <w:sz w:val="24"/>
          <w:szCs w:val="24"/>
        </w:rPr>
        <w:t xml:space="preserve">  </w:t>
      </w:r>
      <w:r w:rsidRPr="00412A39">
        <w:rPr>
          <w:rFonts w:ascii="Times New Roman" w:hAnsi="Times New Roman" w:cs="Times New Roman"/>
          <w:b/>
          <w:bCs/>
          <w:iCs/>
          <w:sz w:val="24"/>
          <w:szCs w:val="24"/>
        </w:rPr>
        <w:t>COF</w:t>
      </w:r>
      <w:r w:rsidR="008859B3" w:rsidRPr="00412A39">
        <w:rPr>
          <w:rFonts w:ascii="Times New Roman" w:hAnsi="Times New Roman" w:cs="Times New Roman"/>
          <w:b/>
          <w:bCs/>
          <w:iCs/>
          <w:sz w:val="24"/>
          <w:szCs w:val="24"/>
        </w:rPr>
        <w:t>F</w:t>
      </w:r>
      <w:r w:rsidRPr="00412A39">
        <w:rPr>
          <w:rFonts w:ascii="Times New Roman" w:hAnsi="Times New Roman" w:cs="Times New Roman"/>
          <w:b/>
          <w:bCs/>
          <w:iCs/>
          <w:sz w:val="24"/>
          <w:szCs w:val="24"/>
        </w:rPr>
        <w:t>EE DATA INTERPRETATION (CER)</w:t>
      </w:r>
    </w:p>
    <w:p w14:paraId="73CCB488" w14:textId="77777777" w:rsidR="0032674C" w:rsidRDefault="007B1A58" w:rsidP="00D26354">
      <w:pPr>
        <w:spacing w:after="0" w:line="240" w:lineRule="auto"/>
        <w:jc w:val="both"/>
        <w:rPr>
          <w:rFonts w:ascii="Times New Roman" w:hAnsi="Times New Roman" w:cs="Times New Roman"/>
          <w:sz w:val="24"/>
          <w:szCs w:val="24"/>
        </w:rPr>
      </w:pPr>
      <w:r w:rsidRPr="00412A39">
        <w:rPr>
          <w:rFonts w:ascii="Times New Roman" w:hAnsi="Times New Roman" w:cs="Times New Roman"/>
          <w:sz w:val="24"/>
          <w:szCs w:val="24"/>
        </w:rPr>
        <w:t>Based on the data gathered, exposure to coffee at higher</w:t>
      </w:r>
    </w:p>
    <w:p w14:paraId="60F30C62" w14:textId="350CE66C" w:rsidR="0032674C" w:rsidRDefault="007B1A58" w:rsidP="00D26354">
      <w:pPr>
        <w:spacing w:after="0" w:line="240" w:lineRule="auto"/>
        <w:jc w:val="both"/>
        <w:rPr>
          <w:rFonts w:ascii="Times New Roman" w:hAnsi="Times New Roman" w:cs="Times New Roman"/>
          <w:sz w:val="24"/>
          <w:szCs w:val="24"/>
        </w:rPr>
      </w:pPr>
      <w:r w:rsidRPr="00412A39">
        <w:rPr>
          <w:rFonts w:ascii="Times New Roman" w:hAnsi="Times New Roman" w:cs="Times New Roman"/>
          <w:sz w:val="24"/>
          <w:szCs w:val="24"/>
        </w:rPr>
        <w:t xml:space="preserve">concentrations </w:t>
      </w:r>
      <w:r w:rsidR="001410EA" w:rsidRPr="00412A39">
        <w:rPr>
          <w:rFonts w:ascii="Times New Roman" w:hAnsi="Times New Roman" w:cs="Times New Roman"/>
          <w:sz w:val="24"/>
          <w:szCs w:val="24"/>
        </w:rPr>
        <w:t>cause</w:t>
      </w:r>
      <w:r w:rsidRPr="00412A39">
        <w:rPr>
          <w:rFonts w:ascii="Times New Roman" w:hAnsi="Times New Roman" w:cs="Times New Roman"/>
          <w:sz w:val="24"/>
          <w:szCs w:val="24"/>
        </w:rPr>
        <w:t xml:space="preserve"> larger variations in root growth</w:t>
      </w:r>
    </w:p>
    <w:p w14:paraId="4ED2C014" w14:textId="77777777" w:rsidR="0032674C" w:rsidRDefault="007B1A58" w:rsidP="00D26354">
      <w:pPr>
        <w:spacing w:after="0" w:line="240" w:lineRule="auto"/>
        <w:jc w:val="both"/>
        <w:rPr>
          <w:rFonts w:ascii="Times New Roman" w:hAnsi="Times New Roman" w:cs="Times New Roman"/>
          <w:sz w:val="24"/>
          <w:szCs w:val="24"/>
        </w:rPr>
      </w:pPr>
      <w:r w:rsidRPr="00412A39">
        <w:rPr>
          <w:rFonts w:ascii="Times New Roman" w:hAnsi="Times New Roman" w:cs="Times New Roman"/>
          <w:sz w:val="24"/>
          <w:szCs w:val="24"/>
        </w:rPr>
        <w:t xml:space="preserve">while not significantly influencing the average, </w:t>
      </w:r>
      <w:r w:rsidR="00052A7F" w:rsidRPr="00412A39">
        <w:rPr>
          <w:rFonts w:ascii="Times New Roman" w:hAnsi="Times New Roman" w:cs="Times New Roman"/>
          <w:sz w:val="24"/>
          <w:szCs w:val="24"/>
        </w:rPr>
        <w:t>and</w:t>
      </w:r>
    </w:p>
    <w:p w14:paraId="5399EED6" w14:textId="0B6A232D" w:rsidR="007B1A58" w:rsidRPr="00412A39" w:rsidRDefault="00052A7F" w:rsidP="00D26354">
      <w:pPr>
        <w:spacing w:after="0" w:line="240" w:lineRule="auto"/>
        <w:jc w:val="both"/>
        <w:rPr>
          <w:rFonts w:ascii="Times New Roman" w:hAnsi="Times New Roman" w:cs="Times New Roman"/>
          <w:sz w:val="24"/>
          <w:szCs w:val="24"/>
        </w:rPr>
      </w:pPr>
      <w:bookmarkStart w:id="1" w:name="_Hlk89899187"/>
      <w:r w:rsidRPr="00412A39">
        <w:rPr>
          <w:rFonts w:ascii="Times New Roman" w:hAnsi="Times New Roman" w:cs="Times New Roman"/>
          <w:sz w:val="24"/>
          <w:szCs w:val="24"/>
        </w:rPr>
        <w:t>exposur</w:t>
      </w:r>
      <w:r w:rsidR="00F90887" w:rsidRPr="00412A39">
        <w:rPr>
          <w:rFonts w:ascii="Times New Roman" w:hAnsi="Times New Roman" w:cs="Times New Roman"/>
          <w:sz w:val="24"/>
          <w:szCs w:val="24"/>
        </w:rPr>
        <w:t>e to coffee a</w:t>
      </w:r>
      <w:r w:rsidR="00820FC0" w:rsidRPr="00412A39">
        <w:rPr>
          <w:rFonts w:ascii="Times New Roman" w:hAnsi="Times New Roman" w:cs="Times New Roman"/>
          <w:sz w:val="24"/>
          <w:szCs w:val="24"/>
        </w:rPr>
        <w:t xml:space="preserve">t low concentrations has a </w:t>
      </w:r>
      <w:r w:rsidR="003E1A6F">
        <w:rPr>
          <w:rFonts w:ascii="Times New Roman" w:hAnsi="Times New Roman" w:cs="Times New Roman"/>
          <w:sz w:val="24"/>
          <w:szCs w:val="24"/>
        </w:rPr>
        <w:t xml:space="preserve">negative </w:t>
      </w:r>
      <w:r w:rsidR="00820FC0" w:rsidRPr="00412A39">
        <w:rPr>
          <w:rFonts w:ascii="Times New Roman" w:hAnsi="Times New Roman" w:cs="Times New Roman"/>
          <w:sz w:val="24"/>
          <w:szCs w:val="24"/>
        </w:rPr>
        <w:t>correlation w</w:t>
      </w:r>
      <w:r w:rsidR="00681314" w:rsidRPr="00412A39">
        <w:rPr>
          <w:rFonts w:ascii="Times New Roman" w:hAnsi="Times New Roman" w:cs="Times New Roman"/>
          <w:sz w:val="24"/>
          <w:szCs w:val="24"/>
        </w:rPr>
        <w:t>ith lentil growth</w:t>
      </w:r>
      <w:bookmarkEnd w:id="1"/>
      <w:r w:rsidR="00681314" w:rsidRPr="00412A39">
        <w:rPr>
          <w:rFonts w:ascii="Times New Roman" w:hAnsi="Times New Roman" w:cs="Times New Roman"/>
          <w:sz w:val="24"/>
          <w:szCs w:val="24"/>
        </w:rPr>
        <w:t>.</w:t>
      </w:r>
    </w:p>
    <w:p w14:paraId="2D12E7BE" w14:textId="77777777" w:rsidR="008179B2" w:rsidRPr="00412A39" w:rsidRDefault="008179B2" w:rsidP="00D26354">
      <w:pPr>
        <w:spacing w:after="0" w:line="240" w:lineRule="auto"/>
        <w:jc w:val="both"/>
        <w:rPr>
          <w:rFonts w:ascii="Times New Roman" w:hAnsi="Times New Roman" w:cs="Times New Roman"/>
          <w:sz w:val="24"/>
          <w:szCs w:val="24"/>
        </w:rPr>
      </w:pPr>
    </w:p>
    <w:p w14:paraId="3111864B" w14:textId="2432E6C2" w:rsidR="00E82693" w:rsidRPr="00412A39" w:rsidRDefault="002D0218" w:rsidP="00D26354">
      <w:pPr>
        <w:spacing w:after="0" w:line="240" w:lineRule="auto"/>
        <w:jc w:val="both"/>
        <w:rPr>
          <w:rFonts w:ascii="Times New Roman" w:hAnsi="Times New Roman" w:cs="Times New Roman"/>
          <w:sz w:val="24"/>
          <w:szCs w:val="24"/>
        </w:rPr>
      </w:pPr>
      <w:r w:rsidRPr="00412A39">
        <w:rPr>
          <w:rFonts w:ascii="Times New Roman" w:hAnsi="Times New Roman" w:cs="Times New Roman"/>
          <w:sz w:val="24"/>
          <w:szCs w:val="24"/>
        </w:rPr>
        <w:t>Th</w:t>
      </w:r>
      <w:r w:rsidR="00713389" w:rsidRPr="00412A39">
        <w:rPr>
          <w:rFonts w:ascii="Times New Roman" w:hAnsi="Times New Roman" w:cs="Times New Roman"/>
          <w:sz w:val="24"/>
          <w:szCs w:val="24"/>
        </w:rPr>
        <w:t xml:space="preserve">e </w:t>
      </w:r>
      <w:r w:rsidR="00A80A7B" w:rsidRPr="00412A39">
        <w:rPr>
          <w:rFonts w:ascii="Times New Roman" w:hAnsi="Times New Roman" w:cs="Times New Roman"/>
          <w:sz w:val="24"/>
          <w:szCs w:val="24"/>
        </w:rPr>
        <w:t>former</w:t>
      </w:r>
      <w:r w:rsidRPr="00412A39">
        <w:rPr>
          <w:rFonts w:ascii="Times New Roman" w:hAnsi="Times New Roman" w:cs="Times New Roman"/>
          <w:sz w:val="24"/>
          <w:szCs w:val="24"/>
        </w:rPr>
        <w:t xml:space="preserve"> is shown by the fact that</w:t>
      </w:r>
      <w:r w:rsidR="003B1328" w:rsidRPr="00412A39">
        <w:rPr>
          <w:rFonts w:ascii="Times New Roman" w:hAnsi="Times New Roman" w:cs="Times New Roman"/>
          <w:sz w:val="24"/>
          <w:szCs w:val="24"/>
        </w:rPr>
        <w:t xml:space="preserve"> </w:t>
      </w:r>
      <w:r w:rsidR="009C268C">
        <w:rPr>
          <w:rFonts w:ascii="Times New Roman" w:hAnsi="Times New Roman" w:cs="Times New Roman"/>
          <w:sz w:val="24"/>
          <w:szCs w:val="24"/>
        </w:rPr>
        <w:t xml:space="preserve">the </w:t>
      </w:r>
      <w:r w:rsidR="00DE395A" w:rsidRPr="00412A39">
        <w:rPr>
          <w:rFonts w:ascii="Times New Roman" w:hAnsi="Times New Roman" w:cs="Times New Roman"/>
          <w:sz w:val="24"/>
          <w:szCs w:val="24"/>
        </w:rPr>
        <w:t>standard deviation is</w:t>
      </w:r>
      <w:r w:rsidR="00966E1C" w:rsidRPr="00412A39">
        <w:rPr>
          <w:rFonts w:ascii="Times New Roman" w:hAnsi="Times New Roman" w:cs="Times New Roman"/>
          <w:sz w:val="24"/>
          <w:szCs w:val="24"/>
        </w:rPr>
        <w:t xml:space="preserve"> </w:t>
      </w:r>
      <w:r w:rsidR="00E9414A" w:rsidRPr="00412A39">
        <w:rPr>
          <w:rFonts w:ascii="Times New Roman" w:hAnsi="Times New Roman" w:cs="Times New Roman"/>
          <w:sz w:val="24"/>
          <w:szCs w:val="24"/>
        </w:rPr>
        <w:t>much</w:t>
      </w:r>
      <w:r w:rsidR="00DE395A" w:rsidRPr="00412A39">
        <w:rPr>
          <w:rFonts w:ascii="Times New Roman" w:hAnsi="Times New Roman" w:cs="Times New Roman"/>
          <w:sz w:val="24"/>
          <w:szCs w:val="24"/>
        </w:rPr>
        <w:t xml:space="preserve"> higher</w:t>
      </w:r>
      <w:r w:rsidR="007E4A22" w:rsidRPr="00412A39">
        <w:rPr>
          <w:rFonts w:ascii="Times New Roman" w:hAnsi="Times New Roman" w:cs="Times New Roman"/>
          <w:sz w:val="24"/>
          <w:szCs w:val="24"/>
        </w:rPr>
        <w:t xml:space="preserve"> in 20% coffee than </w:t>
      </w:r>
      <w:r w:rsidR="00DD0A69" w:rsidRPr="00412A39">
        <w:rPr>
          <w:rFonts w:ascii="Times New Roman" w:hAnsi="Times New Roman" w:cs="Times New Roman"/>
          <w:sz w:val="24"/>
          <w:szCs w:val="24"/>
        </w:rPr>
        <w:t xml:space="preserve">in </w:t>
      </w:r>
      <w:r w:rsidR="007E4A22" w:rsidRPr="00412A39">
        <w:rPr>
          <w:rFonts w:ascii="Times New Roman" w:hAnsi="Times New Roman" w:cs="Times New Roman"/>
          <w:sz w:val="24"/>
          <w:szCs w:val="24"/>
        </w:rPr>
        <w:t>0% coffee</w:t>
      </w:r>
      <w:r w:rsidR="00DE395A" w:rsidRPr="00412A39">
        <w:rPr>
          <w:rFonts w:ascii="Times New Roman" w:hAnsi="Times New Roman" w:cs="Times New Roman"/>
          <w:sz w:val="24"/>
          <w:szCs w:val="24"/>
        </w:rPr>
        <w:t xml:space="preserve">, as </w:t>
      </w:r>
      <w:r w:rsidR="00FF06C8" w:rsidRPr="00412A39">
        <w:rPr>
          <w:rFonts w:ascii="Times New Roman" w:hAnsi="Times New Roman" w:cs="Times New Roman"/>
          <w:sz w:val="24"/>
          <w:szCs w:val="24"/>
        </w:rPr>
        <w:t>indicated</w:t>
      </w:r>
      <w:r w:rsidR="00DE395A" w:rsidRPr="00412A39">
        <w:rPr>
          <w:rFonts w:ascii="Times New Roman" w:hAnsi="Times New Roman" w:cs="Times New Roman"/>
          <w:sz w:val="24"/>
          <w:szCs w:val="24"/>
        </w:rPr>
        <w:t xml:space="preserve"> by the tick marks on the box-and</w:t>
      </w:r>
      <w:r w:rsidR="009C268C">
        <w:rPr>
          <w:rFonts w:ascii="Times New Roman" w:hAnsi="Times New Roman" w:cs="Times New Roman"/>
          <w:sz w:val="24"/>
          <w:szCs w:val="24"/>
        </w:rPr>
        <w:t>-</w:t>
      </w:r>
      <w:r w:rsidR="00DE395A" w:rsidRPr="00412A39">
        <w:rPr>
          <w:rFonts w:ascii="Times New Roman" w:hAnsi="Times New Roman" w:cs="Times New Roman"/>
          <w:sz w:val="24"/>
          <w:szCs w:val="24"/>
        </w:rPr>
        <w:t>whisker plot</w:t>
      </w:r>
      <w:r w:rsidR="00096020" w:rsidRPr="00412A39">
        <w:rPr>
          <w:rFonts w:ascii="Times New Roman" w:hAnsi="Times New Roman" w:cs="Times New Roman"/>
          <w:sz w:val="24"/>
          <w:szCs w:val="24"/>
        </w:rPr>
        <w:t>.</w:t>
      </w:r>
      <w:r w:rsidR="00AA1E13" w:rsidRPr="00412A39">
        <w:rPr>
          <w:rFonts w:ascii="Times New Roman" w:hAnsi="Times New Roman" w:cs="Times New Roman"/>
          <w:sz w:val="24"/>
          <w:szCs w:val="24"/>
        </w:rPr>
        <w:t xml:space="preserve"> </w:t>
      </w:r>
      <w:r w:rsidR="00966E1C" w:rsidRPr="00412A39">
        <w:rPr>
          <w:rFonts w:ascii="Times New Roman" w:hAnsi="Times New Roman" w:cs="Times New Roman"/>
          <w:sz w:val="24"/>
          <w:szCs w:val="24"/>
        </w:rPr>
        <w:t>Meanwhile,</w:t>
      </w:r>
      <w:r w:rsidR="00ED55A6" w:rsidRPr="00412A39">
        <w:rPr>
          <w:rFonts w:ascii="Times New Roman" w:hAnsi="Times New Roman" w:cs="Times New Roman"/>
          <w:sz w:val="24"/>
          <w:szCs w:val="24"/>
        </w:rPr>
        <w:t xml:space="preserve"> averages for the control</w:t>
      </w:r>
      <w:r w:rsidR="0014013F" w:rsidRPr="00412A39">
        <w:rPr>
          <w:rFonts w:ascii="Times New Roman" w:hAnsi="Times New Roman" w:cs="Times New Roman"/>
          <w:sz w:val="24"/>
          <w:szCs w:val="24"/>
        </w:rPr>
        <w:t xml:space="preserve"> (</w:t>
      </w:r>
      <w:r w:rsidR="00031E4E" w:rsidRPr="00412A39">
        <w:rPr>
          <w:rFonts w:ascii="Times New Roman" w:hAnsi="Times New Roman" w:cs="Times New Roman"/>
          <w:sz w:val="24"/>
          <w:szCs w:val="24"/>
        </w:rPr>
        <w:t>0%)</w:t>
      </w:r>
      <w:r w:rsidR="00ED55A6" w:rsidRPr="00412A39">
        <w:rPr>
          <w:rFonts w:ascii="Times New Roman" w:hAnsi="Times New Roman" w:cs="Times New Roman"/>
          <w:sz w:val="24"/>
          <w:szCs w:val="24"/>
        </w:rPr>
        <w:t xml:space="preserve"> and 20% coffee solution were almost the same</w:t>
      </w:r>
      <w:r w:rsidR="00183B03" w:rsidRPr="00412A39">
        <w:rPr>
          <w:rFonts w:ascii="Times New Roman" w:hAnsi="Times New Roman" w:cs="Times New Roman"/>
          <w:sz w:val="24"/>
          <w:szCs w:val="24"/>
        </w:rPr>
        <w:t xml:space="preserve"> (26.9 and 27 mm, respectively)</w:t>
      </w:r>
      <w:r w:rsidR="00966E1C" w:rsidRPr="00412A39">
        <w:rPr>
          <w:rFonts w:ascii="Times New Roman" w:hAnsi="Times New Roman" w:cs="Times New Roman"/>
          <w:sz w:val="24"/>
          <w:szCs w:val="24"/>
        </w:rPr>
        <w:t>,</w:t>
      </w:r>
      <w:r w:rsidR="00ED55A6" w:rsidRPr="00412A39">
        <w:rPr>
          <w:rFonts w:ascii="Times New Roman" w:hAnsi="Times New Roman" w:cs="Times New Roman"/>
          <w:sz w:val="24"/>
          <w:szCs w:val="24"/>
        </w:rPr>
        <w:t xml:space="preserve"> </w:t>
      </w:r>
      <w:r w:rsidR="00A078AD" w:rsidRPr="00412A39">
        <w:rPr>
          <w:rFonts w:ascii="Times New Roman" w:hAnsi="Times New Roman" w:cs="Times New Roman"/>
          <w:sz w:val="24"/>
          <w:szCs w:val="24"/>
        </w:rPr>
        <w:t>showing</w:t>
      </w:r>
      <w:r w:rsidR="00ED55A6" w:rsidRPr="00412A39">
        <w:rPr>
          <w:rFonts w:ascii="Times New Roman" w:hAnsi="Times New Roman" w:cs="Times New Roman"/>
          <w:sz w:val="24"/>
          <w:szCs w:val="24"/>
        </w:rPr>
        <w:t xml:space="preserve"> that higher concentrations of coffee do not have a negative correlation with root growth like the lower concentrations do, nor a positive correlation</w:t>
      </w:r>
      <w:r w:rsidR="007C40B6" w:rsidRPr="00412A39">
        <w:rPr>
          <w:rFonts w:ascii="Times New Roman" w:hAnsi="Times New Roman" w:cs="Times New Roman"/>
          <w:sz w:val="24"/>
          <w:szCs w:val="24"/>
        </w:rPr>
        <w:t>—</w:t>
      </w:r>
      <w:r w:rsidR="00ED55A6" w:rsidRPr="00412A39">
        <w:rPr>
          <w:rFonts w:ascii="Times New Roman" w:hAnsi="Times New Roman" w:cs="Times New Roman"/>
          <w:sz w:val="24"/>
          <w:szCs w:val="24"/>
        </w:rPr>
        <w:t xml:space="preserve">the minimum and maximum values of root growth in the 20% concentration trial </w:t>
      </w:r>
      <w:r w:rsidR="00966E1C" w:rsidRPr="00412A39">
        <w:rPr>
          <w:rFonts w:ascii="Times New Roman" w:hAnsi="Times New Roman" w:cs="Times New Roman"/>
          <w:sz w:val="24"/>
          <w:szCs w:val="24"/>
        </w:rPr>
        <w:t>had a</w:t>
      </w:r>
      <w:r w:rsidR="00ED55A6" w:rsidRPr="00412A39">
        <w:rPr>
          <w:rFonts w:ascii="Times New Roman" w:hAnsi="Times New Roman" w:cs="Times New Roman"/>
          <w:sz w:val="24"/>
          <w:szCs w:val="24"/>
        </w:rPr>
        <w:t xml:space="preserve"> far </w:t>
      </w:r>
      <w:r w:rsidR="00966E1C" w:rsidRPr="00412A39">
        <w:rPr>
          <w:rFonts w:ascii="Times New Roman" w:hAnsi="Times New Roman" w:cs="Times New Roman"/>
          <w:sz w:val="24"/>
          <w:szCs w:val="24"/>
        </w:rPr>
        <w:t>higher deviation</w:t>
      </w:r>
      <w:r w:rsidR="00ED55A6" w:rsidRPr="00412A39">
        <w:rPr>
          <w:rFonts w:ascii="Times New Roman" w:hAnsi="Times New Roman" w:cs="Times New Roman"/>
          <w:sz w:val="24"/>
          <w:szCs w:val="24"/>
        </w:rPr>
        <w:t xml:space="preserve"> from the average than the minimum and maximum in the control. </w:t>
      </w:r>
    </w:p>
    <w:p w14:paraId="76D0CFD3" w14:textId="77777777" w:rsidR="00E82693" w:rsidRPr="00412A39" w:rsidRDefault="00E82693" w:rsidP="00D26354">
      <w:pPr>
        <w:spacing w:after="0" w:line="240" w:lineRule="auto"/>
        <w:jc w:val="both"/>
        <w:rPr>
          <w:rFonts w:ascii="Times New Roman" w:hAnsi="Times New Roman" w:cs="Times New Roman"/>
          <w:sz w:val="24"/>
          <w:szCs w:val="24"/>
        </w:rPr>
      </w:pPr>
    </w:p>
    <w:p w14:paraId="03840C00" w14:textId="42DA4BAF" w:rsidR="00615801" w:rsidRPr="00412A39" w:rsidRDefault="00655C8B" w:rsidP="00D26354">
      <w:pPr>
        <w:spacing w:after="0" w:line="240" w:lineRule="auto"/>
        <w:jc w:val="both"/>
        <w:rPr>
          <w:rFonts w:ascii="Times New Roman" w:hAnsi="Times New Roman" w:cs="Times New Roman"/>
          <w:sz w:val="24"/>
          <w:szCs w:val="24"/>
        </w:rPr>
      </w:pPr>
      <w:r w:rsidRPr="00412A39">
        <w:rPr>
          <w:rFonts w:ascii="Times New Roman" w:hAnsi="Times New Roman" w:cs="Times New Roman"/>
          <w:sz w:val="24"/>
          <w:szCs w:val="24"/>
        </w:rPr>
        <w:t>Contrastingly</w:t>
      </w:r>
      <w:r w:rsidR="00E82693" w:rsidRPr="00412A39">
        <w:rPr>
          <w:rFonts w:ascii="Times New Roman" w:hAnsi="Times New Roman" w:cs="Times New Roman"/>
          <w:sz w:val="24"/>
          <w:szCs w:val="24"/>
        </w:rPr>
        <w:t>, l</w:t>
      </w:r>
      <w:r w:rsidR="00966E1C" w:rsidRPr="00412A39">
        <w:rPr>
          <w:rFonts w:ascii="Times New Roman" w:hAnsi="Times New Roman" w:cs="Times New Roman"/>
          <w:sz w:val="24"/>
          <w:szCs w:val="24"/>
        </w:rPr>
        <w:t xml:space="preserve">entils grown in </w:t>
      </w:r>
      <w:r w:rsidR="00C844A2" w:rsidRPr="00412A39">
        <w:rPr>
          <w:rFonts w:ascii="Times New Roman" w:hAnsi="Times New Roman" w:cs="Times New Roman"/>
          <w:sz w:val="24"/>
          <w:szCs w:val="24"/>
        </w:rPr>
        <w:t xml:space="preserve">solutions of </w:t>
      </w:r>
      <w:r w:rsidR="00D51C4C" w:rsidRPr="00412A39">
        <w:rPr>
          <w:rFonts w:ascii="Times New Roman" w:hAnsi="Times New Roman" w:cs="Times New Roman"/>
          <w:sz w:val="24"/>
          <w:szCs w:val="24"/>
        </w:rPr>
        <w:t>water with</w:t>
      </w:r>
      <w:r w:rsidR="00C844A2" w:rsidRPr="00412A39">
        <w:rPr>
          <w:rFonts w:ascii="Times New Roman" w:hAnsi="Times New Roman" w:cs="Times New Roman"/>
          <w:sz w:val="24"/>
          <w:szCs w:val="24"/>
        </w:rPr>
        <w:t xml:space="preserve"> </w:t>
      </w:r>
      <w:r w:rsidR="00E82693" w:rsidRPr="00412A39">
        <w:rPr>
          <w:rFonts w:ascii="Times New Roman" w:hAnsi="Times New Roman" w:cs="Times New Roman"/>
          <w:sz w:val="24"/>
          <w:szCs w:val="24"/>
        </w:rPr>
        <w:t>low coffee concentrations (</w:t>
      </w:r>
      <w:r w:rsidR="00966E1C" w:rsidRPr="00412A39">
        <w:rPr>
          <w:rFonts w:ascii="Times New Roman" w:hAnsi="Times New Roman" w:cs="Times New Roman"/>
          <w:sz w:val="24"/>
          <w:szCs w:val="24"/>
        </w:rPr>
        <w:t>1%</w:t>
      </w:r>
      <w:r w:rsidR="00CE531B" w:rsidRPr="00412A39">
        <w:rPr>
          <w:rFonts w:ascii="Times New Roman" w:hAnsi="Times New Roman" w:cs="Times New Roman"/>
          <w:sz w:val="24"/>
          <w:szCs w:val="24"/>
        </w:rPr>
        <w:t xml:space="preserve"> and</w:t>
      </w:r>
      <w:r w:rsidR="00D51C4C" w:rsidRPr="00412A39">
        <w:rPr>
          <w:rFonts w:ascii="Times New Roman" w:hAnsi="Times New Roman" w:cs="Times New Roman"/>
          <w:sz w:val="24"/>
          <w:szCs w:val="24"/>
        </w:rPr>
        <w:t xml:space="preserve"> 5</w:t>
      </w:r>
      <w:r w:rsidR="00966E1C" w:rsidRPr="00412A39">
        <w:rPr>
          <w:rFonts w:ascii="Times New Roman" w:hAnsi="Times New Roman" w:cs="Times New Roman"/>
          <w:sz w:val="24"/>
          <w:szCs w:val="24"/>
        </w:rPr>
        <w:t>%</w:t>
      </w:r>
      <w:r w:rsidR="00A82C3C" w:rsidRPr="00412A39">
        <w:rPr>
          <w:rFonts w:ascii="Times New Roman" w:hAnsi="Times New Roman" w:cs="Times New Roman"/>
          <w:sz w:val="24"/>
          <w:szCs w:val="24"/>
        </w:rPr>
        <w:t>)</w:t>
      </w:r>
      <w:r w:rsidR="000645A3" w:rsidRPr="00412A39">
        <w:rPr>
          <w:rFonts w:ascii="Times New Roman" w:hAnsi="Times New Roman" w:cs="Times New Roman"/>
          <w:sz w:val="24"/>
          <w:szCs w:val="24"/>
        </w:rPr>
        <w:t xml:space="preserve"> </w:t>
      </w:r>
      <w:r w:rsidR="00E10991" w:rsidRPr="00412A39">
        <w:rPr>
          <w:rFonts w:ascii="Times New Roman" w:hAnsi="Times New Roman" w:cs="Times New Roman"/>
          <w:sz w:val="24"/>
          <w:szCs w:val="24"/>
        </w:rPr>
        <w:t>had a lower</w:t>
      </w:r>
      <w:r w:rsidR="00582C30" w:rsidRPr="00412A39">
        <w:rPr>
          <w:rFonts w:ascii="Times New Roman" w:hAnsi="Times New Roman" w:cs="Times New Roman"/>
          <w:sz w:val="24"/>
          <w:szCs w:val="24"/>
        </w:rPr>
        <w:t xml:space="preserve"> average </w:t>
      </w:r>
      <w:r w:rsidR="00263EA3" w:rsidRPr="00412A39">
        <w:rPr>
          <w:rFonts w:ascii="Times New Roman" w:hAnsi="Times New Roman" w:cs="Times New Roman"/>
          <w:sz w:val="24"/>
          <w:szCs w:val="24"/>
        </w:rPr>
        <w:t>root length</w:t>
      </w:r>
      <w:r w:rsidR="00582C30" w:rsidRPr="00412A39">
        <w:rPr>
          <w:rFonts w:ascii="Times New Roman" w:hAnsi="Times New Roman" w:cs="Times New Roman"/>
          <w:sz w:val="24"/>
          <w:szCs w:val="24"/>
        </w:rPr>
        <w:t xml:space="preserve"> than </w:t>
      </w:r>
      <w:r w:rsidR="0011071F" w:rsidRPr="00412A39">
        <w:rPr>
          <w:rFonts w:ascii="Times New Roman" w:hAnsi="Times New Roman" w:cs="Times New Roman"/>
          <w:sz w:val="24"/>
          <w:szCs w:val="24"/>
        </w:rPr>
        <w:t xml:space="preserve">lentils grown in </w:t>
      </w:r>
      <w:r w:rsidR="0037106A" w:rsidRPr="00412A39">
        <w:rPr>
          <w:rFonts w:ascii="Times New Roman" w:hAnsi="Times New Roman" w:cs="Times New Roman"/>
          <w:sz w:val="24"/>
          <w:szCs w:val="24"/>
        </w:rPr>
        <w:t>100%</w:t>
      </w:r>
      <w:r w:rsidR="0011071F" w:rsidRPr="00412A39">
        <w:rPr>
          <w:rFonts w:ascii="Times New Roman" w:hAnsi="Times New Roman" w:cs="Times New Roman"/>
          <w:sz w:val="24"/>
          <w:szCs w:val="24"/>
        </w:rPr>
        <w:t xml:space="preserve"> </w:t>
      </w:r>
      <w:r w:rsidR="009779DD" w:rsidRPr="00412A39">
        <w:rPr>
          <w:rFonts w:ascii="Times New Roman" w:hAnsi="Times New Roman" w:cs="Times New Roman"/>
          <w:sz w:val="24"/>
          <w:szCs w:val="24"/>
        </w:rPr>
        <w:t xml:space="preserve">distilled </w:t>
      </w:r>
      <w:r w:rsidR="0011071F" w:rsidRPr="00412A39">
        <w:rPr>
          <w:rFonts w:ascii="Times New Roman" w:hAnsi="Times New Roman" w:cs="Times New Roman"/>
          <w:sz w:val="24"/>
          <w:szCs w:val="24"/>
        </w:rPr>
        <w:t>water</w:t>
      </w:r>
      <w:r w:rsidR="0037106A" w:rsidRPr="00412A39">
        <w:rPr>
          <w:rFonts w:ascii="Times New Roman" w:hAnsi="Times New Roman" w:cs="Times New Roman"/>
          <w:sz w:val="24"/>
          <w:szCs w:val="24"/>
        </w:rPr>
        <w:t xml:space="preserve"> (0% </w:t>
      </w:r>
      <w:r w:rsidR="00571B1B" w:rsidRPr="00412A39">
        <w:rPr>
          <w:rFonts w:ascii="Times New Roman" w:hAnsi="Times New Roman" w:cs="Times New Roman"/>
          <w:sz w:val="24"/>
          <w:szCs w:val="24"/>
        </w:rPr>
        <w:t>coffee</w:t>
      </w:r>
      <w:r w:rsidR="0037106A" w:rsidRPr="00412A39">
        <w:rPr>
          <w:rFonts w:ascii="Times New Roman" w:hAnsi="Times New Roman" w:cs="Times New Roman"/>
          <w:sz w:val="24"/>
          <w:szCs w:val="24"/>
        </w:rPr>
        <w:t>)</w:t>
      </w:r>
      <w:r w:rsidR="00895939" w:rsidRPr="00412A39">
        <w:rPr>
          <w:rFonts w:ascii="Times New Roman" w:hAnsi="Times New Roman" w:cs="Times New Roman"/>
          <w:sz w:val="24"/>
          <w:szCs w:val="24"/>
        </w:rPr>
        <w:t xml:space="preserve">, at </w:t>
      </w:r>
      <w:r w:rsidR="00A53C15" w:rsidRPr="00412A39">
        <w:rPr>
          <w:rFonts w:ascii="Times New Roman" w:hAnsi="Times New Roman" w:cs="Times New Roman"/>
          <w:sz w:val="24"/>
          <w:szCs w:val="24"/>
        </w:rPr>
        <w:t xml:space="preserve">10.9 and 21.4 </w:t>
      </w:r>
      <w:r w:rsidR="006E3EA7" w:rsidRPr="00412A39">
        <w:rPr>
          <w:rFonts w:ascii="Times New Roman" w:hAnsi="Times New Roman" w:cs="Times New Roman"/>
          <w:sz w:val="24"/>
          <w:szCs w:val="24"/>
        </w:rPr>
        <w:t>mm</w:t>
      </w:r>
      <w:r w:rsidR="00A53C15" w:rsidRPr="00412A39">
        <w:rPr>
          <w:rFonts w:ascii="Times New Roman" w:hAnsi="Times New Roman" w:cs="Times New Roman"/>
          <w:sz w:val="24"/>
          <w:szCs w:val="24"/>
        </w:rPr>
        <w:t xml:space="preserve"> compared to 26.9 mm</w:t>
      </w:r>
      <w:r w:rsidR="00966E1C" w:rsidRPr="00412A39">
        <w:rPr>
          <w:rFonts w:ascii="Times New Roman" w:hAnsi="Times New Roman" w:cs="Times New Roman"/>
          <w:sz w:val="24"/>
          <w:szCs w:val="24"/>
        </w:rPr>
        <w:t>, respectively</w:t>
      </w:r>
      <w:r w:rsidR="00417433" w:rsidRPr="00412A39">
        <w:rPr>
          <w:rFonts w:ascii="Times New Roman" w:hAnsi="Times New Roman" w:cs="Times New Roman"/>
          <w:sz w:val="24"/>
          <w:szCs w:val="24"/>
        </w:rPr>
        <w:t xml:space="preserve">, </w:t>
      </w:r>
      <w:r w:rsidR="00666147" w:rsidRPr="00412A39">
        <w:rPr>
          <w:rFonts w:ascii="Times New Roman" w:hAnsi="Times New Roman" w:cs="Times New Roman"/>
          <w:sz w:val="24"/>
          <w:szCs w:val="24"/>
        </w:rPr>
        <w:t xml:space="preserve">which </w:t>
      </w:r>
      <w:r w:rsidR="005E4282" w:rsidRPr="00412A39">
        <w:rPr>
          <w:rFonts w:ascii="Times New Roman" w:hAnsi="Times New Roman" w:cs="Times New Roman"/>
          <w:sz w:val="24"/>
          <w:szCs w:val="24"/>
        </w:rPr>
        <w:t>shows how lower concentrations have a negative correlation with root length</w:t>
      </w:r>
      <w:r w:rsidR="00966E1C" w:rsidRPr="00412A39">
        <w:rPr>
          <w:rFonts w:ascii="Times New Roman" w:hAnsi="Times New Roman" w:cs="Times New Roman"/>
          <w:sz w:val="24"/>
          <w:szCs w:val="24"/>
        </w:rPr>
        <w:t>.</w:t>
      </w:r>
      <w:r w:rsidR="004A1F4B" w:rsidRPr="00412A39">
        <w:rPr>
          <w:rFonts w:ascii="Times New Roman" w:hAnsi="Times New Roman" w:cs="Times New Roman"/>
          <w:sz w:val="24"/>
          <w:szCs w:val="24"/>
        </w:rPr>
        <w:t xml:space="preserve"> </w:t>
      </w:r>
      <w:r w:rsidR="005E325F" w:rsidRPr="00412A39">
        <w:rPr>
          <w:rFonts w:ascii="Times New Roman" w:hAnsi="Times New Roman" w:cs="Times New Roman"/>
          <w:sz w:val="24"/>
          <w:szCs w:val="24"/>
        </w:rPr>
        <w:t>Furthermore, t</w:t>
      </w:r>
      <w:r w:rsidR="008C0EF3" w:rsidRPr="00412A39">
        <w:rPr>
          <w:rFonts w:ascii="Times New Roman" w:hAnsi="Times New Roman" w:cs="Times New Roman"/>
          <w:sz w:val="24"/>
          <w:szCs w:val="24"/>
        </w:rPr>
        <w:t xml:space="preserve">he minimum and maximum values </w:t>
      </w:r>
      <w:r w:rsidR="00E45337" w:rsidRPr="00412A39">
        <w:rPr>
          <w:rFonts w:ascii="Times New Roman" w:hAnsi="Times New Roman" w:cs="Times New Roman"/>
          <w:sz w:val="24"/>
          <w:szCs w:val="24"/>
        </w:rPr>
        <w:t xml:space="preserve">for </w:t>
      </w:r>
      <w:r w:rsidR="00DB5C7E" w:rsidRPr="00412A39">
        <w:rPr>
          <w:rFonts w:ascii="Times New Roman" w:hAnsi="Times New Roman" w:cs="Times New Roman"/>
          <w:sz w:val="24"/>
          <w:szCs w:val="24"/>
        </w:rPr>
        <w:t xml:space="preserve">1% </w:t>
      </w:r>
      <w:r w:rsidR="00BF5EE7" w:rsidRPr="00412A39">
        <w:rPr>
          <w:rFonts w:ascii="Times New Roman" w:hAnsi="Times New Roman" w:cs="Times New Roman"/>
          <w:sz w:val="24"/>
          <w:szCs w:val="24"/>
        </w:rPr>
        <w:t xml:space="preserve">and </w:t>
      </w:r>
      <w:r w:rsidR="00E45337" w:rsidRPr="00412A39">
        <w:rPr>
          <w:rFonts w:ascii="Times New Roman" w:hAnsi="Times New Roman" w:cs="Times New Roman"/>
          <w:sz w:val="24"/>
          <w:szCs w:val="24"/>
        </w:rPr>
        <w:t>5%</w:t>
      </w:r>
      <w:r w:rsidR="004946D0" w:rsidRPr="00412A39">
        <w:rPr>
          <w:rFonts w:ascii="Times New Roman" w:hAnsi="Times New Roman" w:cs="Times New Roman"/>
          <w:sz w:val="24"/>
          <w:szCs w:val="24"/>
        </w:rPr>
        <w:t xml:space="preserve"> coffee concentrations </w:t>
      </w:r>
      <w:r w:rsidR="008C0EF3" w:rsidRPr="00412A39">
        <w:rPr>
          <w:rFonts w:ascii="Times New Roman" w:hAnsi="Times New Roman" w:cs="Times New Roman"/>
          <w:sz w:val="24"/>
          <w:szCs w:val="24"/>
        </w:rPr>
        <w:t xml:space="preserve">are strictly less than the </w:t>
      </w:r>
      <w:r w:rsidR="004968F0" w:rsidRPr="00412A39">
        <w:rPr>
          <w:rFonts w:ascii="Times New Roman" w:hAnsi="Times New Roman" w:cs="Times New Roman"/>
          <w:sz w:val="24"/>
          <w:szCs w:val="24"/>
        </w:rPr>
        <w:t xml:space="preserve">average </w:t>
      </w:r>
      <w:r w:rsidR="004946D0" w:rsidRPr="00412A39">
        <w:rPr>
          <w:rFonts w:ascii="Times New Roman" w:hAnsi="Times New Roman" w:cs="Times New Roman"/>
          <w:sz w:val="24"/>
          <w:szCs w:val="24"/>
        </w:rPr>
        <w:t xml:space="preserve">for </w:t>
      </w:r>
      <w:r w:rsidR="00A67089" w:rsidRPr="00412A39">
        <w:rPr>
          <w:rFonts w:ascii="Times New Roman" w:hAnsi="Times New Roman" w:cs="Times New Roman"/>
          <w:sz w:val="24"/>
          <w:szCs w:val="24"/>
        </w:rPr>
        <w:t>the control condition</w:t>
      </w:r>
      <w:r w:rsidR="008179B2" w:rsidRPr="00412A39">
        <w:rPr>
          <w:rFonts w:ascii="Times New Roman" w:hAnsi="Times New Roman" w:cs="Times New Roman"/>
          <w:sz w:val="24"/>
          <w:szCs w:val="24"/>
        </w:rPr>
        <w:t>, showing that this correlation is universal across all data points</w:t>
      </w:r>
      <w:r w:rsidR="00A67089" w:rsidRPr="00412A39">
        <w:rPr>
          <w:rFonts w:ascii="Times New Roman" w:hAnsi="Times New Roman" w:cs="Times New Roman"/>
          <w:sz w:val="24"/>
          <w:szCs w:val="24"/>
        </w:rPr>
        <w:t>.</w:t>
      </w:r>
      <w:r w:rsidR="004968F0" w:rsidRPr="00412A39">
        <w:rPr>
          <w:rFonts w:ascii="Times New Roman" w:hAnsi="Times New Roman" w:cs="Times New Roman"/>
          <w:sz w:val="24"/>
          <w:szCs w:val="24"/>
        </w:rPr>
        <w:t xml:space="preserve"> </w:t>
      </w:r>
    </w:p>
    <w:p w14:paraId="443D2FAC" w14:textId="77777777" w:rsidR="00F943D7" w:rsidRPr="00412A39" w:rsidRDefault="00F943D7" w:rsidP="00D26354">
      <w:pPr>
        <w:spacing w:after="0" w:line="240" w:lineRule="auto"/>
        <w:jc w:val="both"/>
        <w:rPr>
          <w:rFonts w:ascii="Times New Roman" w:hAnsi="Times New Roman" w:cs="Times New Roman"/>
          <w:sz w:val="24"/>
          <w:szCs w:val="24"/>
        </w:rPr>
      </w:pPr>
    </w:p>
    <w:p w14:paraId="650FC65B" w14:textId="2E1B4F9C" w:rsidR="00BC436B" w:rsidRDefault="00606C64"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 xml:space="preserve">Upon further research, </w:t>
      </w:r>
      <w:r w:rsidR="00CC20C5" w:rsidRPr="00412A39">
        <w:rPr>
          <w:rFonts w:ascii="Times New Roman" w:hAnsi="Times New Roman" w:cs="Times New Roman"/>
          <w:sz w:val="24"/>
          <w:szCs w:val="24"/>
        </w:rPr>
        <w:t xml:space="preserve">it is </w:t>
      </w:r>
      <w:r w:rsidR="00F2100C" w:rsidRPr="00412A39">
        <w:rPr>
          <w:rFonts w:ascii="Times New Roman" w:hAnsi="Times New Roman" w:cs="Times New Roman"/>
          <w:sz w:val="24"/>
          <w:szCs w:val="24"/>
        </w:rPr>
        <w:t>revealed</w:t>
      </w:r>
      <w:r w:rsidR="00CC20C5" w:rsidRPr="00412A39">
        <w:rPr>
          <w:rFonts w:ascii="Times New Roman" w:hAnsi="Times New Roman" w:cs="Times New Roman"/>
          <w:sz w:val="24"/>
          <w:szCs w:val="24"/>
        </w:rPr>
        <w:t xml:space="preserve"> </w:t>
      </w:r>
      <w:r w:rsidR="002B7E19" w:rsidRPr="00412A39">
        <w:rPr>
          <w:rFonts w:ascii="Times New Roman" w:hAnsi="Times New Roman" w:cs="Times New Roman"/>
          <w:sz w:val="24"/>
          <w:szCs w:val="24"/>
        </w:rPr>
        <w:t>that coffee</w:t>
      </w:r>
      <w:r w:rsidR="00A346FB">
        <w:rPr>
          <w:rFonts w:ascii="Times New Roman" w:hAnsi="Times New Roman" w:cs="Times New Roman"/>
          <w:sz w:val="24"/>
          <w:szCs w:val="24"/>
        </w:rPr>
        <w:t xml:space="preserve"> </w:t>
      </w:r>
      <w:r w:rsidR="002B7E19" w:rsidRPr="00412A39">
        <w:rPr>
          <w:rFonts w:ascii="Times New Roman" w:hAnsi="Times New Roman" w:cs="Times New Roman"/>
          <w:sz w:val="24"/>
          <w:szCs w:val="24"/>
        </w:rPr>
        <w:t xml:space="preserve">contains </w:t>
      </w:r>
      <w:r w:rsidR="00440046" w:rsidRPr="00412A39">
        <w:rPr>
          <w:rFonts w:ascii="Times New Roman" w:hAnsi="Times New Roman" w:cs="Times New Roman"/>
          <w:sz w:val="24"/>
          <w:szCs w:val="24"/>
        </w:rPr>
        <w:t xml:space="preserve">2% </w:t>
      </w:r>
      <w:r w:rsidR="00AF7DDB" w:rsidRPr="00412A39">
        <w:rPr>
          <w:rFonts w:ascii="Times New Roman" w:hAnsi="Times New Roman" w:cs="Times New Roman"/>
          <w:sz w:val="24"/>
          <w:szCs w:val="24"/>
        </w:rPr>
        <w:t>n</w:t>
      </w:r>
      <w:r w:rsidR="00440046" w:rsidRPr="00412A39">
        <w:rPr>
          <w:rFonts w:ascii="Times New Roman" w:hAnsi="Times New Roman" w:cs="Times New Roman"/>
          <w:sz w:val="24"/>
          <w:szCs w:val="24"/>
        </w:rPr>
        <w:t xml:space="preserve">itrogen, which </w:t>
      </w:r>
      <w:r w:rsidR="006D7EEA" w:rsidRPr="00412A39">
        <w:rPr>
          <w:rFonts w:ascii="Times New Roman" w:hAnsi="Times New Roman" w:cs="Times New Roman"/>
          <w:sz w:val="24"/>
          <w:szCs w:val="24"/>
        </w:rPr>
        <w:t>is highly beneficial to</w:t>
      </w:r>
      <w:r w:rsidR="00A346FB">
        <w:rPr>
          <w:rFonts w:ascii="Times New Roman" w:hAnsi="Times New Roman" w:cs="Times New Roman"/>
          <w:sz w:val="24"/>
          <w:szCs w:val="24"/>
        </w:rPr>
        <w:t xml:space="preserve"> </w:t>
      </w:r>
      <w:r w:rsidR="003B1D62" w:rsidRPr="00412A39">
        <w:rPr>
          <w:rFonts w:ascii="Times New Roman" w:hAnsi="Times New Roman" w:cs="Times New Roman"/>
          <w:sz w:val="24"/>
          <w:szCs w:val="24"/>
        </w:rPr>
        <w:t>fulfilling</w:t>
      </w:r>
      <w:r w:rsidR="00966E1C" w:rsidRPr="00412A39">
        <w:rPr>
          <w:rFonts w:ascii="Times New Roman" w:hAnsi="Times New Roman" w:cs="Times New Roman"/>
          <w:sz w:val="24"/>
          <w:szCs w:val="24"/>
        </w:rPr>
        <w:t xml:space="preserve"> </w:t>
      </w:r>
      <w:r w:rsidR="006D7EEA" w:rsidRPr="00412A39">
        <w:rPr>
          <w:rFonts w:ascii="Times New Roman" w:hAnsi="Times New Roman" w:cs="Times New Roman"/>
          <w:sz w:val="24"/>
          <w:szCs w:val="24"/>
        </w:rPr>
        <w:t xml:space="preserve">the </w:t>
      </w:r>
      <w:r w:rsidR="00E71A2F" w:rsidRPr="00412A39">
        <w:rPr>
          <w:rFonts w:ascii="Times New Roman" w:hAnsi="Times New Roman" w:cs="Times New Roman"/>
          <w:sz w:val="24"/>
          <w:szCs w:val="24"/>
        </w:rPr>
        <w:t>nutrient requisites for plant growth</w:t>
      </w:r>
      <w:r w:rsidR="00A346FB">
        <w:rPr>
          <w:rFonts w:ascii="Times New Roman" w:hAnsi="Times New Roman" w:cs="Times New Roman"/>
          <w:sz w:val="24"/>
          <w:szCs w:val="24"/>
        </w:rPr>
        <w:t xml:space="preserve"> </w:t>
      </w:r>
      <w:r w:rsidR="00C62624" w:rsidRPr="00412A39">
        <w:rPr>
          <w:rFonts w:ascii="Times New Roman" w:hAnsi="Times New Roman" w:cs="Times New Roman"/>
          <w:sz w:val="24"/>
          <w:szCs w:val="24"/>
        </w:rPr>
        <w:t>through the process of nitrogen fixation</w:t>
      </w:r>
      <w:r w:rsidR="00053426" w:rsidRPr="00412A39">
        <w:rPr>
          <w:rFonts w:ascii="Times New Roman" w:hAnsi="Times New Roman" w:cs="Times New Roman"/>
          <w:sz w:val="24"/>
          <w:szCs w:val="24"/>
        </w:rPr>
        <w:t>.</w:t>
      </w:r>
      <w:r w:rsidR="00553235" w:rsidRPr="00412A39">
        <w:rPr>
          <w:rFonts w:ascii="Times New Roman" w:hAnsi="Times New Roman" w:cs="Times New Roman"/>
          <w:sz w:val="24"/>
          <w:szCs w:val="24"/>
          <w:vertAlign w:val="superscript"/>
        </w:rPr>
        <w:t>[</w:t>
      </w:r>
      <w:r w:rsidR="00627B34" w:rsidRPr="00412A39">
        <w:rPr>
          <w:rFonts w:ascii="Times New Roman" w:hAnsi="Times New Roman" w:cs="Times New Roman"/>
          <w:sz w:val="24"/>
          <w:szCs w:val="24"/>
          <w:vertAlign w:val="superscript"/>
        </w:rPr>
        <w:t>8</w:t>
      </w:r>
      <w:r w:rsidR="00553235" w:rsidRPr="00412A39">
        <w:rPr>
          <w:rFonts w:ascii="Times New Roman" w:hAnsi="Times New Roman" w:cs="Times New Roman"/>
          <w:sz w:val="24"/>
          <w:szCs w:val="24"/>
          <w:vertAlign w:val="superscript"/>
        </w:rPr>
        <w:t>]</w:t>
      </w:r>
      <w:r w:rsidR="00FD799B" w:rsidRPr="00412A39">
        <w:rPr>
          <w:rFonts w:ascii="Times New Roman" w:hAnsi="Times New Roman" w:cs="Times New Roman"/>
          <w:sz w:val="24"/>
          <w:szCs w:val="24"/>
        </w:rPr>
        <w:t xml:space="preserve"> </w:t>
      </w:r>
      <w:r w:rsidR="00F25A1E" w:rsidRPr="00412A39">
        <w:rPr>
          <w:rFonts w:ascii="Times New Roman" w:hAnsi="Times New Roman" w:cs="Times New Roman"/>
          <w:sz w:val="24"/>
          <w:szCs w:val="24"/>
        </w:rPr>
        <w:t>Nitrogen is</w:t>
      </w:r>
      <w:r w:rsidR="00A346FB">
        <w:rPr>
          <w:rFonts w:ascii="Times New Roman" w:hAnsi="Times New Roman" w:cs="Times New Roman"/>
          <w:sz w:val="24"/>
          <w:szCs w:val="24"/>
        </w:rPr>
        <w:t xml:space="preserve"> </w:t>
      </w:r>
      <w:r w:rsidR="00F25A1E" w:rsidRPr="00412A39">
        <w:rPr>
          <w:rFonts w:ascii="Times New Roman" w:hAnsi="Times New Roman" w:cs="Times New Roman"/>
          <w:sz w:val="24"/>
          <w:szCs w:val="24"/>
        </w:rPr>
        <w:t>mainly involved in photosynthesis in plants as it is an</w:t>
      </w:r>
      <w:r w:rsidR="00A346FB">
        <w:rPr>
          <w:rFonts w:ascii="Times New Roman" w:hAnsi="Times New Roman" w:cs="Times New Roman"/>
          <w:sz w:val="24"/>
          <w:szCs w:val="24"/>
        </w:rPr>
        <w:t xml:space="preserve"> </w:t>
      </w:r>
      <w:r w:rsidR="00F25A1E" w:rsidRPr="00412A39">
        <w:rPr>
          <w:rFonts w:ascii="Times New Roman" w:hAnsi="Times New Roman" w:cs="Times New Roman"/>
          <w:sz w:val="24"/>
          <w:szCs w:val="24"/>
        </w:rPr>
        <w:t>essential component of chlorophyll, a green pigment essential for photosynthesis.</w:t>
      </w:r>
      <w:r w:rsidR="00AA06C7" w:rsidRPr="00412A39">
        <w:rPr>
          <w:rFonts w:ascii="Times New Roman" w:hAnsi="Times New Roman" w:cs="Times New Roman"/>
          <w:sz w:val="24"/>
          <w:szCs w:val="24"/>
          <w:vertAlign w:val="superscript"/>
        </w:rPr>
        <w:t>[</w:t>
      </w:r>
      <w:r w:rsidR="00627B34" w:rsidRPr="00412A39">
        <w:rPr>
          <w:rFonts w:ascii="Times New Roman" w:hAnsi="Times New Roman" w:cs="Times New Roman"/>
          <w:sz w:val="24"/>
          <w:szCs w:val="24"/>
          <w:vertAlign w:val="superscript"/>
        </w:rPr>
        <w:t>9</w:t>
      </w:r>
      <w:r w:rsidR="00AA06C7" w:rsidRPr="00412A39">
        <w:rPr>
          <w:rFonts w:ascii="Times New Roman" w:hAnsi="Times New Roman" w:cs="Times New Roman"/>
          <w:sz w:val="24"/>
          <w:szCs w:val="24"/>
          <w:vertAlign w:val="superscript"/>
        </w:rPr>
        <w:t>]</w:t>
      </w:r>
      <w:r w:rsidR="00AA06C7" w:rsidRPr="00412A39">
        <w:rPr>
          <w:rFonts w:ascii="Times New Roman" w:hAnsi="Times New Roman" w:cs="Times New Roman"/>
          <w:sz w:val="24"/>
          <w:szCs w:val="24"/>
        </w:rPr>
        <w:t xml:space="preserve"> </w:t>
      </w:r>
      <w:r w:rsidR="0078269E" w:rsidRPr="00412A39">
        <w:rPr>
          <w:rFonts w:ascii="Times New Roman" w:hAnsi="Times New Roman" w:cs="Times New Roman"/>
          <w:sz w:val="24"/>
          <w:szCs w:val="24"/>
        </w:rPr>
        <w:t xml:space="preserve">Without nitrogen, a plant </w:t>
      </w:r>
      <w:r w:rsidR="00132785" w:rsidRPr="00412A39">
        <w:rPr>
          <w:rFonts w:ascii="Times New Roman" w:hAnsi="Times New Roman" w:cs="Times New Roman"/>
          <w:sz w:val="24"/>
          <w:szCs w:val="24"/>
        </w:rPr>
        <w:t>cannot grow taller</w:t>
      </w:r>
      <w:r w:rsidR="00B61B98" w:rsidRPr="00412A39">
        <w:rPr>
          <w:rFonts w:ascii="Times New Roman" w:hAnsi="Times New Roman" w:cs="Times New Roman"/>
          <w:sz w:val="24"/>
          <w:szCs w:val="24"/>
        </w:rPr>
        <w:t xml:space="preserve"> b</w:t>
      </w:r>
      <w:r w:rsidR="00A346FB">
        <w:rPr>
          <w:rFonts w:ascii="Times New Roman" w:hAnsi="Times New Roman" w:cs="Times New Roman"/>
          <w:sz w:val="24"/>
          <w:szCs w:val="24"/>
        </w:rPr>
        <w:t>e</w:t>
      </w:r>
      <w:r w:rsidR="00B61B98" w:rsidRPr="00412A39">
        <w:rPr>
          <w:rFonts w:ascii="Times New Roman" w:hAnsi="Times New Roman" w:cs="Times New Roman"/>
          <w:sz w:val="24"/>
          <w:szCs w:val="24"/>
        </w:rPr>
        <w:t xml:space="preserve">cause </w:t>
      </w:r>
      <w:r w:rsidR="007547F6" w:rsidRPr="00412A39">
        <w:rPr>
          <w:rFonts w:ascii="Times New Roman" w:hAnsi="Times New Roman" w:cs="Times New Roman"/>
          <w:sz w:val="24"/>
          <w:szCs w:val="24"/>
        </w:rPr>
        <w:t xml:space="preserve">nitrogen </w:t>
      </w:r>
      <w:r w:rsidR="009C268C">
        <w:rPr>
          <w:rFonts w:ascii="Times New Roman" w:hAnsi="Times New Roman" w:cs="Times New Roman"/>
          <w:sz w:val="24"/>
          <w:szCs w:val="24"/>
        </w:rPr>
        <w:t>is</w:t>
      </w:r>
      <w:r w:rsidR="007547F6" w:rsidRPr="00412A39">
        <w:rPr>
          <w:rFonts w:ascii="Times New Roman" w:hAnsi="Times New Roman" w:cs="Times New Roman"/>
          <w:sz w:val="24"/>
          <w:szCs w:val="24"/>
        </w:rPr>
        <w:t xml:space="preserve"> a critical element</w:t>
      </w:r>
      <w:r w:rsidR="00216093" w:rsidRPr="00412A39">
        <w:rPr>
          <w:rFonts w:ascii="Times New Roman" w:hAnsi="Times New Roman" w:cs="Times New Roman"/>
          <w:sz w:val="24"/>
          <w:szCs w:val="24"/>
        </w:rPr>
        <w:t xml:space="preserve"> of proteins, chlorophyll, vitamins, enzymes</w:t>
      </w:r>
      <w:r w:rsidR="00A73CB7" w:rsidRPr="00412A39">
        <w:rPr>
          <w:rFonts w:ascii="Times New Roman" w:hAnsi="Times New Roman" w:cs="Times New Roman"/>
          <w:sz w:val="24"/>
          <w:szCs w:val="24"/>
        </w:rPr>
        <w:t>,</w:t>
      </w:r>
      <w:r w:rsidR="00216093" w:rsidRPr="00412A39">
        <w:rPr>
          <w:rFonts w:ascii="Times New Roman" w:hAnsi="Times New Roman" w:cs="Times New Roman"/>
          <w:sz w:val="24"/>
          <w:szCs w:val="24"/>
        </w:rPr>
        <w:t xml:space="preserve"> and hormones.</w:t>
      </w:r>
      <w:r w:rsidR="00AA06C7" w:rsidRPr="00412A39">
        <w:rPr>
          <w:rFonts w:ascii="Times New Roman" w:hAnsi="Times New Roman" w:cs="Times New Roman"/>
          <w:sz w:val="24"/>
          <w:szCs w:val="24"/>
          <w:vertAlign w:val="superscript"/>
        </w:rPr>
        <w:t>[</w:t>
      </w:r>
      <w:r w:rsidR="00627B34" w:rsidRPr="00412A39">
        <w:rPr>
          <w:rFonts w:ascii="Times New Roman" w:hAnsi="Times New Roman" w:cs="Times New Roman"/>
          <w:sz w:val="24"/>
          <w:szCs w:val="24"/>
          <w:vertAlign w:val="superscript"/>
        </w:rPr>
        <w:t>10</w:t>
      </w:r>
      <w:r w:rsidR="00AA06C7" w:rsidRPr="00412A39">
        <w:rPr>
          <w:rFonts w:ascii="Times New Roman" w:hAnsi="Times New Roman" w:cs="Times New Roman"/>
          <w:sz w:val="24"/>
          <w:szCs w:val="24"/>
          <w:vertAlign w:val="superscript"/>
        </w:rPr>
        <w:t>]</w:t>
      </w:r>
      <w:r w:rsidR="00DB518B" w:rsidRPr="00412A39">
        <w:rPr>
          <w:rFonts w:ascii="Times New Roman" w:hAnsi="Times New Roman" w:cs="Times New Roman"/>
          <w:sz w:val="24"/>
          <w:szCs w:val="24"/>
        </w:rPr>
        <w:t xml:space="preserve"> </w:t>
      </w:r>
      <w:r w:rsidR="00686140" w:rsidRPr="00412A39">
        <w:rPr>
          <w:rFonts w:ascii="Times New Roman" w:hAnsi="Times New Roman" w:cs="Times New Roman"/>
          <w:sz w:val="24"/>
          <w:szCs w:val="24"/>
        </w:rPr>
        <w:t>Therefore,</w:t>
      </w:r>
      <w:r w:rsidR="00DB518B" w:rsidRPr="00412A39">
        <w:rPr>
          <w:rFonts w:ascii="Times New Roman" w:hAnsi="Times New Roman" w:cs="Times New Roman"/>
          <w:sz w:val="24"/>
          <w:szCs w:val="24"/>
        </w:rPr>
        <w:t xml:space="preserve"> coffee boosts the growth of </w:t>
      </w:r>
      <w:r w:rsidR="00E64300" w:rsidRPr="00412A39">
        <w:rPr>
          <w:rFonts w:ascii="Times New Roman" w:hAnsi="Times New Roman" w:cs="Times New Roman"/>
          <w:sz w:val="24"/>
          <w:szCs w:val="24"/>
        </w:rPr>
        <w:t xml:space="preserve">all </w:t>
      </w:r>
      <w:r w:rsidR="00DB518B" w:rsidRPr="00412A39">
        <w:rPr>
          <w:rFonts w:ascii="Times New Roman" w:hAnsi="Times New Roman" w:cs="Times New Roman"/>
          <w:sz w:val="24"/>
          <w:szCs w:val="24"/>
        </w:rPr>
        <w:t>plants, including lentils.</w:t>
      </w:r>
      <w:r w:rsidR="009B5574" w:rsidRPr="00412A39">
        <w:rPr>
          <w:rFonts w:ascii="Times New Roman" w:hAnsi="Times New Roman" w:cs="Times New Roman"/>
          <w:sz w:val="24"/>
          <w:szCs w:val="24"/>
        </w:rPr>
        <w:t xml:space="preserve"> </w:t>
      </w:r>
      <w:r w:rsidR="00AA7F04" w:rsidRPr="00412A39">
        <w:rPr>
          <w:rFonts w:ascii="Times New Roman" w:hAnsi="Times New Roman" w:cs="Times New Roman"/>
          <w:sz w:val="24"/>
          <w:szCs w:val="24"/>
        </w:rPr>
        <w:t>Hence,</w:t>
      </w:r>
      <w:r w:rsidR="003E0891" w:rsidRPr="00412A39">
        <w:rPr>
          <w:rFonts w:ascii="Times New Roman" w:hAnsi="Times New Roman" w:cs="Times New Roman"/>
          <w:sz w:val="24"/>
          <w:szCs w:val="24"/>
        </w:rPr>
        <w:t xml:space="preserve"> </w:t>
      </w:r>
      <w:r w:rsidR="00AA7F04" w:rsidRPr="00412A39">
        <w:rPr>
          <w:rFonts w:ascii="Times New Roman" w:hAnsi="Times New Roman" w:cs="Times New Roman"/>
          <w:sz w:val="24"/>
          <w:szCs w:val="24"/>
        </w:rPr>
        <w:t xml:space="preserve">it would </w:t>
      </w:r>
      <w:r w:rsidR="00FB1A1D" w:rsidRPr="00412A39">
        <w:rPr>
          <w:rFonts w:ascii="Times New Roman" w:hAnsi="Times New Roman" w:cs="Times New Roman"/>
          <w:sz w:val="24"/>
          <w:szCs w:val="24"/>
        </w:rPr>
        <w:t xml:space="preserve">be expected that </w:t>
      </w:r>
      <w:r w:rsidR="00CC4063" w:rsidRPr="00412A39">
        <w:rPr>
          <w:rFonts w:ascii="Times New Roman" w:hAnsi="Times New Roman" w:cs="Times New Roman"/>
          <w:sz w:val="24"/>
          <w:szCs w:val="24"/>
        </w:rPr>
        <w:t>the a</w:t>
      </w:r>
      <w:r w:rsidR="00E51BC5" w:rsidRPr="00412A39">
        <w:rPr>
          <w:rFonts w:ascii="Times New Roman" w:hAnsi="Times New Roman" w:cs="Times New Roman"/>
          <w:sz w:val="24"/>
          <w:szCs w:val="24"/>
        </w:rPr>
        <w:t xml:space="preserve">verage root length would be significantly higher in the 20% solution than in the 0% solution, but this is not the case. Such an outcome could </w:t>
      </w:r>
      <w:r w:rsidR="001410EA" w:rsidRPr="00412A39">
        <w:rPr>
          <w:rFonts w:ascii="Times New Roman" w:hAnsi="Times New Roman" w:cs="Times New Roman"/>
          <w:sz w:val="24"/>
          <w:szCs w:val="24"/>
        </w:rPr>
        <w:t>be</w:t>
      </w:r>
      <w:r w:rsidR="00E51BC5" w:rsidRPr="00412A39">
        <w:rPr>
          <w:rFonts w:ascii="Times New Roman" w:hAnsi="Times New Roman" w:cs="Times New Roman"/>
          <w:sz w:val="24"/>
          <w:szCs w:val="24"/>
        </w:rPr>
        <w:t xml:space="preserve"> </w:t>
      </w:r>
      <w:r w:rsidR="00D76E7C">
        <w:rPr>
          <w:rFonts w:ascii="Times New Roman" w:hAnsi="Times New Roman" w:cs="Times New Roman"/>
          <w:sz w:val="24"/>
          <w:szCs w:val="24"/>
        </w:rPr>
        <w:t xml:space="preserve">possibly </w:t>
      </w:r>
      <w:r w:rsidR="00E51BC5" w:rsidRPr="00412A39">
        <w:rPr>
          <w:rFonts w:ascii="Times New Roman" w:hAnsi="Times New Roman" w:cs="Times New Roman"/>
          <w:sz w:val="24"/>
          <w:szCs w:val="24"/>
        </w:rPr>
        <w:t xml:space="preserve">attributed </w:t>
      </w:r>
      <w:r w:rsidR="00DB5E9B">
        <w:rPr>
          <w:rFonts w:ascii="Times New Roman" w:hAnsi="Times New Roman" w:cs="Times New Roman"/>
          <w:sz w:val="24"/>
          <w:szCs w:val="24"/>
        </w:rPr>
        <w:t xml:space="preserve">either </w:t>
      </w:r>
      <w:r w:rsidR="00E51BC5" w:rsidRPr="00412A39">
        <w:rPr>
          <w:rFonts w:ascii="Times New Roman" w:hAnsi="Times New Roman" w:cs="Times New Roman"/>
          <w:sz w:val="24"/>
          <w:szCs w:val="24"/>
        </w:rPr>
        <w:t xml:space="preserve">to </w:t>
      </w:r>
      <w:r w:rsidR="00503811">
        <w:rPr>
          <w:rFonts w:ascii="Times New Roman" w:hAnsi="Times New Roman" w:cs="Times New Roman"/>
          <w:sz w:val="24"/>
          <w:szCs w:val="24"/>
        </w:rPr>
        <w:t xml:space="preserve">(1) </w:t>
      </w:r>
      <w:r w:rsidR="00E51BC5" w:rsidRPr="00412A39">
        <w:rPr>
          <w:rFonts w:ascii="Times New Roman" w:hAnsi="Times New Roman" w:cs="Times New Roman"/>
          <w:sz w:val="24"/>
          <w:szCs w:val="24"/>
        </w:rPr>
        <w:t xml:space="preserve">errors while conducting the experiment, </w:t>
      </w:r>
      <w:r w:rsidR="00503811">
        <w:rPr>
          <w:rFonts w:ascii="Times New Roman" w:hAnsi="Times New Roman" w:cs="Times New Roman"/>
          <w:sz w:val="24"/>
          <w:szCs w:val="24"/>
        </w:rPr>
        <w:t xml:space="preserve">(2) </w:t>
      </w:r>
      <w:r w:rsidR="00BA6C41" w:rsidRPr="00412A39">
        <w:rPr>
          <w:rFonts w:ascii="Times New Roman" w:hAnsi="Times New Roman" w:cs="Times New Roman"/>
          <w:sz w:val="24"/>
          <w:szCs w:val="24"/>
        </w:rPr>
        <w:t xml:space="preserve">an environment </w:t>
      </w:r>
      <w:r w:rsidR="00412A39" w:rsidRPr="00412A39">
        <w:rPr>
          <w:rFonts w:ascii="Times New Roman" w:hAnsi="Times New Roman" w:cs="Times New Roman"/>
          <w:sz w:val="24"/>
          <w:szCs w:val="24"/>
        </w:rPr>
        <w:t>that is not controlled enough, or</w:t>
      </w:r>
      <w:r w:rsidR="00503811">
        <w:rPr>
          <w:rFonts w:ascii="Times New Roman" w:hAnsi="Times New Roman" w:cs="Times New Roman"/>
          <w:sz w:val="24"/>
          <w:szCs w:val="24"/>
        </w:rPr>
        <w:t xml:space="preserve"> (3)</w:t>
      </w:r>
      <w:r w:rsidR="00412A39" w:rsidRPr="00412A39">
        <w:rPr>
          <w:rFonts w:ascii="Times New Roman" w:hAnsi="Times New Roman" w:cs="Times New Roman"/>
          <w:sz w:val="24"/>
          <w:szCs w:val="24"/>
        </w:rPr>
        <w:t xml:space="preserve"> simply that</w:t>
      </w:r>
      <w:r w:rsidR="00437E25">
        <w:rPr>
          <w:rFonts w:ascii="Times New Roman" w:hAnsi="Times New Roman" w:cs="Times New Roman"/>
          <w:sz w:val="24"/>
          <w:szCs w:val="24"/>
        </w:rPr>
        <w:t xml:space="preserve"> the increasing trend starts at a higher concentr</w:t>
      </w:r>
      <w:r w:rsidR="00DF5ABF">
        <w:rPr>
          <w:rFonts w:ascii="Times New Roman" w:hAnsi="Times New Roman" w:cs="Times New Roman"/>
          <w:sz w:val="24"/>
          <w:szCs w:val="24"/>
        </w:rPr>
        <w:t>ation (e.g., 40%).</w:t>
      </w:r>
    </w:p>
    <w:p w14:paraId="1DF77214" w14:textId="11A12BBE" w:rsidR="00615801" w:rsidRPr="00412A39" w:rsidRDefault="00BC436B" w:rsidP="003B3CCB">
      <w:pPr>
        <w:spacing w:line="240" w:lineRule="auto"/>
        <w:jc w:val="both"/>
        <w:rPr>
          <w:rFonts w:ascii="Times New Roman" w:hAnsi="Times New Roman" w:cs="Times New Roman"/>
          <w:i/>
          <w:sz w:val="24"/>
          <w:szCs w:val="24"/>
        </w:rPr>
      </w:pPr>
      <w:r>
        <w:rPr>
          <w:rFonts w:ascii="Times New Roman" w:hAnsi="Times New Roman" w:cs="Times New Roman"/>
          <w:sz w:val="24"/>
          <w:szCs w:val="24"/>
        </w:rPr>
        <w:t>In addition, e</w:t>
      </w:r>
      <w:r w:rsidR="00CB7A7B">
        <w:rPr>
          <w:rFonts w:ascii="Times New Roman" w:hAnsi="Times New Roman" w:cs="Times New Roman"/>
          <w:sz w:val="24"/>
          <w:szCs w:val="24"/>
        </w:rPr>
        <w:t xml:space="preserve">ven though </w:t>
      </w:r>
      <w:r w:rsidR="005E4130">
        <w:rPr>
          <w:rFonts w:ascii="Times New Roman" w:hAnsi="Times New Roman" w:cs="Times New Roman"/>
          <w:sz w:val="24"/>
          <w:szCs w:val="24"/>
        </w:rPr>
        <w:t xml:space="preserve">the data clearly suggests that </w:t>
      </w:r>
      <w:r w:rsidRPr="00BC436B">
        <w:rPr>
          <w:rFonts w:ascii="Times New Roman" w:hAnsi="Times New Roman" w:cs="Times New Roman"/>
          <w:sz w:val="24"/>
          <w:szCs w:val="24"/>
        </w:rPr>
        <w:t>exposure to coffee at low concentrations has a correlation with lentil growth</w:t>
      </w:r>
      <w:r w:rsidR="003E1A6F">
        <w:rPr>
          <w:rFonts w:ascii="Times New Roman" w:hAnsi="Times New Roman" w:cs="Times New Roman"/>
          <w:sz w:val="24"/>
          <w:szCs w:val="24"/>
        </w:rPr>
        <w:t xml:space="preserve">, </w:t>
      </w:r>
      <w:r w:rsidR="00537C5F">
        <w:rPr>
          <w:rFonts w:ascii="Times New Roman" w:hAnsi="Times New Roman" w:cs="Times New Roman"/>
          <w:sz w:val="24"/>
          <w:szCs w:val="24"/>
        </w:rPr>
        <w:t xml:space="preserve">this would be unexpected because </w:t>
      </w:r>
      <w:r w:rsidR="00A63A13">
        <w:rPr>
          <w:rFonts w:ascii="Times New Roman" w:hAnsi="Times New Roman" w:cs="Times New Roman"/>
          <w:sz w:val="24"/>
          <w:szCs w:val="24"/>
        </w:rPr>
        <w:t xml:space="preserve">the nitrogen present in coffee should </w:t>
      </w:r>
      <w:r w:rsidR="00D44534">
        <w:rPr>
          <w:rFonts w:ascii="Times New Roman" w:hAnsi="Times New Roman" w:cs="Times New Roman"/>
          <w:sz w:val="24"/>
          <w:szCs w:val="24"/>
        </w:rPr>
        <w:t>facilitate plant growth, not inhibit it.</w:t>
      </w:r>
      <w:r w:rsidR="00026052">
        <w:rPr>
          <w:rFonts w:ascii="Times New Roman" w:hAnsi="Times New Roman" w:cs="Times New Roman"/>
          <w:sz w:val="24"/>
          <w:szCs w:val="24"/>
        </w:rPr>
        <w:t xml:space="preserve"> The results of our experiment now raise more questions such as wh</w:t>
      </w:r>
      <w:r w:rsidR="00F34AF4">
        <w:rPr>
          <w:rFonts w:ascii="Times New Roman" w:hAnsi="Times New Roman" w:cs="Times New Roman"/>
          <w:sz w:val="24"/>
          <w:szCs w:val="24"/>
        </w:rPr>
        <w:t xml:space="preserve">y the 20% coffee concentration did not have a higher average root growth or </w:t>
      </w:r>
      <w:r w:rsidR="00BA7C93">
        <w:rPr>
          <w:rFonts w:ascii="Times New Roman" w:hAnsi="Times New Roman" w:cs="Times New Roman"/>
          <w:sz w:val="24"/>
          <w:szCs w:val="24"/>
        </w:rPr>
        <w:t>the low coffee concentrations inhibited lentil growth.</w:t>
      </w:r>
    </w:p>
    <w:p w14:paraId="726214D2" w14:textId="77782D6A" w:rsidR="00132AF2" w:rsidRPr="00412A39" w:rsidRDefault="00336046" w:rsidP="00D26354">
      <w:pPr>
        <w:spacing w:after="0" w:line="240" w:lineRule="auto"/>
        <w:jc w:val="both"/>
        <w:rPr>
          <w:rFonts w:ascii="Times New Roman" w:hAnsi="Times New Roman" w:cs="Times New Roman"/>
          <w:b/>
          <w:bCs/>
          <w:sz w:val="24"/>
          <w:szCs w:val="24"/>
        </w:rPr>
      </w:pPr>
      <w:r w:rsidRPr="00412A39">
        <w:rPr>
          <w:rFonts w:ascii="Times New Roman" w:hAnsi="Times New Roman" w:cs="Times New Roman"/>
          <w:b/>
          <w:bCs/>
          <w:sz w:val="24"/>
          <w:szCs w:val="24"/>
        </w:rPr>
        <w:t>V.</w:t>
      </w:r>
      <w:r w:rsidR="005656F8" w:rsidRPr="00412A39">
        <w:rPr>
          <w:rFonts w:ascii="Times New Roman" w:hAnsi="Times New Roman" w:cs="Times New Roman"/>
          <w:b/>
          <w:bCs/>
          <w:sz w:val="24"/>
          <w:szCs w:val="24"/>
        </w:rPr>
        <w:t xml:space="preserve">  </w:t>
      </w:r>
      <w:r w:rsidR="000E5D04" w:rsidRPr="00412A39">
        <w:rPr>
          <w:rFonts w:ascii="Times New Roman" w:hAnsi="Times New Roman" w:cs="Times New Roman"/>
          <w:b/>
          <w:bCs/>
          <w:sz w:val="24"/>
          <w:szCs w:val="24"/>
        </w:rPr>
        <w:t xml:space="preserve">SOURCES &amp; </w:t>
      </w:r>
      <w:r w:rsidR="00536A26" w:rsidRPr="00412A39">
        <w:rPr>
          <w:rFonts w:ascii="Times New Roman" w:hAnsi="Times New Roman" w:cs="Times New Roman"/>
          <w:b/>
          <w:bCs/>
          <w:sz w:val="24"/>
          <w:szCs w:val="24"/>
        </w:rPr>
        <w:t>CITATIONS</w:t>
      </w:r>
    </w:p>
    <w:p w14:paraId="55057087" w14:textId="4AAB5A3F" w:rsidR="006C0A77" w:rsidRDefault="006C0A77" w:rsidP="00D26354">
      <w:pPr>
        <w:spacing w:after="0" w:line="240" w:lineRule="auto"/>
        <w:jc w:val="both"/>
        <w:rPr>
          <w:rFonts w:ascii="Times New Roman" w:hAnsi="Times New Roman" w:cs="Times New Roman"/>
          <w:sz w:val="24"/>
          <w:szCs w:val="24"/>
        </w:rPr>
      </w:pPr>
      <w:r w:rsidRPr="00412A39">
        <w:rPr>
          <w:rFonts w:ascii="Times New Roman" w:hAnsi="Times New Roman" w:cs="Times New Roman"/>
          <w:sz w:val="24"/>
          <w:szCs w:val="24"/>
        </w:rPr>
        <w:t>Note: each hyperlink direct</w:t>
      </w:r>
      <w:r w:rsidR="00B92AA2" w:rsidRPr="00412A39">
        <w:rPr>
          <w:rFonts w:ascii="Times New Roman" w:hAnsi="Times New Roman" w:cs="Times New Roman"/>
          <w:sz w:val="24"/>
          <w:szCs w:val="24"/>
        </w:rPr>
        <w:t xml:space="preserve">s to the </w:t>
      </w:r>
      <w:r w:rsidR="001E29D3" w:rsidRPr="00412A39">
        <w:rPr>
          <w:rFonts w:ascii="Times New Roman" w:hAnsi="Times New Roman" w:cs="Times New Roman"/>
          <w:sz w:val="24"/>
          <w:szCs w:val="24"/>
        </w:rPr>
        <w:t xml:space="preserve">webpage scrolled to the </w:t>
      </w:r>
      <w:r w:rsidR="0040665F" w:rsidRPr="00412A39">
        <w:rPr>
          <w:rFonts w:ascii="Times New Roman" w:hAnsi="Times New Roman" w:cs="Times New Roman"/>
          <w:sz w:val="24"/>
          <w:szCs w:val="24"/>
        </w:rPr>
        <w:t>selected text</w:t>
      </w:r>
      <w:r w:rsidR="00217EAB" w:rsidRPr="00412A39">
        <w:rPr>
          <w:rFonts w:ascii="Times New Roman" w:hAnsi="Times New Roman" w:cs="Times New Roman"/>
          <w:sz w:val="24"/>
          <w:szCs w:val="24"/>
        </w:rPr>
        <w:t>.</w:t>
      </w:r>
    </w:p>
    <w:p w14:paraId="5C8EC4C7" w14:textId="77777777" w:rsidR="00337682" w:rsidRPr="00412A39" w:rsidRDefault="00337682" w:rsidP="00D26354">
      <w:pPr>
        <w:spacing w:after="0" w:line="240" w:lineRule="auto"/>
        <w:jc w:val="both"/>
        <w:rPr>
          <w:rFonts w:ascii="Times New Roman" w:hAnsi="Times New Roman" w:cs="Times New Roman"/>
          <w:sz w:val="24"/>
          <w:szCs w:val="24"/>
        </w:rPr>
      </w:pPr>
    </w:p>
    <w:p w14:paraId="2ADA55AC" w14:textId="6EBD0F2B" w:rsidR="00132AF2" w:rsidRPr="00412A39" w:rsidRDefault="00EA7DB0"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 xml:space="preserve">[1] </w:t>
      </w:r>
      <w:r w:rsidR="00132AF2" w:rsidRPr="00412A39">
        <w:rPr>
          <w:rFonts w:ascii="Times New Roman" w:hAnsi="Times New Roman" w:cs="Times New Roman"/>
          <w:sz w:val="24"/>
          <w:szCs w:val="24"/>
        </w:rPr>
        <w:t>“</w:t>
      </w:r>
      <w:r w:rsidR="00DB5E11" w:rsidRPr="00412A39">
        <w:rPr>
          <w:rFonts w:ascii="Times New Roman" w:hAnsi="Times New Roman" w:cs="Times New Roman"/>
          <w:sz w:val="24"/>
          <w:szCs w:val="24"/>
        </w:rPr>
        <w:t>Lentil reaches its maximum yield potential with soil pH greater than 7</w:t>
      </w:r>
      <w:r w:rsidR="00132AF2" w:rsidRPr="00412A39">
        <w:rPr>
          <w:rFonts w:ascii="Times New Roman" w:hAnsi="Times New Roman" w:cs="Times New Roman"/>
          <w:sz w:val="24"/>
          <w:szCs w:val="24"/>
        </w:rPr>
        <w:t>” (</w:t>
      </w:r>
      <w:hyperlink r:id="rId8" w:anchor=":~:text=Lentil%20reaches%20its%20maximum%20yield%20potential%20with%20soil%20pH%20greater%20than%207." w:history="1">
        <w:r w:rsidR="00132AF2" w:rsidRPr="00412A39">
          <w:rPr>
            <w:rStyle w:val="Hyperlink"/>
            <w:rFonts w:ascii="Times New Roman" w:hAnsi="Times New Roman" w:cs="Times New Roman"/>
            <w:sz w:val="24"/>
            <w:szCs w:val="24"/>
          </w:rPr>
          <w:t>Soil Fertility Recommendations for Field Pea, Lentil and Chickpea in North Dakota — Publications (ndsu.edu)</w:t>
        </w:r>
      </w:hyperlink>
      <w:r w:rsidR="00132AF2" w:rsidRPr="00412A39">
        <w:rPr>
          <w:rFonts w:ascii="Times New Roman" w:hAnsi="Times New Roman" w:cs="Times New Roman"/>
          <w:sz w:val="24"/>
          <w:szCs w:val="24"/>
        </w:rPr>
        <w:t>)</w:t>
      </w:r>
    </w:p>
    <w:p w14:paraId="136DB87E" w14:textId="554B1214" w:rsidR="00EA7DB0" w:rsidRPr="00412A39" w:rsidRDefault="00EA7DB0" w:rsidP="00D26354">
      <w:pPr>
        <w:spacing w:line="240" w:lineRule="auto"/>
        <w:jc w:val="both"/>
        <w:rPr>
          <w:rFonts w:ascii="Times New Roman" w:hAnsi="Times New Roman" w:cs="Times New Roman"/>
          <w:sz w:val="24"/>
          <w:szCs w:val="24"/>
        </w:rPr>
      </w:pPr>
      <w:r w:rsidRPr="00412A39">
        <w:rPr>
          <w:rFonts w:ascii="Times New Roman" w:hAnsi="Times New Roman" w:cs="Times New Roman"/>
          <w:color w:val="000000"/>
          <w:sz w:val="24"/>
          <w:szCs w:val="24"/>
          <w:shd w:val="clear" w:color="auto" w:fill="FFFFFF"/>
        </w:rPr>
        <w:t>[2] “A soil pH near 7.0 is best for lentil production” (</w:t>
      </w:r>
      <w:hyperlink r:id="rId9" w:anchor=":~:text=A%20soil%20pH%20near%207.0%20is%20best%20for%20lentil%20production." w:history="1">
        <w:r w:rsidR="004F65B8" w:rsidRPr="00412A39">
          <w:rPr>
            <w:rStyle w:val="Hyperlink"/>
            <w:rFonts w:ascii="Times New Roman" w:hAnsi="Times New Roman" w:cs="Times New Roman"/>
            <w:sz w:val="24"/>
            <w:szCs w:val="24"/>
            <w:shd w:val="clear" w:color="auto" w:fill="FFFFFF"/>
          </w:rPr>
          <w:t>Alternative Field Crops Manual | Lentil (purdue.edu)</w:t>
        </w:r>
      </w:hyperlink>
      <w:r w:rsidRPr="00412A39">
        <w:rPr>
          <w:rFonts w:ascii="Times New Roman" w:hAnsi="Times New Roman" w:cs="Times New Roman"/>
          <w:color w:val="000000"/>
          <w:sz w:val="24"/>
          <w:szCs w:val="24"/>
          <w:shd w:val="clear" w:color="auto" w:fill="FFFFFF"/>
        </w:rPr>
        <w:t xml:space="preserve">) </w:t>
      </w:r>
    </w:p>
    <w:p w14:paraId="1F0D9120" w14:textId="2C1877FD" w:rsidR="009A3C1F" w:rsidRPr="00412A39" w:rsidRDefault="00FF4A9F"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 xml:space="preserve">[3] </w:t>
      </w:r>
      <w:r w:rsidR="00BA6765" w:rsidRPr="00412A39">
        <w:rPr>
          <w:rFonts w:ascii="Times New Roman" w:hAnsi="Times New Roman" w:cs="Times New Roman"/>
          <w:sz w:val="24"/>
          <w:szCs w:val="24"/>
        </w:rPr>
        <w:t xml:space="preserve">“Standard 5 percent distilled white vinegar with a pH of 2.5 is [. . .] </w:t>
      </w:r>
      <w:r w:rsidR="002A6D08" w:rsidRPr="00412A39">
        <w:rPr>
          <w:rFonts w:ascii="Times New Roman" w:hAnsi="Times New Roman" w:cs="Times New Roman"/>
          <w:sz w:val="24"/>
          <w:szCs w:val="24"/>
        </w:rPr>
        <w:t xml:space="preserve">acidic enough to kill bacteria, and it probably has the most neutral smell of all the </w:t>
      </w:r>
      <w:r w:rsidR="005F65C3" w:rsidRPr="00412A39">
        <w:rPr>
          <w:rFonts w:ascii="Times New Roman" w:hAnsi="Times New Roman" w:cs="Times New Roman"/>
          <w:sz w:val="24"/>
          <w:szCs w:val="24"/>
        </w:rPr>
        <w:t>kinds of vinegar</w:t>
      </w:r>
      <w:r w:rsidR="00BA6765" w:rsidRPr="00412A39">
        <w:rPr>
          <w:rFonts w:ascii="Times New Roman" w:hAnsi="Times New Roman" w:cs="Times New Roman"/>
          <w:sz w:val="24"/>
          <w:szCs w:val="24"/>
        </w:rPr>
        <w:t>”</w:t>
      </w:r>
      <w:r w:rsidR="009A3C1F" w:rsidRPr="00412A39">
        <w:rPr>
          <w:rFonts w:ascii="Times New Roman" w:hAnsi="Times New Roman" w:cs="Times New Roman"/>
          <w:sz w:val="24"/>
          <w:szCs w:val="24"/>
        </w:rPr>
        <w:t xml:space="preserve"> (</w:t>
      </w:r>
      <w:hyperlink r:id="rId10" w:anchor=":~:text=Standard%205%20percent%20distilled%20white%20vinegar%20with%20a%20pH%20of%202.5%20is%20the%20best%20around%20for%20cleaning.%20It%E2%80%99s%20acidic%20enough%20to%20kill%20bacteria%2C%20and%20it%20probably%20has%20the%20most%20neutral%20smell%20of%20all%20the%20vinegars." w:history="1">
        <w:r w:rsidR="009A3C1F" w:rsidRPr="00412A39">
          <w:rPr>
            <w:rStyle w:val="Hyperlink"/>
            <w:rFonts w:ascii="Times New Roman" w:hAnsi="Times New Roman" w:cs="Times New Roman"/>
            <w:sz w:val="24"/>
            <w:szCs w:val="24"/>
          </w:rPr>
          <w:t>pH of Vinegar: What Makes It Acidic? Plus, Strength of Vinegar (greatist.com)</w:t>
        </w:r>
      </w:hyperlink>
      <w:r w:rsidR="009A3C1F" w:rsidRPr="00412A39">
        <w:rPr>
          <w:rFonts w:ascii="Times New Roman" w:hAnsi="Times New Roman" w:cs="Times New Roman"/>
          <w:sz w:val="24"/>
          <w:szCs w:val="24"/>
        </w:rPr>
        <w:t>)</w:t>
      </w:r>
    </w:p>
    <w:p w14:paraId="57D91C0A" w14:textId="77777777" w:rsidR="001446B3" w:rsidRPr="00412A39" w:rsidRDefault="001446B3"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Citations 4-7 are sourced from:</w:t>
      </w:r>
    </w:p>
    <w:p w14:paraId="3F159C1A" w14:textId="77777777" w:rsidR="001446B3" w:rsidRPr="00412A39" w:rsidRDefault="001446B3" w:rsidP="00D26354">
      <w:pPr>
        <w:spacing w:line="240" w:lineRule="auto"/>
        <w:jc w:val="both"/>
        <w:rPr>
          <w:rStyle w:val="Hyperlink"/>
          <w:rFonts w:ascii="Times New Roman" w:hAnsi="Times New Roman" w:cs="Times New Roman"/>
          <w:sz w:val="24"/>
          <w:szCs w:val="24"/>
        </w:rPr>
      </w:pPr>
      <w:r w:rsidRPr="00412A39">
        <w:rPr>
          <w:rFonts w:ascii="Times New Roman" w:hAnsi="Times New Roman" w:cs="Times New Roman"/>
          <w:sz w:val="24"/>
          <w:szCs w:val="24"/>
        </w:rPr>
        <w:t>Petra S. Kidd, John Proctor, why plants grow poorly on very acid soils: are ecologists missing the obvious? </w:t>
      </w:r>
      <w:r w:rsidRPr="00412A39">
        <w:rPr>
          <w:rFonts w:ascii="Times New Roman" w:hAnsi="Times New Roman" w:cs="Times New Roman"/>
          <w:i/>
          <w:iCs/>
          <w:sz w:val="24"/>
          <w:szCs w:val="24"/>
        </w:rPr>
        <w:t>Journal of Experimental Botany</w:t>
      </w:r>
      <w:r w:rsidRPr="00412A39">
        <w:rPr>
          <w:rFonts w:ascii="Times New Roman" w:hAnsi="Times New Roman" w:cs="Times New Roman"/>
          <w:sz w:val="24"/>
          <w:szCs w:val="24"/>
        </w:rPr>
        <w:t>, Volume 52, Issue 357, 15 April 2001, Pages 791–799, </w:t>
      </w:r>
      <w:hyperlink r:id="rId11" w:history="1">
        <w:r w:rsidRPr="00412A39">
          <w:rPr>
            <w:rStyle w:val="Hyperlink"/>
            <w:rFonts w:ascii="Times New Roman" w:hAnsi="Times New Roman" w:cs="Times New Roman"/>
            <w:sz w:val="24"/>
            <w:szCs w:val="24"/>
          </w:rPr>
          <w:t>https://doi.org/10.1093/jexbot/52.357.791</w:t>
        </w:r>
      </w:hyperlink>
    </w:p>
    <w:p w14:paraId="081AA9BD" w14:textId="52E2CD84" w:rsidR="0087222D" w:rsidRPr="00412A39" w:rsidRDefault="004A150C"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4] “</w:t>
      </w:r>
      <w:r w:rsidR="00996802" w:rsidRPr="00412A39">
        <w:rPr>
          <w:rFonts w:ascii="Times New Roman" w:hAnsi="Times New Roman" w:cs="Times New Roman"/>
          <w:sz w:val="24"/>
          <w:szCs w:val="24"/>
        </w:rPr>
        <w:t>It has been demonstrated for races of the crops maize (</w:t>
      </w:r>
      <w:proofErr w:type="spellStart"/>
      <w:r w:rsidR="00996802" w:rsidRPr="00412A39">
        <w:rPr>
          <w:rFonts w:ascii="Times New Roman" w:hAnsi="Times New Roman" w:cs="Times New Roman"/>
          <w:i/>
          <w:iCs/>
          <w:sz w:val="24"/>
          <w:szCs w:val="24"/>
        </w:rPr>
        <w:t>Zea</w:t>
      </w:r>
      <w:proofErr w:type="spellEnd"/>
      <w:r w:rsidR="00996802" w:rsidRPr="00412A39">
        <w:rPr>
          <w:rFonts w:ascii="Times New Roman" w:hAnsi="Times New Roman" w:cs="Times New Roman"/>
          <w:i/>
          <w:iCs/>
          <w:sz w:val="24"/>
          <w:szCs w:val="24"/>
        </w:rPr>
        <w:t xml:space="preserve"> mays</w:t>
      </w:r>
      <w:r w:rsidR="00996802" w:rsidRPr="00412A39">
        <w:rPr>
          <w:rFonts w:ascii="Times New Roman" w:hAnsi="Times New Roman" w:cs="Times New Roman"/>
          <w:sz w:val="24"/>
          <w:szCs w:val="24"/>
        </w:rPr>
        <w:t> L.), mung bean (</w:t>
      </w:r>
      <w:r w:rsidR="00996802" w:rsidRPr="00412A39">
        <w:rPr>
          <w:rFonts w:ascii="Times New Roman" w:hAnsi="Times New Roman" w:cs="Times New Roman"/>
          <w:i/>
          <w:iCs/>
          <w:sz w:val="24"/>
          <w:szCs w:val="24"/>
        </w:rPr>
        <w:t>Vigna radiata </w:t>
      </w:r>
      <w:r w:rsidR="00996802" w:rsidRPr="00412A39">
        <w:rPr>
          <w:rFonts w:ascii="Times New Roman" w:hAnsi="Times New Roman" w:cs="Times New Roman"/>
          <w:sz w:val="24"/>
          <w:szCs w:val="24"/>
        </w:rPr>
        <w:t xml:space="preserve">L. </w:t>
      </w:r>
      <w:proofErr w:type="spellStart"/>
      <w:r w:rsidR="00996802" w:rsidRPr="00412A39">
        <w:rPr>
          <w:rFonts w:ascii="Times New Roman" w:hAnsi="Times New Roman" w:cs="Times New Roman"/>
          <w:sz w:val="24"/>
          <w:szCs w:val="24"/>
        </w:rPr>
        <w:t>Wilczek</w:t>
      </w:r>
      <w:proofErr w:type="spellEnd"/>
      <w:r w:rsidR="00996802" w:rsidRPr="00412A39">
        <w:rPr>
          <w:rFonts w:ascii="Times New Roman" w:hAnsi="Times New Roman" w:cs="Times New Roman"/>
          <w:sz w:val="24"/>
          <w:szCs w:val="24"/>
        </w:rPr>
        <w:t>), and rice (</w:t>
      </w:r>
      <w:r w:rsidR="00996802" w:rsidRPr="00412A39">
        <w:rPr>
          <w:rFonts w:ascii="Times New Roman" w:hAnsi="Times New Roman" w:cs="Times New Roman"/>
          <w:i/>
          <w:iCs/>
          <w:sz w:val="24"/>
          <w:szCs w:val="24"/>
        </w:rPr>
        <w:t>Oryza sativa</w:t>
      </w:r>
      <w:r w:rsidR="00996802" w:rsidRPr="00412A39">
        <w:rPr>
          <w:rFonts w:ascii="Times New Roman" w:hAnsi="Times New Roman" w:cs="Times New Roman"/>
          <w:sz w:val="24"/>
          <w:szCs w:val="24"/>
        </w:rPr>
        <w:t> L.), that very acid soils are so toxic that their root growth is nearly completely inhibited (</w:t>
      </w:r>
      <w:hyperlink r:id="rId12" w:history="1">
        <w:r w:rsidR="00996802" w:rsidRPr="00412A39">
          <w:rPr>
            <w:rStyle w:val="Hyperlink"/>
            <w:rFonts w:ascii="Times New Roman" w:hAnsi="Times New Roman" w:cs="Times New Roman"/>
            <w:sz w:val="24"/>
            <w:szCs w:val="24"/>
          </w:rPr>
          <w:t>Proctor, 1999</w:t>
        </w:r>
      </w:hyperlink>
      <w:r w:rsidR="00996802" w:rsidRPr="00412A39">
        <w:rPr>
          <w:rFonts w:ascii="Times New Roman" w:hAnsi="Times New Roman" w:cs="Times New Roman"/>
          <w:sz w:val="24"/>
          <w:szCs w:val="24"/>
        </w:rPr>
        <w:t>)</w:t>
      </w:r>
      <w:r w:rsidRPr="00412A39">
        <w:rPr>
          <w:rFonts w:ascii="Times New Roman" w:hAnsi="Times New Roman" w:cs="Times New Roman"/>
          <w:sz w:val="24"/>
          <w:szCs w:val="24"/>
        </w:rPr>
        <w:t>”</w:t>
      </w:r>
      <w:r w:rsidR="00D27BF2" w:rsidRPr="00412A39">
        <w:rPr>
          <w:rFonts w:ascii="Times New Roman" w:hAnsi="Times New Roman" w:cs="Times New Roman"/>
          <w:sz w:val="24"/>
          <w:szCs w:val="24"/>
        </w:rPr>
        <w:t xml:space="preserve"> (</w:t>
      </w:r>
      <w:hyperlink r:id="rId13" w:anchor=":~:text=It%20has%20been%20demonstrated%20for%20races%20of%20the%20crops%20maize%20(Zea%20mays%20L.)%2C%20mung%20bean%20(Vigna%20radiata%20L.%20Wilczek)%2C%20and%20rice%20(Oryza%20sativa%20L.)%2C%20that%20very%20acid%20soils%20are%20so%20toxic%20that%20their%20root%20growth%20is%20nearly%20completely%20inhibited%20(Proctor%2C%201999).%20It%20appears%20that%20plants%20are%20faced%20firstly%20with%20toxic%20%5BH%2B%5D" w:tgtFrame="_blank" w:tooltip="https://academic.oup.com/jxb/article/52/357/791/480277" w:history="1">
        <w:r w:rsidR="00361D57" w:rsidRPr="00412A39">
          <w:rPr>
            <w:rStyle w:val="Hyperlink"/>
            <w:rFonts w:ascii="Times New Roman" w:hAnsi="Times New Roman" w:cs="Times New Roman"/>
            <w:sz w:val="24"/>
            <w:szCs w:val="24"/>
          </w:rPr>
          <w:t>Why plants grow poorly on very acid soils: are ecologists missing the obvious? | Journal of Experimental Botany | Oxford Academic (oup.com)</w:t>
        </w:r>
      </w:hyperlink>
      <w:r w:rsidR="00D27BF2" w:rsidRPr="00412A39">
        <w:rPr>
          <w:rFonts w:ascii="Times New Roman" w:hAnsi="Times New Roman" w:cs="Times New Roman"/>
          <w:sz w:val="24"/>
          <w:szCs w:val="24"/>
        </w:rPr>
        <w:t>)</w:t>
      </w:r>
    </w:p>
    <w:p w14:paraId="4078F211" w14:textId="1ECBB63B" w:rsidR="00E17442" w:rsidRPr="00412A39" w:rsidRDefault="00FF4A9F"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w:t>
      </w:r>
      <w:r w:rsidR="007572F8" w:rsidRPr="00412A39">
        <w:rPr>
          <w:rFonts w:ascii="Times New Roman" w:hAnsi="Times New Roman" w:cs="Times New Roman"/>
          <w:sz w:val="24"/>
          <w:szCs w:val="24"/>
        </w:rPr>
        <w:t>5</w:t>
      </w:r>
      <w:r w:rsidRPr="00412A39">
        <w:rPr>
          <w:rFonts w:ascii="Times New Roman" w:hAnsi="Times New Roman" w:cs="Times New Roman"/>
          <w:sz w:val="24"/>
          <w:szCs w:val="24"/>
        </w:rPr>
        <w:t xml:space="preserve">] </w:t>
      </w:r>
      <w:r w:rsidR="0061210B" w:rsidRPr="00412A39">
        <w:rPr>
          <w:rFonts w:ascii="Times New Roman" w:hAnsi="Times New Roman" w:cs="Times New Roman"/>
          <w:sz w:val="24"/>
          <w:szCs w:val="24"/>
        </w:rPr>
        <w:t>“</w:t>
      </w:r>
      <w:r w:rsidR="00E337F5" w:rsidRPr="00412A39">
        <w:rPr>
          <w:rFonts w:ascii="Times New Roman" w:hAnsi="Times New Roman" w:cs="Times New Roman"/>
          <w:sz w:val="24"/>
          <w:szCs w:val="24"/>
        </w:rPr>
        <w:t>T</w:t>
      </w:r>
      <w:r w:rsidR="0061210B" w:rsidRPr="00412A39">
        <w:rPr>
          <w:rFonts w:ascii="Times New Roman" w:hAnsi="Times New Roman" w:cs="Times New Roman"/>
          <w:sz w:val="24"/>
          <w:szCs w:val="24"/>
        </w:rPr>
        <w:t>he direct toxicity of the H</w:t>
      </w:r>
      <w:r w:rsidR="008474D0" w:rsidRPr="00412A39">
        <w:rPr>
          <w:rFonts w:ascii="Times New Roman" w:hAnsi="Times New Roman" w:cs="Times New Roman"/>
          <w:sz w:val="24"/>
          <w:szCs w:val="24"/>
          <w:vertAlign w:val="superscript"/>
        </w:rPr>
        <w:t>+</w:t>
      </w:r>
      <w:r w:rsidR="0061210B" w:rsidRPr="00412A39">
        <w:rPr>
          <w:rFonts w:ascii="Times New Roman" w:hAnsi="Times New Roman" w:cs="Times New Roman"/>
          <w:sz w:val="24"/>
          <w:szCs w:val="24"/>
        </w:rPr>
        <w:t> ion is the proximal cause of the poor growth of non‐tolerant plants on these very acid organic soils” (</w:t>
      </w:r>
      <w:hyperlink r:id="rId14" w:anchor=":~:text=It%20was%20concluded%20that%20the%20direct%20toxicity%20of%20the%20H%2B%20ion%20is%20the%20proximal%20cause%20of%20the%20poor%20growth%20of%20non%E2%80%90tolerant%20plants%20on%20these%20very%20acid%20organic%20soils" w:tgtFrame="_blank" w:tooltip="https://academic.oup.com/jxb/article/52/357/791/480277" w:history="1">
        <w:r w:rsidR="0061210B" w:rsidRPr="00412A39">
          <w:rPr>
            <w:rStyle w:val="Hyperlink"/>
            <w:rFonts w:ascii="Times New Roman" w:hAnsi="Times New Roman" w:cs="Times New Roman"/>
            <w:sz w:val="24"/>
            <w:szCs w:val="24"/>
          </w:rPr>
          <w:t>Why plants grow poorly on very acid soils: are ecologists missing the obvious? | Journal of Experimental Botany | Oxford Academic (oup.com)</w:t>
        </w:r>
      </w:hyperlink>
      <w:r w:rsidR="0061210B" w:rsidRPr="00412A39">
        <w:rPr>
          <w:rFonts w:ascii="Times New Roman" w:hAnsi="Times New Roman" w:cs="Times New Roman"/>
          <w:sz w:val="24"/>
          <w:szCs w:val="24"/>
        </w:rPr>
        <w:t>)</w:t>
      </w:r>
    </w:p>
    <w:p w14:paraId="41BE4182" w14:textId="4F839DAD" w:rsidR="00715DB3" w:rsidRPr="00412A39" w:rsidRDefault="00715DB3"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6] “It has been suggested (</w:t>
      </w:r>
      <w:hyperlink r:id="rId15" w:history="1">
        <w:r w:rsidRPr="00412A39">
          <w:rPr>
            <w:rStyle w:val="Hyperlink"/>
            <w:rFonts w:ascii="Times New Roman" w:hAnsi="Times New Roman" w:cs="Times New Roman"/>
            <w:sz w:val="24"/>
            <w:szCs w:val="24"/>
          </w:rPr>
          <w:t>Foy, 1992</w:t>
        </w:r>
      </w:hyperlink>
      <w:r w:rsidRPr="00412A39">
        <w:rPr>
          <w:rFonts w:ascii="Times New Roman" w:hAnsi="Times New Roman" w:cs="Times New Roman"/>
          <w:sz w:val="24"/>
          <w:szCs w:val="24"/>
        </w:rPr>
        <w:t>) that excess H</w:t>
      </w:r>
      <w:r w:rsidRPr="00412A39">
        <w:rPr>
          <w:rFonts w:ascii="Times New Roman" w:hAnsi="Times New Roman" w:cs="Times New Roman"/>
          <w:sz w:val="24"/>
          <w:szCs w:val="24"/>
          <w:vertAlign w:val="superscript"/>
        </w:rPr>
        <w:t>+</w:t>
      </w:r>
      <w:r w:rsidRPr="00412A39">
        <w:rPr>
          <w:rFonts w:ascii="Times New Roman" w:hAnsi="Times New Roman" w:cs="Times New Roman"/>
          <w:sz w:val="24"/>
          <w:szCs w:val="24"/>
        </w:rPr>
        <w:t> competes with other cations for root absorption sites, interfering with ion transport and uptake, and causes root membranes to become leaky” (</w:t>
      </w:r>
      <w:hyperlink r:id="rId16" w:anchor=":~:text=It%20has%20been%20suggested%20(Foy%2C%201992)%20that%20excess%20H%2B%20competes%20with%20other%20cations%20for%20root%20absorption%20sites%2C%20interfering%20with%20ion%20transport%20and%20uptake%2C%20and%20causes%20root%20membranes%20to%20become%20leaky." w:tgtFrame="_blank" w:tooltip="https://academic.oup.com/jxb/article/52/357/791/480277" w:history="1">
        <w:r w:rsidR="00361D57" w:rsidRPr="00412A39">
          <w:rPr>
            <w:rStyle w:val="Hyperlink"/>
            <w:rFonts w:ascii="Times New Roman" w:hAnsi="Times New Roman" w:cs="Times New Roman"/>
            <w:sz w:val="24"/>
            <w:szCs w:val="24"/>
          </w:rPr>
          <w:t>Why plants grow poorly on very acid soils: are ecologists missing the obvious? | Journal of Experimental Botany | Oxford Academic (oup.com)</w:t>
        </w:r>
      </w:hyperlink>
      <w:r w:rsidRPr="00412A39">
        <w:rPr>
          <w:rFonts w:ascii="Times New Roman" w:hAnsi="Times New Roman" w:cs="Times New Roman"/>
          <w:sz w:val="24"/>
          <w:szCs w:val="24"/>
        </w:rPr>
        <w:t>)</w:t>
      </w:r>
    </w:p>
    <w:p w14:paraId="2995EDEF" w14:textId="470D0041" w:rsidR="0041105E" w:rsidRPr="00412A39" w:rsidRDefault="0041105E"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7] “Low pH [. . .] led to a change in root system architecture which, in consequence, can reduce a plants ability to absorb water (and nutrients)”</w:t>
      </w:r>
      <w:r w:rsidR="00893148" w:rsidRPr="00412A39">
        <w:rPr>
          <w:rFonts w:ascii="Times New Roman" w:hAnsi="Times New Roman" w:cs="Times New Roman"/>
          <w:sz w:val="24"/>
          <w:szCs w:val="24"/>
        </w:rPr>
        <w:t xml:space="preserve"> (</w:t>
      </w:r>
      <w:hyperlink r:id="rId17" w:anchor=":~:text=Low%20pH%20not%20only%20affected%20RER%20but%20also%20led%20to%20a%20change%20in%20root%20system%20architecture%20which%2C%20in%20consequence%2C%20can%20reduce%20a%20plants%20ability%20to%20absorb%20water%20(and%20nutrients)." w:tgtFrame="_blank" w:tooltip="https://academic.oup.com/jxb/article/52/357/791/480277" w:history="1">
        <w:r w:rsidR="00893148" w:rsidRPr="00412A39">
          <w:rPr>
            <w:rStyle w:val="Hyperlink"/>
            <w:rFonts w:ascii="Times New Roman" w:hAnsi="Times New Roman" w:cs="Times New Roman"/>
            <w:sz w:val="24"/>
            <w:szCs w:val="24"/>
          </w:rPr>
          <w:t>Why plants grow poorly on very acid soils: are ecologists missing the obvious? | Journal of Experimental Botany | Oxford Academic (oup.com)</w:t>
        </w:r>
      </w:hyperlink>
      <w:r w:rsidR="00893148" w:rsidRPr="00412A39">
        <w:rPr>
          <w:rFonts w:ascii="Times New Roman" w:hAnsi="Times New Roman" w:cs="Times New Roman"/>
          <w:sz w:val="24"/>
          <w:szCs w:val="24"/>
        </w:rPr>
        <w:t>)</w:t>
      </w:r>
    </w:p>
    <w:p w14:paraId="7FEA01D6" w14:textId="724C386E" w:rsidR="00265EBE" w:rsidRPr="00412A39" w:rsidRDefault="00265EBE"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8] “Nitrogen fixation is the process whereby molecular N2 gas is converted to reactive, biologically available forms of nitrogen.” (</w:t>
      </w:r>
      <w:hyperlink r:id="rId18" w:anchor=":~:text=Nitrogen%20fixation%20is%20the%20process%20whereby%20molecular%20N2%20gas%20is%20converted%20to%20reactive%2C%20biologically%20available%20forms%20of%20nitrogen" w:history="1">
        <w:hyperlink r:id="rId19" w:anchor=":~:text=Nitrogen%20fixation%20is%20the%20process%20whereby%20molecular%20N2%20gas%20is%20converted%20to%20reactive%2C%20biologically%20available%20forms%20of%20nitrogen." w:history="1">
          <w:r w:rsidR="00650D08" w:rsidRPr="00412A39">
            <w:rPr>
              <w:rStyle w:val="Hyperlink"/>
              <w:rFonts w:ascii="Times New Roman" w:hAnsi="Times New Roman" w:cs="Times New Roman"/>
              <w:sz w:val="24"/>
              <w:szCs w:val="24"/>
            </w:rPr>
            <w:t>Nitrogen Fixation - an overview | ScienceDirect Topics</w:t>
          </w:r>
        </w:hyperlink>
      </w:hyperlink>
      <w:r w:rsidRPr="00412A39">
        <w:rPr>
          <w:rFonts w:ascii="Times New Roman" w:hAnsi="Times New Roman" w:cs="Times New Roman"/>
          <w:sz w:val="24"/>
          <w:szCs w:val="24"/>
        </w:rPr>
        <w:t>)</w:t>
      </w:r>
    </w:p>
    <w:p w14:paraId="75326447" w14:textId="4EA247E0" w:rsidR="00B32E44" w:rsidRPr="00412A39" w:rsidRDefault="00D42C92"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w:t>
      </w:r>
      <w:r w:rsidR="00265EBE" w:rsidRPr="00412A39">
        <w:rPr>
          <w:rFonts w:ascii="Times New Roman" w:hAnsi="Times New Roman" w:cs="Times New Roman"/>
          <w:sz w:val="24"/>
          <w:szCs w:val="24"/>
        </w:rPr>
        <w:t>9</w:t>
      </w:r>
      <w:r w:rsidRPr="00412A39">
        <w:rPr>
          <w:rFonts w:ascii="Times New Roman" w:hAnsi="Times New Roman" w:cs="Times New Roman"/>
          <w:sz w:val="24"/>
          <w:szCs w:val="24"/>
        </w:rPr>
        <w:t xml:space="preserve">] </w:t>
      </w:r>
      <w:r w:rsidR="00B32E44" w:rsidRPr="00412A39">
        <w:rPr>
          <w:rFonts w:ascii="Times New Roman" w:hAnsi="Times New Roman" w:cs="Times New Roman"/>
          <w:sz w:val="24"/>
          <w:szCs w:val="24"/>
        </w:rPr>
        <w:t xml:space="preserve">“Plants need nitrogen because it helps them produce proteins that are needed for healthy growth and development like chlorophyll production, protein synthesis, seed development, fruiting/flowering” </w:t>
      </w:r>
      <w:r w:rsidR="001B54D9" w:rsidRPr="00412A39">
        <w:rPr>
          <w:rFonts w:ascii="Times New Roman" w:hAnsi="Times New Roman" w:cs="Times New Roman"/>
          <w:sz w:val="24"/>
          <w:szCs w:val="24"/>
        </w:rPr>
        <w:t>(</w:t>
      </w:r>
      <w:hyperlink r:id="rId20" w:anchor=":~:text=Plants%20need%20nitrogen%20because%20it%20helps%20them%20produce%20proteins%20that%20are%20needed%20for%20healthy%20growth%20and%20development%20like%20chlorophyll%20production%2C%20protein%20synthesis%2C%20seed%20development%2C%20fruiting/flowering." w:history="1">
        <w:r w:rsidR="001B54D9" w:rsidRPr="00412A39">
          <w:rPr>
            <w:rStyle w:val="Hyperlink"/>
            <w:rFonts w:ascii="Times New Roman" w:hAnsi="Times New Roman" w:cs="Times New Roman"/>
            <w:sz w:val="24"/>
            <w:szCs w:val="24"/>
          </w:rPr>
          <w:t>Why Do Plants Need Nitrogen to Get The Best Results (planteli.com)</w:t>
        </w:r>
      </w:hyperlink>
      <w:r w:rsidR="001B54D9" w:rsidRPr="00412A39">
        <w:rPr>
          <w:rFonts w:ascii="Times New Roman" w:hAnsi="Times New Roman" w:cs="Times New Roman"/>
          <w:sz w:val="24"/>
          <w:szCs w:val="24"/>
        </w:rPr>
        <w:t>)</w:t>
      </w:r>
    </w:p>
    <w:p w14:paraId="19A0D999" w14:textId="22EEFD7A" w:rsidR="00E17442" w:rsidRPr="00412A39" w:rsidRDefault="00D42C92" w:rsidP="00D26354">
      <w:pPr>
        <w:spacing w:line="240" w:lineRule="auto"/>
        <w:jc w:val="both"/>
        <w:rPr>
          <w:rFonts w:ascii="Times New Roman" w:hAnsi="Times New Roman" w:cs="Times New Roman"/>
          <w:sz w:val="24"/>
          <w:szCs w:val="24"/>
        </w:rPr>
      </w:pPr>
      <w:r w:rsidRPr="00412A39">
        <w:rPr>
          <w:rFonts w:ascii="Times New Roman" w:hAnsi="Times New Roman" w:cs="Times New Roman"/>
          <w:sz w:val="24"/>
          <w:szCs w:val="24"/>
        </w:rPr>
        <w:t>[</w:t>
      </w:r>
      <w:r w:rsidR="00265EBE" w:rsidRPr="00412A39">
        <w:rPr>
          <w:rFonts w:ascii="Times New Roman" w:hAnsi="Times New Roman" w:cs="Times New Roman"/>
          <w:sz w:val="24"/>
          <w:szCs w:val="24"/>
        </w:rPr>
        <w:t>10</w:t>
      </w:r>
      <w:r w:rsidRPr="00412A39">
        <w:rPr>
          <w:rFonts w:ascii="Times New Roman" w:hAnsi="Times New Roman" w:cs="Times New Roman"/>
          <w:sz w:val="24"/>
          <w:szCs w:val="24"/>
        </w:rPr>
        <w:t xml:space="preserve">] </w:t>
      </w:r>
      <w:r w:rsidR="00EF1713" w:rsidRPr="00412A39">
        <w:rPr>
          <w:rFonts w:ascii="Times New Roman" w:hAnsi="Times New Roman" w:cs="Times New Roman"/>
          <w:sz w:val="24"/>
          <w:szCs w:val="24"/>
        </w:rPr>
        <w:t>“Nitrogen is part of the chlorophyll molecule, which gives plants their green color and is involved in creating food for the plant through photosynthesis”</w:t>
      </w:r>
      <w:r w:rsidR="00CC16B7" w:rsidRPr="00412A39">
        <w:rPr>
          <w:rFonts w:ascii="Times New Roman" w:hAnsi="Times New Roman" w:cs="Times New Roman"/>
          <w:sz w:val="24"/>
          <w:szCs w:val="24"/>
        </w:rPr>
        <w:t xml:space="preserve"> (</w:t>
      </w:r>
      <w:hyperlink r:id="rId21" w:anchor=":~:text=photosynthesis.%20Lack%20of-,nitrogen,-shows%20up%20as" w:history="1">
        <w:r w:rsidR="007076CD" w:rsidRPr="00412A39">
          <w:rPr>
            <w:rStyle w:val="Hyperlink"/>
            <w:rFonts w:ascii="Times New Roman" w:hAnsi="Times New Roman" w:cs="Times New Roman"/>
            <w:sz w:val="24"/>
            <w:szCs w:val="24"/>
          </w:rPr>
          <w:t xml:space="preserve">How does Nitrogen Help Plants Grow? - </w:t>
        </w:r>
        <w:proofErr w:type="spellStart"/>
        <w:r w:rsidR="007076CD" w:rsidRPr="00412A39">
          <w:rPr>
            <w:rStyle w:val="Hyperlink"/>
            <w:rFonts w:ascii="Times New Roman" w:hAnsi="Times New Roman" w:cs="Times New Roman"/>
            <w:sz w:val="24"/>
            <w:szCs w:val="24"/>
          </w:rPr>
          <w:t>Phoslab</w:t>
        </w:r>
        <w:proofErr w:type="spellEnd"/>
        <w:r w:rsidR="007076CD" w:rsidRPr="00412A39">
          <w:rPr>
            <w:rStyle w:val="Hyperlink"/>
            <w:rFonts w:ascii="Times New Roman" w:hAnsi="Times New Roman" w:cs="Times New Roman"/>
            <w:sz w:val="24"/>
            <w:szCs w:val="24"/>
          </w:rPr>
          <w:t xml:space="preserve"> Environmental Laboratories </w:t>
        </w:r>
        <w:proofErr w:type="spellStart"/>
        <w:r w:rsidR="007076CD" w:rsidRPr="00412A39">
          <w:rPr>
            <w:rStyle w:val="Hyperlink"/>
            <w:rFonts w:ascii="Times New Roman" w:hAnsi="Times New Roman" w:cs="Times New Roman"/>
            <w:sz w:val="24"/>
            <w:szCs w:val="24"/>
          </w:rPr>
          <w:t>Phoslab</w:t>
        </w:r>
        <w:proofErr w:type="spellEnd"/>
        <w:r w:rsidR="007076CD" w:rsidRPr="00412A39">
          <w:rPr>
            <w:rStyle w:val="Hyperlink"/>
            <w:rFonts w:ascii="Times New Roman" w:hAnsi="Times New Roman" w:cs="Times New Roman"/>
            <w:sz w:val="24"/>
            <w:szCs w:val="24"/>
          </w:rPr>
          <w:t xml:space="preserve"> Environmental Laboratories</w:t>
        </w:r>
      </w:hyperlink>
      <w:r w:rsidR="00CC16B7" w:rsidRPr="00412A39">
        <w:rPr>
          <w:rFonts w:ascii="Times New Roman" w:hAnsi="Times New Roman" w:cs="Times New Roman"/>
          <w:sz w:val="24"/>
          <w:szCs w:val="24"/>
        </w:rPr>
        <w:t>)</w:t>
      </w:r>
    </w:p>
    <w:sectPr w:rsidR="00E17442" w:rsidRPr="00412A39" w:rsidSect="001727D6">
      <w:pgSz w:w="12240" w:h="15840"/>
      <w:pgMar w:top="432" w:right="432" w:bottom="432" w:left="432"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653CC"/>
    <w:multiLevelType w:val="multilevel"/>
    <w:tmpl w:val="1F229C7A"/>
    <w:lvl w:ilvl="0">
      <w:start w:val="1"/>
      <w:numFmt w:val="decimal"/>
      <w:lvlText w:val="%1."/>
      <w:lvlJc w:val="left"/>
      <w:pPr>
        <w:tabs>
          <w:tab w:val="num" w:pos="1080"/>
        </w:tabs>
        <w:ind w:left="1080" w:hanging="360"/>
      </w:pPr>
      <w:rPr>
        <w:b/>
        <w:bCs/>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3CD862E7"/>
    <w:multiLevelType w:val="multilevel"/>
    <w:tmpl w:val="513849B4"/>
    <w:lvl w:ilvl="0">
      <w:start w:val="1"/>
      <w:numFmt w:val="decimal"/>
      <w:lvlText w:val="%1."/>
      <w:lvlJc w:val="left"/>
      <w:pPr>
        <w:tabs>
          <w:tab w:val="num" w:pos="-5040"/>
        </w:tabs>
        <w:ind w:left="-5040" w:hanging="360"/>
      </w:pPr>
      <w:rPr>
        <w:b/>
        <w:bCs/>
      </w:rPr>
    </w:lvl>
    <w:lvl w:ilvl="1">
      <w:numFmt w:val="bullet"/>
      <w:lvlText w:val=""/>
      <w:lvlJc w:val="left"/>
      <w:pPr>
        <w:ind w:left="-4320" w:hanging="360"/>
      </w:pPr>
      <w:rPr>
        <w:rFonts w:ascii="Symbol" w:eastAsiaTheme="minorHAnsi" w:hAnsi="Symbol" w:cs="Times New Roman" w:hint="default"/>
      </w:r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1440"/>
        </w:tabs>
        <w:ind w:left="-1440" w:hanging="360"/>
      </w:pPr>
    </w:lvl>
    <w:lvl w:ilvl="6" w:tentative="1">
      <w:start w:val="1"/>
      <w:numFmt w:val="decimal"/>
      <w:lvlText w:val="%7."/>
      <w:lvlJc w:val="left"/>
      <w:pPr>
        <w:tabs>
          <w:tab w:val="num" w:pos="-720"/>
        </w:tabs>
        <w:ind w:left="-720" w:hanging="360"/>
      </w:pPr>
    </w:lvl>
    <w:lvl w:ilvl="7" w:tentative="1">
      <w:start w:val="1"/>
      <w:numFmt w:val="decimal"/>
      <w:lvlText w:val="%8."/>
      <w:lvlJc w:val="left"/>
      <w:pPr>
        <w:tabs>
          <w:tab w:val="num" w:pos="0"/>
        </w:tabs>
        <w:ind w:left="0" w:hanging="360"/>
      </w:pPr>
    </w:lvl>
    <w:lvl w:ilvl="8" w:tentative="1">
      <w:start w:val="1"/>
      <w:numFmt w:val="decimal"/>
      <w:lvlText w:val="%9."/>
      <w:lvlJc w:val="left"/>
      <w:pPr>
        <w:tabs>
          <w:tab w:val="num" w:pos="720"/>
        </w:tabs>
        <w:ind w:left="720" w:hanging="360"/>
      </w:pPr>
    </w:lvl>
  </w:abstractNum>
  <w:abstractNum w:abstractNumId="2" w15:restartNumberingAfterBreak="0">
    <w:nsid w:val="4F360D2F"/>
    <w:multiLevelType w:val="multilevel"/>
    <w:tmpl w:val="F40E81C8"/>
    <w:lvl w:ilvl="0">
      <w:start w:val="1"/>
      <w:numFmt w:val="bullet"/>
      <w:lvlText w:val=""/>
      <w:lvlJc w:val="left"/>
      <w:pPr>
        <w:tabs>
          <w:tab w:val="num" w:pos="720"/>
        </w:tabs>
        <w:ind w:left="720" w:hanging="360"/>
      </w:pPr>
      <w:rPr>
        <w:rFonts w:ascii="Symbol" w:hAnsi="Symbol" w:hint="default"/>
        <w:b/>
        <w:bCs/>
      </w:rPr>
    </w:lvl>
    <w:lvl w:ilvl="1">
      <w:numFmt w:val="bullet"/>
      <w:lvlText w:val=""/>
      <w:lvlJc w:val="left"/>
      <w:pPr>
        <w:ind w:left="1440" w:hanging="360"/>
      </w:pPr>
      <w:rPr>
        <w:rFonts w:ascii="Symbol" w:eastAsiaTheme="minorHAnsi"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AE1B42"/>
    <w:multiLevelType w:val="multilevel"/>
    <w:tmpl w:val="58DC6CE4"/>
    <w:lvl w:ilvl="0">
      <w:start w:val="1"/>
      <w:numFmt w:val="decimal"/>
      <w:lvlText w:val="%1."/>
      <w:lvlJc w:val="left"/>
      <w:pPr>
        <w:tabs>
          <w:tab w:val="num" w:pos="1080"/>
        </w:tabs>
        <w:ind w:left="1080" w:hanging="360"/>
      </w:pPr>
      <w:rPr>
        <w:b/>
        <w:bCs/>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0"/>
    <w:lvlOverride w:ilvl="0">
      <w:startOverride w:val="1"/>
    </w:lvlOverride>
  </w:num>
  <w:num w:numId="2">
    <w:abstractNumId w:val="1"/>
    <w:lvlOverride w:ilvl="0">
      <w:startOverride w:val="1"/>
    </w:lvlOverride>
  </w:num>
  <w:num w:numId="3">
    <w:abstractNumId w:val="3"/>
    <w:lvlOverride w:ilvl="0">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DayNDOwNLM0MTdV0lEKTi0uzszPAykwNKwFAEfSoKMtAAAA"/>
  </w:docVars>
  <w:rsids>
    <w:rsidRoot w:val="00172162"/>
    <w:rsid w:val="000007F0"/>
    <w:rsid w:val="00003566"/>
    <w:rsid w:val="000133AE"/>
    <w:rsid w:val="000141A1"/>
    <w:rsid w:val="00015795"/>
    <w:rsid w:val="000164E1"/>
    <w:rsid w:val="00020A15"/>
    <w:rsid w:val="00023A1B"/>
    <w:rsid w:val="00026052"/>
    <w:rsid w:val="000307AF"/>
    <w:rsid w:val="00031C9D"/>
    <w:rsid w:val="00031E4E"/>
    <w:rsid w:val="000346F8"/>
    <w:rsid w:val="00037989"/>
    <w:rsid w:val="00040326"/>
    <w:rsid w:val="00040B28"/>
    <w:rsid w:val="000437AF"/>
    <w:rsid w:val="00045052"/>
    <w:rsid w:val="00047994"/>
    <w:rsid w:val="000515C2"/>
    <w:rsid w:val="00052A7F"/>
    <w:rsid w:val="00053426"/>
    <w:rsid w:val="00055BA8"/>
    <w:rsid w:val="000611E3"/>
    <w:rsid w:val="000643B1"/>
    <w:rsid w:val="000645A3"/>
    <w:rsid w:val="0007217B"/>
    <w:rsid w:val="000733F9"/>
    <w:rsid w:val="00074496"/>
    <w:rsid w:val="000812B4"/>
    <w:rsid w:val="00081838"/>
    <w:rsid w:val="00082E58"/>
    <w:rsid w:val="0008317B"/>
    <w:rsid w:val="0008340F"/>
    <w:rsid w:val="00083EFD"/>
    <w:rsid w:val="00087B3C"/>
    <w:rsid w:val="00090129"/>
    <w:rsid w:val="0009541D"/>
    <w:rsid w:val="00096020"/>
    <w:rsid w:val="000964A2"/>
    <w:rsid w:val="000A602C"/>
    <w:rsid w:val="000A6A48"/>
    <w:rsid w:val="000B01AF"/>
    <w:rsid w:val="000B73A5"/>
    <w:rsid w:val="000C23BE"/>
    <w:rsid w:val="000C5017"/>
    <w:rsid w:val="000C6638"/>
    <w:rsid w:val="000C6A12"/>
    <w:rsid w:val="000C70A4"/>
    <w:rsid w:val="000D0209"/>
    <w:rsid w:val="000D721C"/>
    <w:rsid w:val="000E5D04"/>
    <w:rsid w:val="000F73CA"/>
    <w:rsid w:val="000F754B"/>
    <w:rsid w:val="00100B04"/>
    <w:rsid w:val="00103A1B"/>
    <w:rsid w:val="00105518"/>
    <w:rsid w:val="001058C3"/>
    <w:rsid w:val="00105D11"/>
    <w:rsid w:val="0011071F"/>
    <w:rsid w:val="0012197B"/>
    <w:rsid w:val="00123352"/>
    <w:rsid w:val="00124421"/>
    <w:rsid w:val="001270CD"/>
    <w:rsid w:val="00132785"/>
    <w:rsid w:val="001327F1"/>
    <w:rsid w:val="00132AF2"/>
    <w:rsid w:val="0014013F"/>
    <w:rsid w:val="001410EA"/>
    <w:rsid w:val="001446B3"/>
    <w:rsid w:val="00144E02"/>
    <w:rsid w:val="0014744E"/>
    <w:rsid w:val="00147A26"/>
    <w:rsid w:val="00150365"/>
    <w:rsid w:val="001603A9"/>
    <w:rsid w:val="00171D6F"/>
    <w:rsid w:val="00172162"/>
    <w:rsid w:val="001727D6"/>
    <w:rsid w:val="00172902"/>
    <w:rsid w:val="001732D1"/>
    <w:rsid w:val="0017652A"/>
    <w:rsid w:val="0017652E"/>
    <w:rsid w:val="00177ECC"/>
    <w:rsid w:val="00180639"/>
    <w:rsid w:val="0018169A"/>
    <w:rsid w:val="00183262"/>
    <w:rsid w:val="001839D4"/>
    <w:rsid w:val="00183B03"/>
    <w:rsid w:val="00184261"/>
    <w:rsid w:val="001852A5"/>
    <w:rsid w:val="0018793F"/>
    <w:rsid w:val="001956FB"/>
    <w:rsid w:val="001A3E24"/>
    <w:rsid w:val="001A5ACC"/>
    <w:rsid w:val="001B0247"/>
    <w:rsid w:val="001B0E6D"/>
    <w:rsid w:val="001B21B8"/>
    <w:rsid w:val="001B54D9"/>
    <w:rsid w:val="001C270E"/>
    <w:rsid w:val="001C3CA5"/>
    <w:rsid w:val="001C5373"/>
    <w:rsid w:val="001D13D8"/>
    <w:rsid w:val="001D225C"/>
    <w:rsid w:val="001D3663"/>
    <w:rsid w:val="001D6C9A"/>
    <w:rsid w:val="001E02A1"/>
    <w:rsid w:val="001E29D3"/>
    <w:rsid w:val="001E57C0"/>
    <w:rsid w:val="001F05A9"/>
    <w:rsid w:val="001F3E45"/>
    <w:rsid w:val="002000C5"/>
    <w:rsid w:val="00203D35"/>
    <w:rsid w:val="002120A0"/>
    <w:rsid w:val="00216093"/>
    <w:rsid w:val="00217EAB"/>
    <w:rsid w:val="00227E12"/>
    <w:rsid w:val="002343C5"/>
    <w:rsid w:val="00235FC0"/>
    <w:rsid w:val="00236059"/>
    <w:rsid w:val="0024627A"/>
    <w:rsid w:val="002462FB"/>
    <w:rsid w:val="00251624"/>
    <w:rsid w:val="00263EA3"/>
    <w:rsid w:val="00265EBE"/>
    <w:rsid w:val="0027037D"/>
    <w:rsid w:val="002725E0"/>
    <w:rsid w:val="0027526D"/>
    <w:rsid w:val="0027605D"/>
    <w:rsid w:val="002803D9"/>
    <w:rsid w:val="00281C56"/>
    <w:rsid w:val="00285A01"/>
    <w:rsid w:val="00286524"/>
    <w:rsid w:val="00290CFF"/>
    <w:rsid w:val="002928A7"/>
    <w:rsid w:val="002A23C0"/>
    <w:rsid w:val="002A381F"/>
    <w:rsid w:val="002A453E"/>
    <w:rsid w:val="002A4F63"/>
    <w:rsid w:val="002A5B7E"/>
    <w:rsid w:val="002A5DD2"/>
    <w:rsid w:val="002A6D08"/>
    <w:rsid w:val="002B07A6"/>
    <w:rsid w:val="002B0975"/>
    <w:rsid w:val="002B7E19"/>
    <w:rsid w:val="002C2360"/>
    <w:rsid w:val="002C2D71"/>
    <w:rsid w:val="002D0218"/>
    <w:rsid w:val="002D1934"/>
    <w:rsid w:val="002D70FE"/>
    <w:rsid w:val="002D7ACD"/>
    <w:rsid w:val="002E213C"/>
    <w:rsid w:val="002E6125"/>
    <w:rsid w:val="002E7F9E"/>
    <w:rsid w:val="00304D0E"/>
    <w:rsid w:val="00306617"/>
    <w:rsid w:val="003109B2"/>
    <w:rsid w:val="00311382"/>
    <w:rsid w:val="00311FA5"/>
    <w:rsid w:val="00312344"/>
    <w:rsid w:val="00312387"/>
    <w:rsid w:val="003126CF"/>
    <w:rsid w:val="00314352"/>
    <w:rsid w:val="003154C3"/>
    <w:rsid w:val="003163E1"/>
    <w:rsid w:val="00321842"/>
    <w:rsid w:val="003243AA"/>
    <w:rsid w:val="003258A0"/>
    <w:rsid w:val="0032674C"/>
    <w:rsid w:val="003278B0"/>
    <w:rsid w:val="00336046"/>
    <w:rsid w:val="00337682"/>
    <w:rsid w:val="00343C97"/>
    <w:rsid w:val="00345315"/>
    <w:rsid w:val="003523EB"/>
    <w:rsid w:val="0035515F"/>
    <w:rsid w:val="003607F3"/>
    <w:rsid w:val="00361D57"/>
    <w:rsid w:val="00362C31"/>
    <w:rsid w:val="0036306B"/>
    <w:rsid w:val="00367880"/>
    <w:rsid w:val="00370414"/>
    <w:rsid w:val="0037106A"/>
    <w:rsid w:val="00374806"/>
    <w:rsid w:val="00382F84"/>
    <w:rsid w:val="00386EF7"/>
    <w:rsid w:val="00387F92"/>
    <w:rsid w:val="003B1328"/>
    <w:rsid w:val="003B1D62"/>
    <w:rsid w:val="003B3CCB"/>
    <w:rsid w:val="003B5FD5"/>
    <w:rsid w:val="003D1000"/>
    <w:rsid w:val="003D6CD2"/>
    <w:rsid w:val="003E0891"/>
    <w:rsid w:val="003E1379"/>
    <w:rsid w:val="003E1A6F"/>
    <w:rsid w:val="003E2811"/>
    <w:rsid w:val="003E46EA"/>
    <w:rsid w:val="003E48ED"/>
    <w:rsid w:val="003E734F"/>
    <w:rsid w:val="003F6FB2"/>
    <w:rsid w:val="00401612"/>
    <w:rsid w:val="004017CA"/>
    <w:rsid w:val="00402F4E"/>
    <w:rsid w:val="00405EB6"/>
    <w:rsid w:val="0040665F"/>
    <w:rsid w:val="00407085"/>
    <w:rsid w:val="0041105E"/>
    <w:rsid w:val="00412A39"/>
    <w:rsid w:val="0041619B"/>
    <w:rsid w:val="00417433"/>
    <w:rsid w:val="00423D31"/>
    <w:rsid w:val="00426CAB"/>
    <w:rsid w:val="00430612"/>
    <w:rsid w:val="00430F28"/>
    <w:rsid w:val="00433DB0"/>
    <w:rsid w:val="00436F5D"/>
    <w:rsid w:val="00437E25"/>
    <w:rsid w:val="00440046"/>
    <w:rsid w:val="0044238D"/>
    <w:rsid w:val="00446672"/>
    <w:rsid w:val="00451358"/>
    <w:rsid w:val="004540D7"/>
    <w:rsid w:val="004564FC"/>
    <w:rsid w:val="00456682"/>
    <w:rsid w:val="00460F58"/>
    <w:rsid w:val="00467FA8"/>
    <w:rsid w:val="00474A24"/>
    <w:rsid w:val="00476F92"/>
    <w:rsid w:val="004847C6"/>
    <w:rsid w:val="004872BB"/>
    <w:rsid w:val="004913ED"/>
    <w:rsid w:val="0049173F"/>
    <w:rsid w:val="00492777"/>
    <w:rsid w:val="004946D0"/>
    <w:rsid w:val="004964A2"/>
    <w:rsid w:val="004968F0"/>
    <w:rsid w:val="004A150C"/>
    <w:rsid w:val="004A1F4B"/>
    <w:rsid w:val="004A52F2"/>
    <w:rsid w:val="004B2330"/>
    <w:rsid w:val="004B57B7"/>
    <w:rsid w:val="004B5B43"/>
    <w:rsid w:val="004B7249"/>
    <w:rsid w:val="004C125E"/>
    <w:rsid w:val="004C2C3F"/>
    <w:rsid w:val="004C2D83"/>
    <w:rsid w:val="004D0EB2"/>
    <w:rsid w:val="004D2574"/>
    <w:rsid w:val="004E2105"/>
    <w:rsid w:val="004E3D06"/>
    <w:rsid w:val="004E5E09"/>
    <w:rsid w:val="004F5AAB"/>
    <w:rsid w:val="004F65B8"/>
    <w:rsid w:val="004F682B"/>
    <w:rsid w:val="0050203F"/>
    <w:rsid w:val="00503811"/>
    <w:rsid w:val="00511D90"/>
    <w:rsid w:val="00514937"/>
    <w:rsid w:val="00531C15"/>
    <w:rsid w:val="00536A26"/>
    <w:rsid w:val="00537C5F"/>
    <w:rsid w:val="0054003E"/>
    <w:rsid w:val="005419B9"/>
    <w:rsid w:val="00543D5D"/>
    <w:rsid w:val="005452F0"/>
    <w:rsid w:val="00547E19"/>
    <w:rsid w:val="00550E55"/>
    <w:rsid w:val="00551E80"/>
    <w:rsid w:val="00553235"/>
    <w:rsid w:val="00553873"/>
    <w:rsid w:val="00561852"/>
    <w:rsid w:val="00565332"/>
    <w:rsid w:val="005656F8"/>
    <w:rsid w:val="00571B1B"/>
    <w:rsid w:val="00572A6A"/>
    <w:rsid w:val="00573E1C"/>
    <w:rsid w:val="00573E86"/>
    <w:rsid w:val="00575210"/>
    <w:rsid w:val="005755F9"/>
    <w:rsid w:val="00582C30"/>
    <w:rsid w:val="00596148"/>
    <w:rsid w:val="005B0672"/>
    <w:rsid w:val="005B52D1"/>
    <w:rsid w:val="005C03E1"/>
    <w:rsid w:val="005C4141"/>
    <w:rsid w:val="005C6B32"/>
    <w:rsid w:val="005C7C97"/>
    <w:rsid w:val="005E250A"/>
    <w:rsid w:val="005E2544"/>
    <w:rsid w:val="005E2AEC"/>
    <w:rsid w:val="005E325F"/>
    <w:rsid w:val="005E4130"/>
    <w:rsid w:val="005E4282"/>
    <w:rsid w:val="005E6B08"/>
    <w:rsid w:val="005F3EC0"/>
    <w:rsid w:val="005F62AD"/>
    <w:rsid w:val="005F65C3"/>
    <w:rsid w:val="00600102"/>
    <w:rsid w:val="00605D25"/>
    <w:rsid w:val="00605E8E"/>
    <w:rsid w:val="00606C64"/>
    <w:rsid w:val="0061210B"/>
    <w:rsid w:val="00613861"/>
    <w:rsid w:val="00615801"/>
    <w:rsid w:val="00620872"/>
    <w:rsid w:val="006259FD"/>
    <w:rsid w:val="00627508"/>
    <w:rsid w:val="00627B34"/>
    <w:rsid w:val="00630A8D"/>
    <w:rsid w:val="00634411"/>
    <w:rsid w:val="00637B96"/>
    <w:rsid w:val="00642515"/>
    <w:rsid w:val="00645803"/>
    <w:rsid w:val="00645868"/>
    <w:rsid w:val="006508E7"/>
    <w:rsid w:val="00650D08"/>
    <w:rsid w:val="00653800"/>
    <w:rsid w:val="00653E51"/>
    <w:rsid w:val="006541BE"/>
    <w:rsid w:val="00654914"/>
    <w:rsid w:val="00655877"/>
    <w:rsid w:val="00655C8B"/>
    <w:rsid w:val="00662951"/>
    <w:rsid w:val="00666147"/>
    <w:rsid w:val="00666CBC"/>
    <w:rsid w:val="00666CCE"/>
    <w:rsid w:val="006674D2"/>
    <w:rsid w:val="00667C5E"/>
    <w:rsid w:val="00677A5B"/>
    <w:rsid w:val="00681314"/>
    <w:rsid w:val="0068360B"/>
    <w:rsid w:val="00683F07"/>
    <w:rsid w:val="0068498D"/>
    <w:rsid w:val="006849CE"/>
    <w:rsid w:val="00686140"/>
    <w:rsid w:val="006903B5"/>
    <w:rsid w:val="0069484B"/>
    <w:rsid w:val="00694A0C"/>
    <w:rsid w:val="006967FD"/>
    <w:rsid w:val="006A3BE9"/>
    <w:rsid w:val="006A653A"/>
    <w:rsid w:val="006B029C"/>
    <w:rsid w:val="006B3013"/>
    <w:rsid w:val="006B3A6D"/>
    <w:rsid w:val="006B3F1D"/>
    <w:rsid w:val="006B411E"/>
    <w:rsid w:val="006B7E22"/>
    <w:rsid w:val="006C0A77"/>
    <w:rsid w:val="006D20F7"/>
    <w:rsid w:val="006D259E"/>
    <w:rsid w:val="006D56FD"/>
    <w:rsid w:val="006D7EEA"/>
    <w:rsid w:val="006E3EA7"/>
    <w:rsid w:val="006E6CBA"/>
    <w:rsid w:val="006F3099"/>
    <w:rsid w:val="006F34ED"/>
    <w:rsid w:val="006F5058"/>
    <w:rsid w:val="006F509B"/>
    <w:rsid w:val="006F5EF6"/>
    <w:rsid w:val="006F78D0"/>
    <w:rsid w:val="006F7CED"/>
    <w:rsid w:val="00703815"/>
    <w:rsid w:val="00704AE1"/>
    <w:rsid w:val="00706A63"/>
    <w:rsid w:val="007076CD"/>
    <w:rsid w:val="007114BD"/>
    <w:rsid w:val="00713389"/>
    <w:rsid w:val="00715DB3"/>
    <w:rsid w:val="00717E9B"/>
    <w:rsid w:val="0073107D"/>
    <w:rsid w:val="00737795"/>
    <w:rsid w:val="00740A22"/>
    <w:rsid w:val="007434E5"/>
    <w:rsid w:val="00745C6E"/>
    <w:rsid w:val="00753F5F"/>
    <w:rsid w:val="007547F6"/>
    <w:rsid w:val="007567D7"/>
    <w:rsid w:val="007572F8"/>
    <w:rsid w:val="00762DCE"/>
    <w:rsid w:val="00763365"/>
    <w:rsid w:val="007640D3"/>
    <w:rsid w:val="007658D1"/>
    <w:rsid w:val="00765F56"/>
    <w:rsid w:val="00766A14"/>
    <w:rsid w:val="0078269E"/>
    <w:rsid w:val="00786203"/>
    <w:rsid w:val="00787216"/>
    <w:rsid w:val="00790A66"/>
    <w:rsid w:val="00792B8F"/>
    <w:rsid w:val="00796E25"/>
    <w:rsid w:val="007A1D25"/>
    <w:rsid w:val="007A3889"/>
    <w:rsid w:val="007A59A0"/>
    <w:rsid w:val="007A7351"/>
    <w:rsid w:val="007A7454"/>
    <w:rsid w:val="007B1A58"/>
    <w:rsid w:val="007C40B6"/>
    <w:rsid w:val="007C55A9"/>
    <w:rsid w:val="007C5A07"/>
    <w:rsid w:val="007D26AB"/>
    <w:rsid w:val="007D582F"/>
    <w:rsid w:val="007E0351"/>
    <w:rsid w:val="007E0A21"/>
    <w:rsid w:val="007E0E20"/>
    <w:rsid w:val="007E4599"/>
    <w:rsid w:val="007E4A22"/>
    <w:rsid w:val="007F2C0B"/>
    <w:rsid w:val="007F31FD"/>
    <w:rsid w:val="008073BD"/>
    <w:rsid w:val="00816A2F"/>
    <w:rsid w:val="008179B2"/>
    <w:rsid w:val="0082023C"/>
    <w:rsid w:val="00820665"/>
    <w:rsid w:val="00820FC0"/>
    <w:rsid w:val="0082557F"/>
    <w:rsid w:val="0082694A"/>
    <w:rsid w:val="008315B7"/>
    <w:rsid w:val="008404F3"/>
    <w:rsid w:val="008417AE"/>
    <w:rsid w:val="008431EC"/>
    <w:rsid w:val="008442A6"/>
    <w:rsid w:val="00845CD8"/>
    <w:rsid w:val="008474D0"/>
    <w:rsid w:val="00855FE3"/>
    <w:rsid w:val="00856BAB"/>
    <w:rsid w:val="00860D50"/>
    <w:rsid w:val="0086737E"/>
    <w:rsid w:val="0087222D"/>
    <w:rsid w:val="00882C46"/>
    <w:rsid w:val="0088539B"/>
    <w:rsid w:val="008857E2"/>
    <w:rsid w:val="008859B3"/>
    <w:rsid w:val="008868BB"/>
    <w:rsid w:val="008900B6"/>
    <w:rsid w:val="00891181"/>
    <w:rsid w:val="00893148"/>
    <w:rsid w:val="00893408"/>
    <w:rsid w:val="0089551E"/>
    <w:rsid w:val="00895939"/>
    <w:rsid w:val="00897D3D"/>
    <w:rsid w:val="008A5F75"/>
    <w:rsid w:val="008B106C"/>
    <w:rsid w:val="008B572E"/>
    <w:rsid w:val="008C0AF9"/>
    <w:rsid w:val="008C0EF3"/>
    <w:rsid w:val="008C5235"/>
    <w:rsid w:val="008C54A0"/>
    <w:rsid w:val="008D18AA"/>
    <w:rsid w:val="008D3375"/>
    <w:rsid w:val="008E3F69"/>
    <w:rsid w:val="008E5014"/>
    <w:rsid w:val="008E716C"/>
    <w:rsid w:val="008F5BB4"/>
    <w:rsid w:val="0090110B"/>
    <w:rsid w:val="009124B4"/>
    <w:rsid w:val="00912B68"/>
    <w:rsid w:val="00914FC9"/>
    <w:rsid w:val="00915B8E"/>
    <w:rsid w:val="00921166"/>
    <w:rsid w:val="00944348"/>
    <w:rsid w:val="00951ACA"/>
    <w:rsid w:val="00952FE1"/>
    <w:rsid w:val="009533F5"/>
    <w:rsid w:val="00954180"/>
    <w:rsid w:val="0096352C"/>
    <w:rsid w:val="00966E1C"/>
    <w:rsid w:val="00967C07"/>
    <w:rsid w:val="0097023C"/>
    <w:rsid w:val="009719AF"/>
    <w:rsid w:val="00973344"/>
    <w:rsid w:val="009779DD"/>
    <w:rsid w:val="00977BB4"/>
    <w:rsid w:val="009803E7"/>
    <w:rsid w:val="00984391"/>
    <w:rsid w:val="009909DE"/>
    <w:rsid w:val="00991086"/>
    <w:rsid w:val="00995322"/>
    <w:rsid w:val="00996802"/>
    <w:rsid w:val="00997155"/>
    <w:rsid w:val="009A3C1F"/>
    <w:rsid w:val="009A47F2"/>
    <w:rsid w:val="009A7CCB"/>
    <w:rsid w:val="009B5574"/>
    <w:rsid w:val="009C268C"/>
    <w:rsid w:val="009C5270"/>
    <w:rsid w:val="009C5A89"/>
    <w:rsid w:val="009D7355"/>
    <w:rsid w:val="009E1489"/>
    <w:rsid w:val="009E6FC1"/>
    <w:rsid w:val="009E7807"/>
    <w:rsid w:val="009F13C6"/>
    <w:rsid w:val="009F2616"/>
    <w:rsid w:val="009F6D24"/>
    <w:rsid w:val="009F7191"/>
    <w:rsid w:val="00A02C44"/>
    <w:rsid w:val="00A03CC0"/>
    <w:rsid w:val="00A078AD"/>
    <w:rsid w:val="00A07B34"/>
    <w:rsid w:val="00A138ED"/>
    <w:rsid w:val="00A15210"/>
    <w:rsid w:val="00A15775"/>
    <w:rsid w:val="00A256AC"/>
    <w:rsid w:val="00A346FB"/>
    <w:rsid w:val="00A362D3"/>
    <w:rsid w:val="00A460DC"/>
    <w:rsid w:val="00A53C15"/>
    <w:rsid w:val="00A540BF"/>
    <w:rsid w:val="00A55A36"/>
    <w:rsid w:val="00A56A46"/>
    <w:rsid w:val="00A612C0"/>
    <w:rsid w:val="00A616EC"/>
    <w:rsid w:val="00A63A13"/>
    <w:rsid w:val="00A67089"/>
    <w:rsid w:val="00A728E4"/>
    <w:rsid w:val="00A73CB7"/>
    <w:rsid w:val="00A73E20"/>
    <w:rsid w:val="00A73FC3"/>
    <w:rsid w:val="00A76B31"/>
    <w:rsid w:val="00A80A7B"/>
    <w:rsid w:val="00A81224"/>
    <w:rsid w:val="00A822EA"/>
    <w:rsid w:val="00A82C3C"/>
    <w:rsid w:val="00A831FF"/>
    <w:rsid w:val="00A83825"/>
    <w:rsid w:val="00A84B4E"/>
    <w:rsid w:val="00A9171E"/>
    <w:rsid w:val="00A94817"/>
    <w:rsid w:val="00AA06C7"/>
    <w:rsid w:val="00AA1E13"/>
    <w:rsid w:val="00AA3E4E"/>
    <w:rsid w:val="00AA7F04"/>
    <w:rsid w:val="00AB220E"/>
    <w:rsid w:val="00AB4C00"/>
    <w:rsid w:val="00AB6370"/>
    <w:rsid w:val="00AB72B4"/>
    <w:rsid w:val="00AC1C7F"/>
    <w:rsid w:val="00AC28FA"/>
    <w:rsid w:val="00AC2C2A"/>
    <w:rsid w:val="00AD124A"/>
    <w:rsid w:val="00AD185C"/>
    <w:rsid w:val="00AD28DA"/>
    <w:rsid w:val="00AE015B"/>
    <w:rsid w:val="00AE0540"/>
    <w:rsid w:val="00AE14FC"/>
    <w:rsid w:val="00AE17D1"/>
    <w:rsid w:val="00AE6B9C"/>
    <w:rsid w:val="00AE76F2"/>
    <w:rsid w:val="00AE7DA4"/>
    <w:rsid w:val="00AF158C"/>
    <w:rsid w:val="00AF43D3"/>
    <w:rsid w:val="00AF499A"/>
    <w:rsid w:val="00AF7569"/>
    <w:rsid w:val="00AF7DDB"/>
    <w:rsid w:val="00B06DF3"/>
    <w:rsid w:val="00B11D10"/>
    <w:rsid w:val="00B2429F"/>
    <w:rsid w:val="00B2777D"/>
    <w:rsid w:val="00B31C50"/>
    <w:rsid w:val="00B32E44"/>
    <w:rsid w:val="00B3699D"/>
    <w:rsid w:val="00B51877"/>
    <w:rsid w:val="00B52668"/>
    <w:rsid w:val="00B53E38"/>
    <w:rsid w:val="00B61B98"/>
    <w:rsid w:val="00B744BB"/>
    <w:rsid w:val="00B81D69"/>
    <w:rsid w:val="00B82276"/>
    <w:rsid w:val="00B90DE9"/>
    <w:rsid w:val="00B923DA"/>
    <w:rsid w:val="00B92AA2"/>
    <w:rsid w:val="00BA1D70"/>
    <w:rsid w:val="00BA390F"/>
    <w:rsid w:val="00BA4E60"/>
    <w:rsid w:val="00BA5148"/>
    <w:rsid w:val="00BA6765"/>
    <w:rsid w:val="00BA6C41"/>
    <w:rsid w:val="00BA6F22"/>
    <w:rsid w:val="00BA7C93"/>
    <w:rsid w:val="00BB248B"/>
    <w:rsid w:val="00BB4DED"/>
    <w:rsid w:val="00BB72D7"/>
    <w:rsid w:val="00BB766C"/>
    <w:rsid w:val="00BC436B"/>
    <w:rsid w:val="00BD47CB"/>
    <w:rsid w:val="00BD4FD0"/>
    <w:rsid w:val="00BE1E39"/>
    <w:rsid w:val="00BE4486"/>
    <w:rsid w:val="00BE63B9"/>
    <w:rsid w:val="00BF0781"/>
    <w:rsid w:val="00BF22F1"/>
    <w:rsid w:val="00BF2A67"/>
    <w:rsid w:val="00BF3415"/>
    <w:rsid w:val="00BF5C1D"/>
    <w:rsid w:val="00BF5EE7"/>
    <w:rsid w:val="00BF6905"/>
    <w:rsid w:val="00C02E43"/>
    <w:rsid w:val="00C05571"/>
    <w:rsid w:val="00C120EE"/>
    <w:rsid w:val="00C12F60"/>
    <w:rsid w:val="00C15BE4"/>
    <w:rsid w:val="00C203CC"/>
    <w:rsid w:val="00C271BA"/>
    <w:rsid w:val="00C2772B"/>
    <w:rsid w:val="00C404D0"/>
    <w:rsid w:val="00C4071A"/>
    <w:rsid w:val="00C4459E"/>
    <w:rsid w:val="00C45628"/>
    <w:rsid w:val="00C46D91"/>
    <w:rsid w:val="00C512B8"/>
    <w:rsid w:val="00C533A6"/>
    <w:rsid w:val="00C54679"/>
    <w:rsid w:val="00C60F19"/>
    <w:rsid w:val="00C6219F"/>
    <w:rsid w:val="00C62624"/>
    <w:rsid w:val="00C6358F"/>
    <w:rsid w:val="00C635A1"/>
    <w:rsid w:val="00C668C2"/>
    <w:rsid w:val="00C70EE2"/>
    <w:rsid w:val="00C7299A"/>
    <w:rsid w:val="00C7325F"/>
    <w:rsid w:val="00C777E5"/>
    <w:rsid w:val="00C8228F"/>
    <w:rsid w:val="00C82428"/>
    <w:rsid w:val="00C844A2"/>
    <w:rsid w:val="00C845DA"/>
    <w:rsid w:val="00C847A2"/>
    <w:rsid w:val="00C87EE8"/>
    <w:rsid w:val="00C92704"/>
    <w:rsid w:val="00C96AE3"/>
    <w:rsid w:val="00CA6ED9"/>
    <w:rsid w:val="00CB062C"/>
    <w:rsid w:val="00CB085C"/>
    <w:rsid w:val="00CB7A7B"/>
    <w:rsid w:val="00CC0701"/>
    <w:rsid w:val="00CC10A3"/>
    <w:rsid w:val="00CC16B7"/>
    <w:rsid w:val="00CC20C5"/>
    <w:rsid w:val="00CC4063"/>
    <w:rsid w:val="00CC4772"/>
    <w:rsid w:val="00CD63DB"/>
    <w:rsid w:val="00CD7662"/>
    <w:rsid w:val="00CE3E20"/>
    <w:rsid w:val="00CE4CD0"/>
    <w:rsid w:val="00CE531B"/>
    <w:rsid w:val="00CF2019"/>
    <w:rsid w:val="00CF44FD"/>
    <w:rsid w:val="00CF63F2"/>
    <w:rsid w:val="00CF7D8C"/>
    <w:rsid w:val="00D00E55"/>
    <w:rsid w:val="00D043B4"/>
    <w:rsid w:val="00D07834"/>
    <w:rsid w:val="00D115B1"/>
    <w:rsid w:val="00D12671"/>
    <w:rsid w:val="00D16FB0"/>
    <w:rsid w:val="00D200CF"/>
    <w:rsid w:val="00D2312D"/>
    <w:rsid w:val="00D23FCC"/>
    <w:rsid w:val="00D26354"/>
    <w:rsid w:val="00D27BF2"/>
    <w:rsid w:val="00D3037A"/>
    <w:rsid w:val="00D31BC4"/>
    <w:rsid w:val="00D340F3"/>
    <w:rsid w:val="00D34A07"/>
    <w:rsid w:val="00D42C92"/>
    <w:rsid w:val="00D44534"/>
    <w:rsid w:val="00D44DFF"/>
    <w:rsid w:val="00D516E2"/>
    <w:rsid w:val="00D51C4C"/>
    <w:rsid w:val="00D528C5"/>
    <w:rsid w:val="00D5392C"/>
    <w:rsid w:val="00D55AB9"/>
    <w:rsid w:val="00D616A2"/>
    <w:rsid w:val="00D62EE8"/>
    <w:rsid w:val="00D706FB"/>
    <w:rsid w:val="00D712C8"/>
    <w:rsid w:val="00D76E7C"/>
    <w:rsid w:val="00D8532D"/>
    <w:rsid w:val="00D9250F"/>
    <w:rsid w:val="00D92889"/>
    <w:rsid w:val="00D97462"/>
    <w:rsid w:val="00D9794C"/>
    <w:rsid w:val="00DA2425"/>
    <w:rsid w:val="00DA2C48"/>
    <w:rsid w:val="00DA338A"/>
    <w:rsid w:val="00DA4DEC"/>
    <w:rsid w:val="00DA7C5E"/>
    <w:rsid w:val="00DB0D8B"/>
    <w:rsid w:val="00DB518B"/>
    <w:rsid w:val="00DB53A4"/>
    <w:rsid w:val="00DB5C7E"/>
    <w:rsid w:val="00DB5E11"/>
    <w:rsid w:val="00DB5E9B"/>
    <w:rsid w:val="00DC53C1"/>
    <w:rsid w:val="00DD0A69"/>
    <w:rsid w:val="00DD2F5F"/>
    <w:rsid w:val="00DD5C2B"/>
    <w:rsid w:val="00DE395A"/>
    <w:rsid w:val="00DF1B16"/>
    <w:rsid w:val="00DF46CB"/>
    <w:rsid w:val="00DF5ABF"/>
    <w:rsid w:val="00E00E93"/>
    <w:rsid w:val="00E01FC0"/>
    <w:rsid w:val="00E042F8"/>
    <w:rsid w:val="00E1048F"/>
    <w:rsid w:val="00E10991"/>
    <w:rsid w:val="00E1192A"/>
    <w:rsid w:val="00E17442"/>
    <w:rsid w:val="00E228E1"/>
    <w:rsid w:val="00E337F5"/>
    <w:rsid w:val="00E3465B"/>
    <w:rsid w:val="00E408D9"/>
    <w:rsid w:val="00E42615"/>
    <w:rsid w:val="00E45337"/>
    <w:rsid w:val="00E459B0"/>
    <w:rsid w:val="00E46358"/>
    <w:rsid w:val="00E51BC5"/>
    <w:rsid w:val="00E57196"/>
    <w:rsid w:val="00E64300"/>
    <w:rsid w:val="00E64FE8"/>
    <w:rsid w:val="00E71A2F"/>
    <w:rsid w:val="00E72A33"/>
    <w:rsid w:val="00E737FA"/>
    <w:rsid w:val="00E801DE"/>
    <w:rsid w:val="00E801E8"/>
    <w:rsid w:val="00E81092"/>
    <w:rsid w:val="00E82693"/>
    <w:rsid w:val="00E84C30"/>
    <w:rsid w:val="00E86A49"/>
    <w:rsid w:val="00E87C0B"/>
    <w:rsid w:val="00E90078"/>
    <w:rsid w:val="00E907B8"/>
    <w:rsid w:val="00E91C9F"/>
    <w:rsid w:val="00E9414A"/>
    <w:rsid w:val="00EA014F"/>
    <w:rsid w:val="00EA4A92"/>
    <w:rsid w:val="00EA5CAE"/>
    <w:rsid w:val="00EA7DB0"/>
    <w:rsid w:val="00EB05DA"/>
    <w:rsid w:val="00EB0FD1"/>
    <w:rsid w:val="00EB2EDF"/>
    <w:rsid w:val="00EB4880"/>
    <w:rsid w:val="00EB5ED4"/>
    <w:rsid w:val="00EB6EC7"/>
    <w:rsid w:val="00EC4DE0"/>
    <w:rsid w:val="00EC53D3"/>
    <w:rsid w:val="00EC7A80"/>
    <w:rsid w:val="00ED08A6"/>
    <w:rsid w:val="00ED55A6"/>
    <w:rsid w:val="00ED5657"/>
    <w:rsid w:val="00EE54C5"/>
    <w:rsid w:val="00EE60CF"/>
    <w:rsid w:val="00EF02AD"/>
    <w:rsid w:val="00EF1713"/>
    <w:rsid w:val="00EF58BD"/>
    <w:rsid w:val="00F0023E"/>
    <w:rsid w:val="00F005D8"/>
    <w:rsid w:val="00F014B6"/>
    <w:rsid w:val="00F04C2E"/>
    <w:rsid w:val="00F077D0"/>
    <w:rsid w:val="00F129CE"/>
    <w:rsid w:val="00F13A6B"/>
    <w:rsid w:val="00F17B4D"/>
    <w:rsid w:val="00F2100C"/>
    <w:rsid w:val="00F235F8"/>
    <w:rsid w:val="00F240E0"/>
    <w:rsid w:val="00F25A1E"/>
    <w:rsid w:val="00F30292"/>
    <w:rsid w:val="00F30BFF"/>
    <w:rsid w:val="00F30D16"/>
    <w:rsid w:val="00F34AF4"/>
    <w:rsid w:val="00F356A9"/>
    <w:rsid w:val="00F430EF"/>
    <w:rsid w:val="00F462F7"/>
    <w:rsid w:val="00F4682D"/>
    <w:rsid w:val="00F470FB"/>
    <w:rsid w:val="00F50EDB"/>
    <w:rsid w:val="00F50F16"/>
    <w:rsid w:val="00F510D6"/>
    <w:rsid w:val="00F62440"/>
    <w:rsid w:val="00F636BF"/>
    <w:rsid w:val="00F64C88"/>
    <w:rsid w:val="00F718AF"/>
    <w:rsid w:val="00F73DDF"/>
    <w:rsid w:val="00F81BB5"/>
    <w:rsid w:val="00F85968"/>
    <w:rsid w:val="00F866AB"/>
    <w:rsid w:val="00F90887"/>
    <w:rsid w:val="00F93012"/>
    <w:rsid w:val="00F943D7"/>
    <w:rsid w:val="00F96F1A"/>
    <w:rsid w:val="00FA1D0B"/>
    <w:rsid w:val="00FB042C"/>
    <w:rsid w:val="00FB1A1D"/>
    <w:rsid w:val="00FB4F59"/>
    <w:rsid w:val="00FC0824"/>
    <w:rsid w:val="00FC53DA"/>
    <w:rsid w:val="00FC73A3"/>
    <w:rsid w:val="00FD3ABB"/>
    <w:rsid w:val="00FD799B"/>
    <w:rsid w:val="00FE1C3D"/>
    <w:rsid w:val="00FE2A49"/>
    <w:rsid w:val="00FE2CFB"/>
    <w:rsid w:val="00FE62E0"/>
    <w:rsid w:val="00FF06C8"/>
    <w:rsid w:val="00FF4A9F"/>
    <w:rsid w:val="6DD7F1E0"/>
    <w:rsid w:val="780DEC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57409"/>
  <w15:chartTrackingRefBased/>
  <w15:docId w15:val="{32F76C7C-DFFB-461F-B75A-73A6968B3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13C"/>
    <w:rPr>
      <w:rFonts w:asciiTheme="majorHAnsi" w:hAnsiTheme="majorHAnsi"/>
    </w:rPr>
  </w:style>
  <w:style w:type="paragraph" w:styleId="Heading3">
    <w:name w:val="heading 3"/>
    <w:basedOn w:val="Normal"/>
    <w:next w:val="Normal"/>
    <w:link w:val="Heading3Char"/>
    <w:uiPriority w:val="9"/>
    <w:unhideWhenUsed/>
    <w:qFormat/>
    <w:rsid w:val="00172902"/>
    <w:pPr>
      <w:keepNext/>
      <w:keepLines/>
      <w:spacing w:before="40" w:after="0"/>
      <w:outlineLvl w:val="2"/>
    </w:pPr>
    <w:rPr>
      <w:rFonts w:eastAsiaTheme="majorEastAsia"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2E213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E213C"/>
    <w:rPr>
      <w:rFonts w:asciiTheme="majorHAnsi" w:eastAsiaTheme="minorEastAsia" w:hAnsiTheme="majorHAnsi"/>
      <w:color w:val="5A5A5A" w:themeColor="text1" w:themeTint="A5"/>
      <w:spacing w:val="15"/>
    </w:rPr>
  </w:style>
  <w:style w:type="character" w:styleId="SubtleEmphasis">
    <w:name w:val="Subtle Emphasis"/>
    <w:basedOn w:val="DefaultParagraphFont"/>
    <w:uiPriority w:val="19"/>
    <w:qFormat/>
    <w:rsid w:val="002E213C"/>
    <w:rPr>
      <w:rFonts w:asciiTheme="majorHAnsi" w:hAnsiTheme="majorHAnsi"/>
      <w:i/>
      <w:iCs/>
      <w:color w:val="404040" w:themeColor="text1" w:themeTint="BF"/>
    </w:rPr>
  </w:style>
  <w:style w:type="character" w:styleId="Emphasis">
    <w:name w:val="Emphasis"/>
    <w:basedOn w:val="DefaultParagraphFont"/>
    <w:uiPriority w:val="20"/>
    <w:qFormat/>
    <w:rsid w:val="002E213C"/>
    <w:rPr>
      <w:rFonts w:asciiTheme="majorHAnsi" w:hAnsiTheme="majorHAnsi"/>
      <w:i/>
      <w:iCs/>
    </w:rPr>
  </w:style>
  <w:style w:type="character" w:styleId="IntenseEmphasis">
    <w:name w:val="Intense Emphasis"/>
    <w:basedOn w:val="DefaultParagraphFont"/>
    <w:uiPriority w:val="21"/>
    <w:qFormat/>
    <w:rsid w:val="002E213C"/>
    <w:rPr>
      <w:rFonts w:asciiTheme="majorHAnsi" w:hAnsiTheme="majorHAnsi"/>
      <w:i/>
      <w:iCs/>
      <w:color w:val="4472C4" w:themeColor="accent1"/>
    </w:rPr>
  </w:style>
  <w:style w:type="character" w:styleId="Strong">
    <w:name w:val="Strong"/>
    <w:basedOn w:val="DefaultParagraphFont"/>
    <w:uiPriority w:val="22"/>
    <w:qFormat/>
    <w:rsid w:val="002E213C"/>
    <w:rPr>
      <w:rFonts w:asciiTheme="majorHAnsi" w:hAnsiTheme="majorHAnsi"/>
      <w:b/>
      <w:bCs/>
    </w:rPr>
  </w:style>
  <w:style w:type="paragraph" w:styleId="Quote">
    <w:name w:val="Quote"/>
    <w:basedOn w:val="Normal"/>
    <w:next w:val="Normal"/>
    <w:link w:val="QuoteChar"/>
    <w:uiPriority w:val="29"/>
    <w:qFormat/>
    <w:rsid w:val="002E213C"/>
    <w:pPr>
      <w:spacing w:before="200"/>
      <w:ind w:left="864" w:right="864"/>
      <w:jc w:val="center"/>
    </w:pPr>
    <w:rPr>
      <w:rFonts w:ascii="Calibri Light" w:hAnsi="Calibri Light"/>
      <w:i/>
      <w:iCs/>
      <w:color w:val="404040" w:themeColor="text1" w:themeTint="BF"/>
    </w:rPr>
  </w:style>
  <w:style w:type="character" w:customStyle="1" w:styleId="QuoteChar">
    <w:name w:val="Quote Char"/>
    <w:basedOn w:val="DefaultParagraphFont"/>
    <w:link w:val="Quote"/>
    <w:uiPriority w:val="29"/>
    <w:rsid w:val="002E213C"/>
    <w:rPr>
      <w:rFonts w:ascii="Calibri Light" w:hAnsi="Calibri Light"/>
      <w:i/>
      <w:iCs/>
      <w:color w:val="404040" w:themeColor="text1" w:themeTint="BF"/>
    </w:rPr>
  </w:style>
  <w:style w:type="paragraph" w:styleId="IntenseQuote">
    <w:name w:val="Intense Quote"/>
    <w:basedOn w:val="Normal"/>
    <w:next w:val="Normal"/>
    <w:link w:val="IntenseQuoteChar"/>
    <w:uiPriority w:val="30"/>
    <w:qFormat/>
    <w:rsid w:val="002E213C"/>
    <w:pPr>
      <w:pBdr>
        <w:top w:val="single" w:sz="4" w:space="10" w:color="4472C4" w:themeColor="accent1"/>
        <w:bottom w:val="single" w:sz="4" w:space="10" w:color="4472C4" w:themeColor="accent1"/>
      </w:pBdr>
      <w:spacing w:before="360" w:after="360"/>
      <w:ind w:left="864" w:right="864"/>
      <w:jc w:val="center"/>
    </w:pPr>
    <w:rPr>
      <w:rFonts w:ascii="Calibri Light" w:hAnsi="Calibri Light"/>
      <w:i/>
      <w:iCs/>
      <w:color w:val="4472C4" w:themeColor="accent1"/>
    </w:rPr>
  </w:style>
  <w:style w:type="character" w:customStyle="1" w:styleId="IntenseQuoteChar">
    <w:name w:val="Intense Quote Char"/>
    <w:basedOn w:val="DefaultParagraphFont"/>
    <w:link w:val="IntenseQuote"/>
    <w:uiPriority w:val="30"/>
    <w:rsid w:val="002E213C"/>
    <w:rPr>
      <w:rFonts w:ascii="Calibri Light" w:hAnsi="Calibri Light"/>
      <w:i/>
      <w:iCs/>
      <w:color w:val="4472C4" w:themeColor="accent1"/>
    </w:rPr>
  </w:style>
  <w:style w:type="character" w:styleId="SubtleReference">
    <w:name w:val="Subtle Reference"/>
    <w:basedOn w:val="DefaultParagraphFont"/>
    <w:uiPriority w:val="31"/>
    <w:qFormat/>
    <w:rsid w:val="002E213C"/>
    <w:rPr>
      <w:rFonts w:asciiTheme="majorHAnsi" w:hAnsiTheme="majorHAnsi"/>
      <w:smallCaps/>
      <w:color w:val="5A5A5A" w:themeColor="text1" w:themeTint="A5"/>
    </w:rPr>
  </w:style>
  <w:style w:type="character" w:styleId="IntenseReference">
    <w:name w:val="Intense Reference"/>
    <w:basedOn w:val="DefaultParagraphFont"/>
    <w:uiPriority w:val="32"/>
    <w:qFormat/>
    <w:rsid w:val="002E213C"/>
    <w:rPr>
      <w:rFonts w:asciiTheme="majorHAnsi" w:hAnsiTheme="majorHAnsi"/>
      <w:b/>
      <w:bCs/>
      <w:smallCaps/>
      <w:color w:val="4472C4" w:themeColor="accent1"/>
      <w:spacing w:val="5"/>
    </w:rPr>
  </w:style>
  <w:style w:type="character" w:styleId="BookTitle">
    <w:name w:val="Book Title"/>
    <w:basedOn w:val="DefaultParagraphFont"/>
    <w:uiPriority w:val="33"/>
    <w:qFormat/>
    <w:rsid w:val="002E213C"/>
    <w:rPr>
      <w:rFonts w:asciiTheme="majorHAnsi" w:hAnsiTheme="majorHAnsi"/>
      <w:b/>
      <w:bCs/>
      <w:i/>
      <w:iCs/>
      <w:spacing w:val="5"/>
    </w:rPr>
  </w:style>
  <w:style w:type="paragraph" w:styleId="ListParagraph">
    <w:name w:val="List Paragraph"/>
    <w:basedOn w:val="Normal"/>
    <w:uiPriority w:val="34"/>
    <w:qFormat/>
    <w:rsid w:val="002E213C"/>
    <w:pPr>
      <w:ind w:left="720"/>
      <w:contextualSpacing/>
    </w:pPr>
    <w:rPr>
      <w:rFonts w:ascii="Calibri Light" w:hAnsi="Calibri Light"/>
    </w:rPr>
  </w:style>
  <w:style w:type="paragraph" w:customStyle="1" w:styleId="MLAFormal">
    <w:name w:val="MLA Formal"/>
    <w:basedOn w:val="Normal"/>
    <w:link w:val="MLAFormalChar"/>
    <w:qFormat/>
    <w:rsid w:val="006967FD"/>
    <w:pPr>
      <w:spacing w:line="480" w:lineRule="auto"/>
      <w:ind w:firstLine="720"/>
    </w:pPr>
    <w:rPr>
      <w:rFonts w:cstheme="majorHAnsi"/>
    </w:rPr>
  </w:style>
  <w:style w:type="character" w:customStyle="1" w:styleId="MLAFormalChar">
    <w:name w:val="MLA Formal Char"/>
    <w:basedOn w:val="DefaultParagraphFont"/>
    <w:link w:val="MLAFormal"/>
    <w:rsid w:val="006967FD"/>
    <w:rPr>
      <w:rFonts w:asciiTheme="majorHAnsi" w:hAnsiTheme="majorHAnsi" w:cstheme="majorHAnsi"/>
    </w:rPr>
  </w:style>
  <w:style w:type="paragraph" w:customStyle="1" w:styleId="MLANotes">
    <w:name w:val="MLA Notes"/>
    <w:basedOn w:val="Normal"/>
    <w:link w:val="MLANotesChar"/>
    <w:qFormat/>
    <w:rsid w:val="00991086"/>
    <w:pPr>
      <w:spacing w:line="360" w:lineRule="auto"/>
    </w:pPr>
    <w:rPr>
      <w:rFonts w:ascii="Calibri Light" w:hAnsi="Calibri Light"/>
    </w:rPr>
  </w:style>
  <w:style w:type="character" w:customStyle="1" w:styleId="MLANotesChar">
    <w:name w:val="MLA Notes Char"/>
    <w:basedOn w:val="DefaultParagraphFont"/>
    <w:link w:val="MLANotes"/>
    <w:rsid w:val="00991086"/>
    <w:rPr>
      <w:rFonts w:ascii="Calibri Light" w:hAnsi="Calibri Light"/>
    </w:rPr>
  </w:style>
  <w:style w:type="character" w:customStyle="1" w:styleId="Heading3Char">
    <w:name w:val="Heading 3 Char"/>
    <w:basedOn w:val="DefaultParagraphFont"/>
    <w:link w:val="Heading3"/>
    <w:uiPriority w:val="9"/>
    <w:rsid w:val="00172902"/>
    <w:rPr>
      <w:rFonts w:asciiTheme="majorHAnsi" w:eastAsiaTheme="majorEastAsia" w:hAnsiTheme="majorHAnsi" w:cstheme="majorBidi"/>
      <w:color w:val="1F3864" w:themeColor="accent1" w:themeShade="80"/>
      <w:sz w:val="24"/>
      <w:szCs w:val="24"/>
    </w:rPr>
  </w:style>
  <w:style w:type="character" w:styleId="Hyperlink">
    <w:name w:val="Hyperlink"/>
    <w:basedOn w:val="DefaultParagraphFont"/>
    <w:uiPriority w:val="99"/>
    <w:unhideWhenUsed/>
    <w:rsid w:val="00627508"/>
    <w:rPr>
      <w:color w:val="0000FF"/>
      <w:u w:val="single"/>
    </w:rPr>
  </w:style>
  <w:style w:type="paragraph" w:styleId="Revision">
    <w:name w:val="Revision"/>
    <w:hidden/>
    <w:uiPriority w:val="99"/>
    <w:semiHidden/>
    <w:rsid w:val="00367880"/>
    <w:pPr>
      <w:spacing w:after="0" w:line="240" w:lineRule="auto"/>
    </w:pPr>
    <w:rPr>
      <w:rFonts w:asciiTheme="majorHAnsi" w:hAnsiTheme="majorHAnsi"/>
    </w:rPr>
  </w:style>
  <w:style w:type="character" w:styleId="FollowedHyperlink">
    <w:name w:val="FollowedHyperlink"/>
    <w:basedOn w:val="DefaultParagraphFont"/>
    <w:uiPriority w:val="99"/>
    <w:semiHidden/>
    <w:unhideWhenUsed/>
    <w:rsid w:val="00C05571"/>
    <w:rPr>
      <w:color w:val="954F72" w:themeColor="followedHyperlink"/>
      <w:u w:val="single"/>
    </w:rPr>
  </w:style>
  <w:style w:type="character" w:styleId="UnresolvedMention">
    <w:name w:val="Unresolved Mention"/>
    <w:basedOn w:val="DefaultParagraphFont"/>
    <w:uiPriority w:val="99"/>
    <w:semiHidden/>
    <w:unhideWhenUsed/>
    <w:rsid w:val="00C05571"/>
    <w:rPr>
      <w:color w:val="605E5C"/>
      <w:shd w:val="clear" w:color="auto" w:fill="E1DFDD"/>
    </w:rPr>
  </w:style>
  <w:style w:type="character" w:styleId="PlaceholderText">
    <w:name w:val="Placeholder Text"/>
    <w:basedOn w:val="DefaultParagraphFont"/>
    <w:uiPriority w:val="99"/>
    <w:semiHidden/>
    <w:rsid w:val="00C05571"/>
    <w:rPr>
      <w:color w:val="808080"/>
    </w:rPr>
  </w:style>
  <w:style w:type="paragraph" w:styleId="NormalWeb">
    <w:name w:val="Normal (Web)"/>
    <w:basedOn w:val="Normal"/>
    <w:uiPriority w:val="99"/>
    <w:unhideWhenUsed/>
    <w:rsid w:val="002160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pic-highlight">
    <w:name w:val="topic-highlight"/>
    <w:basedOn w:val="DefaultParagraphFont"/>
    <w:rsid w:val="005532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282543">
      <w:bodyDiv w:val="1"/>
      <w:marLeft w:val="0"/>
      <w:marRight w:val="0"/>
      <w:marTop w:val="0"/>
      <w:marBottom w:val="0"/>
      <w:divBdr>
        <w:top w:val="none" w:sz="0" w:space="0" w:color="auto"/>
        <w:left w:val="none" w:sz="0" w:space="0" w:color="auto"/>
        <w:bottom w:val="none" w:sz="0" w:space="0" w:color="auto"/>
        <w:right w:val="none" w:sz="0" w:space="0" w:color="auto"/>
      </w:divBdr>
    </w:div>
    <w:div w:id="701438990">
      <w:bodyDiv w:val="1"/>
      <w:marLeft w:val="0"/>
      <w:marRight w:val="0"/>
      <w:marTop w:val="0"/>
      <w:marBottom w:val="0"/>
      <w:divBdr>
        <w:top w:val="none" w:sz="0" w:space="0" w:color="auto"/>
        <w:left w:val="none" w:sz="0" w:space="0" w:color="auto"/>
        <w:bottom w:val="none" w:sz="0" w:space="0" w:color="auto"/>
        <w:right w:val="none" w:sz="0" w:space="0" w:color="auto"/>
      </w:divBdr>
    </w:div>
    <w:div w:id="963971653">
      <w:bodyDiv w:val="1"/>
      <w:marLeft w:val="0"/>
      <w:marRight w:val="0"/>
      <w:marTop w:val="0"/>
      <w:marBottom w:val="0"/>
      <w:divBdr>
        <w:top w:val="none" w:sz="0" w:space="0" w:color="auto"/>
        <w:left w:val="none" w:sz="0" w:space="0" w:color="auto"/>
        <w:bottom w:val="none" w:sz="0" w:space="0" w:color="auto"/>
        <w:right w:val="none" w:sz="0" w:space="0" w:color="auto"/>
      </w:divBdr>
    </w:div>
    <w:div w:id="1075787761">
      <w:bodyDiv w:val="1"/>
      <w:marLeft w:val="0"/>
      <w:marRight w:val="0"/>
      <w:marTop w:val="0"/>
      <w:marBottom w:val="0"/>
      <w:divBdr>
        <w:top w:val="none" w:sz="0" w:space="0" w:color="auto"/>
        <w:left w:val="none" w:sz="0" w:space="0" w:color="auto"/>
        <w:bottom w:val="none" w:sz="0" w:space="0" w:color="auto"/>
        <w:right w:val="none" w:sz="0" w:space="0" w:color="auto"/>
      </w:divBdr>
    </w:div>
    <w:div w:id="1264067715">
      <w:bodyDiv w:val="1"/>
      <w:marLeft w:val="0"/>
      <w:marRight w:val="0"/>
      <w:marTop w:val="0"/>
      <w:marBottom w:val="0"/>
      <w:divBdr>
        <w:top w:val="none" w:sz="0" w:space="0" w:color="auto"/>
        <w:left w:val="none" w:sz="0" w:space="0" w:color="auto"/>
        <w:bottom w:val="none" w:sz="0" w:space="0" w:color="auto"/>
        <w:right w:val="none" w:sz="0" w:space="0" w:color="auto"/>
      </w:divBdr>
    </w:div>
    <w:div w:id="194819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ndsu.edu/publications/crops/soil-fertility-recommendations-for-field-pea-lentil-and-chickpea-in-north-dakota" TargetMode="External"/><Relationship Id="rId13" Type="http://schemas.openxmlformats.org/officeDocument/2006/relationships/hyperlink" Target="https://academic.oup.com/jxb/article/52/357/791/480277" TargetMode="External"/><Relationship Id="rId18" Type="http://schemas.openxmlformats.org/officeDocument/2006/relationships/hyperlink" Target="https://www.sciencedirect.com/topics/earth-and-planetary-sciences/nitrogen-fixation" TargetMode="External"/><Relationship Id="rId3" Type="http://schemas.openxmlformats.org/officeDocument/2006/relationships/customXml" Target="../customXml/item3.xml"/><Relationship Id="rId21" Type="http://schemas.openxmlformats.org/officeDocument/2006/relationships/hyperlink" Target="https://www.phoslab.com/how-does-nitrogen-help-plants-grow/" TargetMode="External"/><Relationship Id="rId7" Type="http://schemas.openxmlformats.org/officeDocument/2006/relationships/webSettings" Target="webSettings.xml"/><Relationship Id="rId12" Type="http://schemas.openxmlformats.org/officeDocument/2006/relationships/hyperlink" Target="javascript:;" TargetMode="External"/><Relationship Id="rId17" Type="http://schemas.openxmlformats.org/officeDocument/2006/relationships/hyperlink" Target="https://academic.oup.com/jxb/article/52/357/791/480277" TargetMode="External"/><Relationship Id="rId2" Type="http://schemas.openxmlformats.org/officeDocument/2006/relationships/customXml" Target="../customXml/item2.xml"/><Relationship Id="rId16" Type="http://schemas.openxmlformats.org/officeDocument/2006/relationships/hyperlink" Target="https://academic.oup.com/jxb/article/52/357/791/480277" TargetMode="External"/><Relationship Id="rId20" Type="http://schemas.openxmlformats.org/officeDocument/2006/relationships/hyperlink" Target="https://planteli.com/why-do-plants-need-nitroge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93/jexbot/52.357.791" TargetMode="External"/><Relationship Id="rId5" Type="http://schemas.openxmlformats.org/officeDocument/2006/relationships/styles" Target="styles.xml"/><Relationship Id="rId15" Type="http://schemas.openxmlformats.org/officeDocument/2006/relationships/hyperlink" Target="javascript:;" TargetMode="External"/><Relationship Id="rId23" Type="http://schemas.openxmlformats.org/officeDocument/2006/relationships/theme" Target="theme/theme1.xml"/><Relationship Id="rId10" Type="http://schemas.openxmlformats.org/officeDocument/2006/relationships/hyperlink" Target="https://greatist.com/health/ph-of-vinegar" TargetMode="External"/><Relationship Id="rId19" Type="http://schemas.openxmlformats.org/officeDocument/2006/relationships/hyperlink" Target="https://www.sciencedirect.com/topics/earth-and-planetary-sciences/nitrogen-fixation" TargetMode="External"/><Relationship Id="rId4" Type="http://schemas.openxmlformats.org/officeDocument/2006/relationships/numbering" Target="numbering.xml"/><Relationship Id="rId9" Type="http://schemas.openxmlformats.org/officeDocument/2006/relationships/hyperlink" Target="https://www.hort.purdue.edu/newcrop/afcm/lentil.html" TargetMode="External"/><Relationship Id="rId14" Type="http://schemas.openxmlformats.org/officeDocument/2006/relationships/hyperlink" Target="https://academic.oup.com/jxb/article/52/357/791/48027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3D307CA82B9B42B94E4E77F7C6948C" ma:contentTypeVersion="13" ma:contentTypeDescription="Create a new document." ma:contentTypeScope="" ma:versionID="246845be21e2f9af6366fc164854762b">
  <xsd:schema xmlns:xsd="http://www.w3.org/2001/XMLSchema" xmlns:xs="http://www.w3.org/2001/XMLSchema" xmlns:p="http://schemas.microsoft.com/office/2006/metadata/properties" xmlns:ns3="06e89d3c-06f8-4a2a-be7c-defd5e066358" xmlns:ns4="1dff60b1-797e-4497-bf62-546ec01b3368" targetNamespace="http://schemas.microsoft.com/office/2006/metadata/properties" ma:root="true" ma:fieldsID="5e6b1a1df78ea62c48d11a74d8587bdb" ns3:_="" ns4:_="">
    <xsd:import namespace="06e89d3c-06f8-4a2a-be7c-defd5e066358"/>
    <xsd:import namespace="1dff60b1-797e-4497-bf62-546ec01b33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89d3c-06f8-4a2a-be7c-defd5e0663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ff60b1-797e-4497-bf62-546ec01b33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9C6BC8-CD71-47CA-AA2A-1A2119D5A1DB}">
  <ds:schemaRefs>
    <ds:schemaRef ds:uri="http://purl.org/dc/terms/"/>
    <ds:schemaRef ds:uri="http://schemas.openxmlformats.org/package/2006/metadata/core-properties"/>
    <ds:schemaRef ds:uri="1dff60b1-797e-4497-bf62-546ec01b3368"/>
    <ds:schemaRef ds:uri="http://schemas.microsoft.com/office/2006/metadata/properties"/>
    <ds:schemaRef ds:uri="http://www.w3.org/XML/1998/namespace"/>
    <ds:schemaRef ds:uri="http://purl.org/dc/dcmitype/"/>
    <ds:schemaRef ds:uri="http://schemas.microsoft.com/office/2006/documentManagement/types"/>
    <ds:schemaRef ds:uri="http://schemas.microsoft.com/office/infopath/2007/PartnerControls"/>
    <ds:schemaRef ds:uri="06e89d3c-06f8-4a2a-be7c-defd5e066358"/>
    <ds:schemaRef ds:uri="http://purl.org/dc/elements/1.1/"/>
  </ds:schemaRefs>
</ds:datastoreItem>
</file>

<file path=customXml/itemProps2.xml><?xml version="1.0" encoding="utf-8"?>
<ds:datastoreItem xmlns:ds="http://schemas.openxmlformats.org/officeDocument/2006/customXml" ds:itemID="{59BA62F1-50A9-4A46-BC4D-C99663C21F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89d3c-06f8-4a2a-be7c-defd5e066358"/>
    <ds:schemaRef ds:uri="1dff60b1-797e-4497-bf62-546ec01b33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C866F7-91BF-40F1-A229-7BDB72F25B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1</Pages>
  <Words>2224</Words>
  <Characters>12683</Characters>
  <Application>Microsoft Office Word</Application>
  <DocSecurity>4</DocSecurity>
  <Lines>105</Lines>
  <Paragraphs>29</Paragraphs>
  <ScaleCrop>false</ScaleCrop>
  <Company/>
  <LinksUpToDate>false</LinksUpToDate>
  <CharactersWithSpaces>1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kil, Rishabh (Student)</dc:creator>
  <cp:keywords/>
  <dc:description/>
  <cp:lastModifiedBy>Vakil, Rishabh (Student)</cp:lastModifiedBy>
  <cp:revision>306</cp:revision>
  <cp:lastPrinted>2021-12-09T17:35:00Z</cp:lastPrinted>
  <dcterms:created xsi:type="dcterms:W3CDTF">2021-12-07T17:31:00Z</dcterms:created>
  <dcterms:modified xsi:type="dcterms:W3CDTF">2021-12-09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3D307CA82B9B42B94E4E77F7C6948C</vt:lpwstr>
  </property>
</Properties>
</file>